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39924D" w14:textId="5DC9A842" w:rsidR="00CA595E" w:rsidRDefault="006E679B">
      <w:pPr>
        <w:rPr>
          <w:sz w:val="28"/>
          <w:szCs w:val="28"/>
        </w:rPr>
      </w:pPr>
      <w:r w:rsidRPr="006E679B">
        <w:rPr>
          <w:b/>
          <w:bCs/>
          <w:sz w:val="28"/>
          <w:szCs w:val="28"/>
        </w:rPr>
        <w:t>20 Minute Movement</w:t>
      </w:r>
      <w:r w:rsidRPr="006E679B">
        <w:rPr>
          <w:sz w:val="28"/>
          <w:szCs w:val="28"/>
        </w:rPr>
        <w:t xml:space="preserve"> Workplaces - Social Media Planner</w:t>
      </w:r>
      <w:r w:rsidR="00352DFB">
        <w:rPr>
          <w:sz w:val="28"/>
          <w:szCs w:val="28"/>
        </w:rPr>
        <w:t xml:space="preserve">                                                                                                    Page 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8"/>
        <w:gridCol w:w="7933"/>
        <w:gridCol w:w="4747"/>
      </w:tblGrid>
      <w:tr w:rsidR="006736BD" w:rsidRPr="006E679B" w14:paraId="6040CB60" w14:textId="77777777" w:rsidTr="00352DFB">
        <w:tc>
          <w:tcPr>
            <w:tcW w:w="1268" w:type="dxa"/>
            <w:shd w:val="clear" w:color="auto" w:fill="D9D9D9" w:themeFill="background1" w:themeFillShade="D9"/>
          </w:tcPr>
          <w:p w14:paraId="3E269890" w14:textId="05E51898" w:rsidR="006E679B" w:rsidRPr="00CC359D" w:rsidRDefault="006E679B">
            <w:pPr>
              <w:rPr>
                <w:b/>
                <w:bCs/>
                <w:sz w:val="24"/>
                <w:szCs w:val="24"/>
              </w:rPr>
            </w:pPr>
            <w:r w:rsidRPr="00CC359D">
              <w:rPr>
                <w:b/>
                <w:bCs/>
                <w:sz w:val="24"/>
                <w:szCs w:val="24"/>
              </w:rPr>
              <w:t>Platform</w:t>
            </w:r>
          </w:p>
        </w:tc>
        <w:tc>
          <w:tcPr>
            <w:tcW w:w="7933" w:type="dxa"/>
            <w:shd w:val="clear" w:color="auto" w:fill="D9D9D9" w:themeFill="background1" w:themeFillShade="D9"/>
          </w:tcPr>
          <w:p w14:paraId="69B797D7" w14:textId="3DA1C0FC" w:rsidR="006E679B" w:rsidRPr="00CC359D" w:rsidRDefault="006E679B">
            <w:pPr>
              <w:rPr>
                <w:b/>
                <w:bCs/>
                <w:sz w:val="24"/>
                <w:szCs w:val="24"/>
              </w:rPr>
            </w:pPr>
            <w:r w:rsidRPr="00CC359D">
              <w:rPr>
                <w:b/>
                <w:bCs/>
                <w:sz w:val="24"/>
                <w:szCs w:val="24"/>
              </w:rPr>
              <w:t>Message</w:t>
            </w:r>
          </w:p>
        </w:tc>
        <w:tc>
          <w:tcPr>
            <w:tcW w:w="4747" w:type="dxa"/>
            <w:shd w:val="clear" w:color="auto" w:fill="D9D9D9" w:themeFill="background1" w:themeFillShade="D9"/>
          </w:tcPr>
          <w:p w14:paraId="4348F08B" w14:textId="5D838848" w:rsidR="006E679B" w:rsidRPr="00CC359D" w:rsidRDefault="006E679B">
            <w:pPr>
              <w:rPr>
                <w:b/>
                <w:bCs/>
                <w:sz w:val="24"/>
                <w:szCs w:val="24"/>
              </w:rPr>
            </w:pPr>
            <w:r w:rsidRPr="00CC359D">
              <w:rPr>
                <w:b/>
                <w:bCs/>
                <w:sz w:val="24"/>
                <w:szCs w:val="24"/>
              </w:rPr>
              <w:t>Image</w:t>
            </w:r>
          </w:p>
        </w:tc>
      </w:tr>
      <w:tr w:rsidR="00FD54BE" w:rsidRPr="006E679B" w14:paraId="4789948D" w14:textId="77777777" w:rsidTr="00352DFB">
        <w:tc>
          <w:tcPr>
            <w:tcW w:w="1268" w:type="dxa"/>
            <w:shd w:val="clear" w:color="auto" w:fill="D9D9D9" w:themeFill="background1" w:themeFillShade="D9"/>
          </w:tcPr>
          <w:p w14:paraId="30C71BA2" w14:textId="403E3165" w:rsidR="006E679B" w:rsidRPr="009062A2" w:rsidRDefault="006E679B">
            <w:pPr>
              <w:rPr>
                <w:b/>
                <w:bCs/>
              </w:rPr>
            </w:pPr>
            <w:r w:rsidRPr="009062A2">
              <w:rPr>
                <w:b/>
                <w:bCs/>
              </w:rPr>
              <w:t>Twitter</w:t>
            </w:r>
          </w:p>
        </w:tc>
        <w:tc>
          <w:tcPr>
            <w:tcW w:w="7933" w:type="dxa"/>
          </w:tcPr>
          <w:p w14:paraId="33E317BB" w14:textId="77777777" w:rsidR="00F86C6C" w:rsidRDefault="00F86C6C" w:rsidP="00F86C6C">
            <w:r>
              <w:t>An active body helps create a healthy mind!</w:t>
            </w:r>
          </w:p>
          <w:p w14:paraId="2A122C17" w14:textId="77777777" w:rsidR="00F86C6C" w:rsidRDefault="00F86C6C" w:rsidP="00F86C6C">
            <w:r>
              <w:t xml:space="preserve">We’ve joined the 20 Minute Movement to help our staff be healthier! </w:t>
            </w:r>
          </w:p>
          <w:p w14:paraId="163228F4" w14:textId="77777777" w:rsidR="00F86C6C" w:rsidRDefault="00F86C6C" w:rsidP="00F86C6C">
            <w:r>
              <w:t xml:space="preserve">Sign your workplace up now! </w:t>
            </w:r>
          </w:p>
          <w:p w14:paraId="1D59CDC4" w14:textId="77777777" w:rsidR="00F86C6C" w:rsidRDefault="00F86C6C" w:rsidP="00F86C6C">
            <w:r>
              <w:t>FREE resources to download!</w:t>
            </w:r>
          </w:p>
          <w:p w14:paraId="1937A9BA" w14:textId="27C73B32" w:rsidR="00F86C6C" w:rsidRDefault="0053611A" w:rsidP="00F86C6C">
            <w:hyperlink r:id="rId4" w:history="1">
              <w:r w:rsidR="00F86C6C" w:rsidRPr="006662FC">
                <w:rPr>
                  <w:rStyle w:val="Hyperlink"/>
                </w:rPr>
                <w:t>https://online1.snapsurveys.com/mh38q6</w:t>
              </w:r>
            </w:hyperlink>
          </w:p>
          <w:p w14:paraId="07771007" w14:textId="0E91B4CC" w:rsidR="00F86C6C" w:rsidRDefault="00F86C6C" w:rsidP="00F86C6C">
            <w:r>
              <w:t>(Limited printed resources also available)</w:t>
            </w:r>
          </w:p>
          <w:p w14:paraId="617BF60F" w14:textId="02B5BD32" w:rsidR="00F86C6C" w:rsidRPr="006E679B" w:rsidRDefault="00F86C6C" w:rsidP="00F86C6C">
            <w:r>
              <w:t>#20MinMove</w:t>
            </w:r>
            <w:r w:rsidR="006736BD">
              <w:t xml:space="preserve"> </w:t>
            </w:r>
            <w:hyperlink r:id="rId5" w:history="1">
              <w:r w:rsidR="006736BD" w:rsidRPr="006662FC">
                <w:rPr>
                  <w:rStyle w:val="Hyperlink"/>
                </w:rPr>
                <w:t>www.mylivingwell.co.uk</w:t>
              </w:r>
            </w:hyperlink>
          </w:p>
        </w:tc>
        <w:tc>
          <w:tcPr>
            <w:tcW w:w="4747" w:type="dxa"/>
          </w:tcPr>
          <w:p w14:paraId="6B9B7FFA" w14:textId="044FB883" w:rsidR="006E679B" w:rsidRPr="006E679B" w:rsidRDefault="006E679B">
            <w:r w:rsidRPr="006E679B">
              <w:rPr>
                <w:noProof/>
              </w:rPr>
              <w:drawing>
                <wp:inline distT="0" distB="0" distL="0" distR="0" wp14:anchorId="016623A1" wp14:editId="4D95831C">
                  <wp:extent cx="2578308" cy="1289154"/>
                  <wp:effectExtent l="0" t="0" r="0" b="6350"/>
                  <wp:docPr id="1" name="Picture 1" descr="Text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Text&#10;&#10;Description automatically generated with medium confidence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8730" cy="13143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D54BE" w:rsidRPr="006E679B" w14:paraId="4040B8AB" w14:textId="77777777" w:rsidTr="00352DFB">
        <w:tc>
          <w:tcPr>
            <w:tcW w:w="1268" w:type="dxa"/>
            <w:shd w:val="clear" w:color="auto" w:fill="D9D9D9" w:themeFill="background1" w:themeFillShade="D9"/>
          </w:tcPr>
          <w:p w14:paraId="4F5FE1C5" w14:textId="7FA09654" w:rsidR="00FD54BE" w:rsidRPr="009062A2" w:rsidRDefault="00FD54BE">
            <w:pPr>
              <w:rPr>
                <w:b/>
                <w:bCs/>
              </w:rPr>
            </w:pPr>
            <w:r w:rsidRPr="009062A2">
              <w:rPr>
                <w:b/>
                <w:bCs/>
              </w:rPr>
              <w:t>Alt text</w:t>
            </w:r>
          </w:p>
        </w:tc>
        <w:tc>
          <w:tcPr>
            <w:tcW w:w="12680" w:type="dxa"/>
            <w:gridSpan w:val="2"/>
          </w:tcPr>
          <w:p w14:paraId="3CC081CF" w14:textId="007EECA2" w:rsidR="00FD54BE" w:rsidRPr="00352DFB" w:rsidRDefault="00F86C6C">
            <w:pPr>
              <w:rPr>
                <w:i/>
                <w:iCs/>
                <w:noProof/>
              </w:rPr>
            </w:pPr>
            <w:r w:rsidRPr="00352DFB">
              <w:rPr>
                <w:i/>
                <w:iCs/>
              </w:rPr>
              <w:t xml:space="preserve">An active body helps create a healthy mind! Join the 20 Minute Movement. Visit </w:t>
            </w:r>
            <w:r>
              <w:rPr>
                <w:i/>
                <w:iCs/>
              </w:rPr>
              <w:t>the Living Well</w:t>
            </w:r>
            <w:r w:rsidRPr="00352DFB">
              <w:rPr>
                <w:i/>
                <w:iCs/>
              </w:rPr>
              <w:t xml:space="preserve"> website and use the activity portal to find activities near you. What could you do? www.mylivingwell.co.uk</w:t>
            </w:r>
          </w:p>
        </w:tc>
      </w:tr>
      <w:tr w:rsidR="00FD54BE" w:rsidRPr="006E679B" w14:paraId="5B1EAE10" w14:textId="77777777" w:rsidTr="00352DFB">
        <w:tc>
          <w:tcPr>
            <w:tcW w:w="1268" w:type="dxa"/>
            <w:shd w:val="clear" w:color="auto" w:fill="D9D9D9" w:themeFill="background1" w:themeFillShade="D9"/>
          </w:tcPr>
          <w:p w14:paraId="0414D372" w14:textId="0222E766" w:rsidR="006E679B" w:rsidRPr="009062A2" w:rsidRDefault="006E679B">
            <w:pPr>
              <w:rPr>
                <w:b/>
                <w:bCs/>
              </w:rPr>
            </w:pPr>
            <w:r w:rsidRPr="009062A2">
              <w:rPr>
                <w:b/>
                <w:bCs/>
              </w:rPr>
              <w:t>Facebook</w:t>
            </w:r>
          </w:p>
        </w:tc>
        <w:tc>
          <w:tcPr>
            <w:tcW w:w="7933" w:type="dxa"/>
          </w:tcPr>
          <w:p w14:paraId="674E14FC" w14:textId="77777777" w:rsidR="00F86C6C" w:rsidRDefault="00F86C6C" w:rsidP="00F86C6C">
            <w:r>
              <w:t>An active body helps create a healthy mind!</w:t>
            </w:r>
          </w:p>
          <w:p w14:paraId="4766D286" w14:textId="77777777" w:rsidR="00F86C6C" w:rsidRDefault="00F86C6C" w:rsidP="00F86C6C">
            <w:r>
              <w:t xml:space="preserve">We’ve joined the 20 Minute Movement to help our staff be healthier! </w:t>
            </w:r>
          </w:p>
          <w:p w14:paraId="4EA73FB6" w14:textId="76D64770" w:rsidR="00F86C6C" w:rsidRDefault="00F86C6C" w:rsidP="00F86C6C">
            <w:r>
              <w:t xml:space="preserve">With FREE resources available to download or a printed pack of resources - it's easy to join! </w:t>
            </w:r>
          </w:p>
          <w:p w14:paraId="01440B94" w14:textId="55ECCA73" w:rsidR="00F86C6C" w:rsidRDefault="006736BD" w:rsidP="00F86C6C">
            <w:r>
              <w:t>Sign</w:t>
            </w:r>
            <w:r w:rsidR="00F86C6C">
              <w:t xml:space="preserve"> up your workplace</w:t>
            </w:r>
            <w:r>
              <w:t>!</w:t>
            </w:r>
          </w:p>
          <w:p w14:paraId="2A7CD3CE" w14:textId="77777777" w:rsidR="00F86C6C" w:rsidRDefault="0053611A" w:rsidP="00F86C6C">
            <w:hyperlink r:id="rId7" w:history="1">
              <w:r w:rsidR="00F86C6C" w:rsidRPr="006662FC">
                <w:rPr>
                  <w:rStyle w:val="Hyperlink"/>
                </w:rPr>
                <w:t>https://online1.snapsurveys.com/mh38q6</w:t>
              </w:r>
            </w:hyperlink>
          </w:p>
          <w:p w14:paraId="11D651AB" w14:textId="26114F3C" w:rsidR="00F86C6C" w:rsidRDefault="00F86C6C" w:rsidP="00F86C6C">
            <w:r>
              <w:t>(Limited printed copies available)</w:t>
            </w:r>
          </w:p>
          <w:p w14:paraId="5325474D" w14:textId="63F180BE" w:rsidR="00F86C6C" w:rsidRDefault="0053611A" w:rsidP="00F86C6C">
            <w:hyperlink r:id="rId8" w:history="1">
              <w:r w:rsidR="00544D1B" w:rsidRPr="006662FC">
                <w:rPr>
                  <w:rStyle w:val="Hyperlink"/>
                </w:rPr>
                <w:t>www.mylivingwell.co.uk</w:t>
              </w:r>
            </w:hyperlink>
          </w:p>
          <w:p w14:paraId="2E00774F" w14:textId="720510EA" w:rsidR="00CC359D" w:rsidRPr="006E679B" w:rsidRDefault="00CC359D" w:rsidP="006E679B"/>
        </w:tc>
        <w:tc>
          <w:tcPr>
            <w:tcW w:w="4747" w:type="dxa"/>
          </w:tcPr>
          <w:p w14:paraId="62EDE2B2" w14:textId="5132CBD7" w:rsidR="006E679B" w:rsidRPr="006E679B" w:rsidRDefault="00FD54BE">
            <w:r w:rsidRPr="006E679B">
              <w:rPr>
                <w:noProof/>
              </w:rPr>
              <w:drawing>
                <wp:inline distT="0" distB="0" distL="0" distR="0" wp14:anchorId="24C2E3AE" wp14:editId="2885F666">
                  <wp:extent cx="2578307" cy="1289154"/>
                  <wp:effectExtent l="0" t="0" r="0" b="6350"/>
                  <wp:docPr id="2" name="Picture 2" descr="Text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Text&#10;&#10;Description automatically generated with medium confidence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3783" cy="13168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D54BE" w:rsidRPr="006E679B" w14:paraId="06882A90" w14:textId="77777777" w:rsidTr="00352DFB">
        <w:tc>
          <w:tcPr>
            <w:tcW w:w="1268" w:type="dxa"/>
            <w:shd w:val="clear" w:color="auto" w:fill="D9D9D9" w:themeFill="background1" w:themeFillShade="D9"/>
          </w:tcPr>
          <w:p w14:paraId="6CCFFD41" w14:textId="23B66D47" w:rsidR="00FD54BE" w:rsidRPr="009062A2" w:rsidRDefault="00FD54BE">
            <w:pPr>
              <w:rPr>
                <w:b/>
                <w:bCs/>
              </w:rPr>
            </w:pPr>
            <w:r w:rsidRPr="009062A2">
              <w:rPr>
                <w:b/>
                <w:bCs/>
              </w:rPr>
              <w:t>Alt text</w:t>
            </w:r>
          </w:p>
        </w:tc>
        <w:tc>
          <w:tcPr>
            <w:tcW w:w="12680" w:type="dxa"/>
            <w:gridSpan w:val="2"/>
          </w:tcPr>
          <w:p w14:paraId="1179BE5A" w14:textId="489BA970" w:rsidR="00FD54BE" w:rsidRPr="00352DFB" w:rsidRDefault="00FD54BE">
            <w:pPr>
              <w:rPr>
                <w:i/>
                <w:iCs/>
                <w:noProof/>
              </w:rPr>
            </w:pPr>
            <w:r w:rsidRPr="00352DFB">
              <w:rPr>
                <w:i/>
                <w:iCs/>
              </w:rPr>
              <w:t xml:space="preserve">An active body helps create a healthy mind! Join the 20 Minute Movement. Visit </w:t>
            </w:r>
            <w:r w:rsidR="00F86C6C">
              <w:rPr>
                <w:i/>
                <w:iCs/>
              </w:rPr>
              <w:t>the Living Well</w:t>
            </w:r>
            <w:r w:rsidRPr="00352DFB">
              <w:rPr>
                <w:i/>
                <w:iCs/>
              </w:rPr>
              <w:t xml:space="preserve"> website and use the activity portal to find activities near you. What could you do? www.mylivingwell.co.uk</w:t>
            </w:r>
          </w:p>
        </w:tc>
      </w:tr>
      <w:tr w:rsidR="00FD54BE" w:rsidRPr="006E679B" w14:paraId="6F4184CD" w14:textId="77777777" w:rsidTr="00352DFB">
        <w:tc>
          <w:tcPr>
            <w:tcW w:w="1268" w:type="dxa"/>
            <w:shd w:val="clear" w:color="auto" w:fill="D9D9D9" w:themeFill="background1" w:themeFillShade="D9"/>
          </w:tcPr>
          <w:p w14:paraId="43088F21" w14:textId="32B59FA2" w:rsidR="006E679B" w:rsidRPr="009062A2" w:rsidRDefault="00FD54BE">
            <w:pPr>
              <w:rPr>
                <w:b/>
                <w:bCs/>
              </w:rPr>
            </w:pPr>
            <w:r w:rsidRPr="009062A2">
              <w:rPr>
                <w:b/>
                <w:bCs/>
              </w:rPr>
              <w:t>Instagram</w:t>
            </w:r>
          </w:p>
        </w:tc>
        <w:tc>
          <w:tcPr>
            <w:tcW w:w="7933" w:type="dxa"/>
          </w:tcPr>
          <w:p w14:paraId="65D73746" w14:textId="77777777" w:rsidR="006736BD" w:rsidRDefault="006736BD" w:rsidP="006736BD">
            <w:r>
              <w:t>An active body helps create a healthy mind!</w:t>
            </w:r>
          </w:p>
          <w:p w14:paraId="0C705C9D" w14:textId="77777777" w:rsidR="006736BD" w:rsidRDefault="006736BD" w:rsidP="006736BD">
            <w:r>
              <w:t xml:space="preserve">We’ve joined the 20 Minute Movement to help our staff be healthier! </w:t>
            </w:r>
          </w:p>
          <w:p w14:paraId="33322AF6" w14:textId="26A6FAEE" w:rsidR="006736BD" w:rsidRDefault="006736BD" w:rsidP="006736BD">
            <w:r>
              <w:t>With FREE resources available to download or a printed pack of resources - it's easy to join! Sign up your workplace!</w:t>
            </w:r>
          </w:p>
          <w:p w14:paraId="3EA80372" w14:textId="7BF0E7AD" w:rsidR="00CC359D" w:rsidRDefault="0053611A" w:rsidP="00CC359D">
            <w:hyperlink r:id="rId10" w:history="1">
              <w:r w:rsidR="00CC359D" w:rsidRPr="006662FC">
                <w:rPr>
                  <w:rStyle w:val="Hyperlink"/>
                </w:rPr>
                <w:t>www.mylivingwell.co.uk</w:t>
              </w:r>
            </w:hyperlink>
          </w:p>
          <w:p w14:paraId="3A67AD5F" w14:textId="242AC9B8" w:rsidR="006E679B" w:rsidRPr="006E679B" w:rsidRDefault="00CC359D" w:rsidP="00CC359D">
            <w:r w:rsidRPr="006E679B">
              <w:t>#20MinMove</w:t>
            </w:r>
            <w:r>
              <w:br/>
            </w:r>
            <w:r w:rsidRPr="00CC359D">
              <w:t>#motivation</w:t>
            </w:r>
            <w:r>
              <w:t xml:space="preserve"> </w:t>
            </w:r>
            <w:r w:rsidRPr="00CC359D">
              <w:t>#health</w:t>
            </w:r>
            <w:r>
              <w:t xml:space="preserve"> </w:t>
            </w:r>
            <w:r w:rsidRPr="00CC359D">
              <w:t>#lifestyle</w:t>
            </w:r>
            <w:r>
              <w:t xml:space="preserve"> </w:t>
            </w:r>
            <w:r w:rsidRPr="00CC359D">
              <w:t>#fitnessmotivation</w:t>
            </w:r>
            <w:r>
              <w:t xml:space="preserve"> </w:t>
            </w:r>
            <w:r w:rsidRPr="00CC359D">
              <w:t>#healthylifestyl</w:t>
            </w:r>
            <w:r>
              <w:t xml:space="preserve">e </w:t>
            </w:r>
            <w:r w:rsidRPr="00CC359D">
              <w:t>#exercise</w:t>
            </w:r>
          </w:p>
        </w:tc>
        <w:tc>
          <w:tcPr>
            <w:tcW w:w="4747" w:type="dxa"/>
          </w:tcPr>
          <w:p w14:paraId="3672DAD2" w14:textId="547B328D" w:rsidR="006E679B" w:rsidRPr="006E679B" w:rsidRDefault="00FD54BE">
            <w:r>
              <w:rPr>
                <w:noProof/>
              </w:rPr>
              <w:drawing>
                <wp:inline distT="0" distB="0" distL="0" distR="0" wp14:anchorId="154F3B18" wp14:editId="5BB367BB">
                  <wp:extent cx="1586753" cy="1586753"/>
                  <wp:effectExtent l="0" t="0" r="0" b="0"/>
                  <wp:docPr id="3" name="Picture 3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Text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94469" cy="15944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1C2331A" w14:textId="4DFB3117" w:rsidR="00352DFB" w:rsidRDefault="00352DFB" w:rsidP="00352DFB">
      <w:pPr>
        <w:rPr>
          <w:sz w:val="28"/>
          <w:szCs w:val="28"/>
        </w:rPr>
      </w:pPr>
      <w:r w:rsidRPr="006E679B">
        <w:rPr>
          <w:b/>
          <w:bCs/>
          <w:sz w:val="28"/>
          <w:szCs w:val="28"/>
        </w:rPr>
        <w:lastRenderedPageBreak/>
        <w:t>20 Minute Movement</w:t>
      </w:r>
      <w:r w:rsidRPr="006E679B">
        <w:rPr>
          <w:sz w:val="28"/>
          <w:szCs w:val="28"/>
        </w:rPr>
        <w:t xml:space="preserve"> Workplaces - Social Media Planner</w:t>
      </w:r>
      <w:r>
        <w:rPr>
          <w:sz w:val="28"/>
          <w:szCs w:val="28"/>
        </w:rPr>
        <w:t xml:space="preserve">                                                                                                    Page 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8"/>
        <w:gridCol w:w="7933"/>
        <w:gridCol w:w="4747"/>
      </w:tblGrid>
      <w:tr w:rsidR="00B855E9" w:rsidRPr="006E679B" w14:paraId="239BB14D" w14:textId="77777777" w:rsidTr="00C669E5">
        <w:tc>
          <w:tcPr>
            <w:tcW w:w="1268" w:type="dxa"/>
            <w:shd w:val="clear" w:color="auto" w:fill="D9D9D9" w:themeFill="background1" w:themeFillShade="D9"/>
          </w:tcPr>
          <w:p w14:paraId="1BD30D76" w14:textId="77777777" w:rsidR="00B855E9" w:rsidRPr="00CC359D" w:rsidRDefault="00B855E9" w:rsidP="00C669E5">
            <w:pPr>
              <w:rPr>
                <w:b/>
                <w:bCs/>
                <w:sz w:val="24"/>
                <w:szCs w:val="24"/>
              </w:rPr>
            </w:pPr>
            <w:r w:rsidRPr="00CC359D">
              <w:rPr>
                <w:b/>
                <w:bCs/>
                <w:sz w:val="24"/>
                <w:szCs w:val="24"/>
              </w:rPr>
              <w:t>Platform</w:t>
            </w:r>
          </w:p>
        </w:tc>
        <w:tc>
          <w:tcPr>
            <w:tcW w:w="7933" w:type="dxa"/>
            <w:shd w:val="clear" w:color="auto" w:fill="D9D9D9" w:themeFill="background1" w:themeFillShade="D9"/>
          </w:tcPr>
          <w:p w14:paraId="0AB824B6" w14:textId="77777777" w:rsidR="00B855E9" w:rsidRPr="00CC359D" w:rsidRDefault="00B855E9" w:rsidP="00C669E5">
            <w:pPr>
              <w:rPr>
                <w:b/>
                <w:bCs/>
                <w:sz w:val="24"/>
                <w:szCs w:val="24"/>
              </w:rPr>
            </w:pPr>
            <w:r w:rsidRPr="00CC359D">
              <w:rPr>
                <w:b/>
                <w:bCs/>
                <w:sz w:val="24"/>
                <w:szCs w:val="24"/>
              </w:rPr>
              <w:t>Message</w:t>
            </w:r>
          </w:p>
        </w:tc>
        <w:tc>
          <w:tcPr>
            <w:tcW w:w="4747" w:type="dxa"/>
            <w:shd w:val="clear" w:color="auto" w:fill="D9D9D9" w:themeFill="background1" w:themeFillShade="D9"/>
          </w:tcPr>
          <w:p w14:paraId="55652079" w14:textId="77777777" w:rsidR="00B855E9" w:rsidRPr="00CC359D" w:rsidRDefault="00B855E9" w:rsidP="00C669E5">
            <w:pPr>
              <w:rPr>
                <w:b/>
                <w:bCs/>
                <w:sz w:val="24"/>
                <w:szCs w:val="24"/>
              </w:rPr>
            </w:pPr>
            <w:r w:rsidRPr="00CC359D">
              <w:rPr>
                <w:b/>
                <w:bCs/>
                <w:sz w:val="24"/>
                <w:szCs w:val="24"/>
              </w:rPr>
              <w:t>Image</w:t>
            </w:r>
          </w:p>
        </w:tc>
      </w:tr>
      <w:tr w:rsidR="00B855E9" w:rsidRPr="006E679B" w14:paraId="1FC8C3BB" w14:textId="77777777" w:rsidTr="00C669E5">
        <w:tc>
          <w:tcPr>
            <w:tcW w:w="1268" w:type="dxa"/>
            <w:shd w:val="clear" w:color="auto" w:fill="D9D9D9" w:themeFill="background1" w:themeFillShade="D9"/>
          </w:tcPr>
          <w:p w14:paraId="26EDADAB" w14:textId="77777777" w:rsidR="00B855E9" w:rsidRPr="009062A2" w:rsidRDefault="00B855E9" w:rsidP="00C669E5">
            <w:pPr>
              <w:rPr>
                <w:b/>
                <w:bCs/>
              </w:rPr>
            </w:pPr>
            <w:r w:rsidRPr="009062A2">
              <w:rPr>
                <w:b/>
                <w:bCs/>
              </w:rPr>
              <w:t>Twitter</w:t>
            </w:r>
          </w:p>
        </w:tc>
        <w:tc>
          <w:tcPr>
            <w:tcW w:w="7933" w:type="dxa"/>
          </w:tcPr>
          <w:p w14:paraId="072C32AB" w14:textId="77777777" w:rsidR="00B855E9" w:rsidRDefault="00B855E9" w:rsidP="00C669E5">
            <w:r>
              <w:t xml:space="preserve">#Bradford Walk to </w:t>
            </w:r>
            <w:proofErr w:type="gramStart"/>
            <w:r>
              <w:t>Work Day</w:t>
            </w:r>
            <w:proofErr w:type="gramEnd"/>
            <w:r>
              <w:t xml:space="preserve"> - 17th April!</w:t>
            </w:r>
          </w:p>
          <w:p w14:paraId="45A090C7" w14:textId="77777777" w:rsidR="00B855E9" w:rsidRDefault="00B855E9" w:rsidP="00C669E5">
            <w:r>
              <w:t xml:space="preserve">Join in and walk for at least 20mins! </w:t>
            </w:r>
          </w:p>
          <w:p w14:paraId="3BDF0726" w14:textId="77777777" w:rsidR="00B855E9" w:rsidRDefault="00B855E9" w:rsidP="00C669E5">
            <w:r>
              <w:t>Park a bit further away from work or get off the bus/train a stop early! You could do 10 mins in the morning &amp; 10 mins in the evening!</w:t>
            </w:r>
          </w:p>
          <w:p w14:paraId="76220302" w14:textId="77777777" w:rsidR="00B855E9" w:rsidRDefault="00B855E9" w:rsidP="00C669E5">
            <w:r>
              <w:t>Join the 20 Minute Movement!</w:t>
            </w:r>
          </w:p>
          <w:p w14:paraId="11DA6B80" w14:textId="77777777" w:rsidR="00B855E9" w:rsidRDefault="0053611A" w:rsidP="00C669E5">
            <w:hyperlink r:id="rId12" w:history="1">
              <w:r w:rsidR="00B855E9" w:rsidRPr="00570C59">
                <w:rPr>
                  <w:rStyle w:val="Hyperlink"/>
                </w:rPr>
                <w:t>www.mylivingwell.co.uk</w:t>
              </w:r>
            </w:hyperlink>
          </w:p>
          <w:p w14:paraId="035AC613" w14:textId="77777777" w:rsidR="00B855E9" w:rsidRPr="006E679B" w:rsidRDefault="00B855E9" w:rsidP="00C669E5">
            <w:r>
              <w:t>#20MinMove</w:t>
            </w:r>
          </w:p>
        </w:tc>
        <w:tc>
          <w:tcPr>
            <w:tcW w:w="4747" w:type="dxa"/>
          </w:tcPr>
          <w:p w14:paraId="4C6D7FB3" w14:textId="77777777" w:rsidR="00B855E9" w:rsidRPr="006E679B" w:rsidRDefault="00B855E9" w:rsidP="00C669E5">
            <w:r>
              <w:rPr>
                <w:noProof/>
              </w:rPr>
              <w:drawing>
                <wp:inline distT="0" distB="0" distL="0" distR="0" wp14:anchorId="01F44209" wp14:editId="1295F930">
                  <wp:extent cx="2747010" cy="1373505"/>
                  <wp:effectExtent l="0" t="0" r="0" b="0"/>
                  <wp:docPr id="80" name="Picture 80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" name="Picture 80" descr="Text&#10;&#10;Description automatically generated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54974" cy="13774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855E9" w:rsidRPr="006E679B" w14:paraId="7D2DFA29" w14:textId="77777777" w:rsidTr="00C669E5">
        <w:tc>
          <w:tcPr>
            <w:tcW w:w="1268" w:type="dxa"/>
            <w:shd w:val="clear" w:color="auto" w:fill="D9D9D9" w:themeFill="background1" w:themeFillShade="D9"/>
          </w:tcPr>
          <w:p w14:paraId="74099E45" w14:textId="77777777" w:rsidR="00B855E9" w:rsidRPr="009062A2" w:rsidRDefault="00B855E9" w:rsidP="00C669E5">
            <w:pPr>
              <w:rPr>
                <w:b/>
                <w:bCs/>
              </w:rPr>
            </w:pPr>
            <w:r w:rsidRPr="009062A2">
              <w:rPr>
                <w:b/>
                <w:bCs/>
              </w:rPr>
              <w:t>Alt text</w:t>
            </w:r>
          </w:p>
        </w:tc>
        <w:tc>
          <w:tcPr>
            <w:tcW w:w="12680" w:type="dxa"/>
            <w:gridSpan w:val="2"/>
          </w:tcPr>
          <w:p w14:paraId="3009A5E4" w14:textId="173459DF" w:rsidR="00B855E9" w:rsidRPr="003F796F" w:rsidRDefault="00B855E9" w:rsidP="00C669E5">
            <w:pPr>
              <w:rPr>
                <w:i/>
                <w:iCs/>
              </w:rPr>
            </w:pPr>
            <w:r w:rsidRPr="003F796F">
              <w:rPr>
                <w:i/>
                <w:iCs/>
              </w:rPr>
              <w:t xml:space="preserve">Bradford Walk to </w:t>
            </w:r>
            <w:proofErr w:type="gramStart"/>
            <w:r w:rsidRPr="003F796F">
              <w:rPr>
                <w:i/>
                <w:iCs/>
              </w:rPr>
              <w:t>Work Day</w:t>
            </w:r>
            <w:proofErr w:type="gramEnd"/>
            <w:r w:rsidRPr="003F796F">
              <w:rPr>
                <w:i/>
                <w:iCs/>
              </w:rPr>
              <w:t xml:space="preserve">! </w:t>
            </w:r>
            <w:r w:rsidR="003F796F" w:rsidRPr="003F796F">
              <w:rPr>
                <w:i/>
                <w:iCs/>
              </w:rPr>
              <w:t xml:space="preserve">Join in and walk for just 10 mins in the morning &amp; 10 mins in the evening! Park a bit further away from work or get off the bus/train a stop early! </w:t>
            </w:r>
            <w:r w:rsidRPr="003F796F">
              <w:rPr>
                <w:i/>
                <w:iCs/>
              </w:rPr>
              <w:t>Join the 20 Minute Movement. Visit our website and use the activity portal to find activities near you. What could you do? www.mylivingwell.co.uk</w:t>
            </w:r>
          </w:p>
        </w:tc>
      </w:tr>
      <w:tr w:rsidR="00B855E9" w:rsidRPr="006E679B" w14:paraId="3BE93959" w14:textId="77777777" w:rsidTr="00C669E5">
        <w:tc>
          <w:tcPr>
            <w:tcW w:w="1268" w:type="dxa"/>
            <w:shd w:val="clear" w:color="auto" w:fill="D9D9D9" w:themeFill="background1" w:themeFillShade="D9"/>
          </w:tcPr>
          <w:p w14:paraId="67E2EB08" w14:textId="77777777" w:rsidR="00B855E9" w:rsidRPr="009062A2" w:rsidRDefault="00B855E9" w:rsidP="00C669E5">
            <w:pPr>
              <w:rPr>
                <w:b/>
                <w:bCs/>
              </w:rPr>
            </w:pPr>
            <w:r w:rsidRPr="009062A2">
              <w:rPr>
                <w:b/>
                <w:bCs/>
              </w:rPr>
              <w:t>Facebook</w:t>
            </w:r>
          </w:p>
        </w:tc>
        <w:tc>
          <w:tcPr>
            <w:tcW w:w="7933" w:type="dxa"/>
          </w:tcPr>
          <w:p w14:paraId="0AA50261" w14:textId="77777777" w:rsidR="000C5E93" w:rsidRDefault="000C5E93" w:rsidP="000C5E93">
            <w:r>
              <w:t xml:space="preserve">#Bradford Walk to </w:t>
            </w:r>
            <w:proofErr w:type="gramStart"/>
            <w:r>
              <w:t>Work Day</w:t>
            </w:r>
            <w:proofErr w:type="gramEnd"/>
            <w:r>
              <w:t xml:space="preserve"> - 17th April!</w:t>
            </w:r>
          </w:p>
          <w:p w14:paraId="7758F822" w14:textId="77777777" w:rsidR="000C5E93" w:rsidRDefault="000C5E93" w:rsidP="000C5E93">
            <w:r>
              <w:t xml:space="preserve">Join in and walk for at least 20mins! </w:t>
            </w:r>
          </w:p>
          <w:p w14:paraId="2B3439B2" w14:textId="77777777" w:rsidR="000C5E93" w:rsidRDefault="000C5E93" w:rsidP="000C5E93">
            <w:r>
              <w:t>Park a bit further away from work or get off the bus/train a stop early! You could do 10 mins in the morning &amp; 10 mins in the evening!</w:t>
            </w:r>
          </w:p>
          <w:p w14:paraId="0D96398F" w14:textId="77777777" w:rsidR="000C5E93" w:rsidRDefault="000C5E93" w:rsidP="000C5E93">
            <w:r>
              <w:t>Join the 20 Minute Movement!</w:t>
            </w:r>
          </w:p>
          <w:p w14:paraId="572AD8E6" w14:textId="77777777" w:rsidR="000C5E93" w:rsidRDefault="0053611A" w:rsidP="000C5E93">
            <w:hyperlink r:id="rId14" w:history="1">
              <w:r w:rsidR="000C5E93" w:rsidRPr="00570C59">
                <w:rPr>
                  <w:rStyle w:val="Hyperlink"/>
                </w:rPr>
                <w:t>www.mylivingwell.co.uk</w:t>
              </w:r>
            </w:hyperlink>
          </w:p>
          <w:p w14:paraId="08E38DD3" w14:textId="3A2C07D9" w:rsidR="00B855E9" w:rsidRPr="006E679B" w:rsidRDefault="000C5E93" w:rsidP="000C5E93">
            <w:r>
              <w:t>#20MinMove</w:t>
            </w:r>
            <w:r w:rsidRPr="006E679B">
              <w:t xml:space="preserve"> </w:t>
            </w:r>
          </w:p>
        </w:tc>
        <w:tc>
          <w:tcPr>
            <w:tcW w:w="4747" w:type="dxa"/>
          </w:tcPr>
          <w:p w14:paraId="1CC49087" w14:textId="579F606D" w:rsidR="00B855E9" w:rsidRPr="006E679B" w:rsidRDefault="00B855E9" w:rsidP="00C669E5">
            <w:r>
              <w:rPr>
                <w:noProof/>
              </w:rPr>
              <w:drawing>
                <wp:inline distT="0" distB="0" distL="0" distR="0" wp14:anchorId="184317C2" wp14:editId="60F31F01">
                  <wp:extent cx="2747010" cy="1373505"/>
                  <wp:effectExtent l="0" t="0" r="0" b="0"/>
                  <wp:docPr id="4" name="Picture 4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" name="Picture 80" descr="Text&#10;&#10;Description automatically generated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54974" cy="13774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855E9" w:rsidRPr="006E679B" w14:paraId="1AA0BE36" w14:textId="77777777" w:rsidTr="00C669E5">
        <w:tc>
          <w:tcPr>
            <w:tcW w:w="1268" w:type="dxa"/>
            <w:shd w:val="clear" w:color="auto" w:fill="D9D9D9" w:themeFill="background1" w:themeFillShade="D9"/>
          </w:tcPr>
          <w:p w14:paraId="7D49EEE9" w14:textId="77777777" w:rsidR="00B855E9" w:rsidRPr="009062A2" w:rsidRDefault="00B855E9" w:rsidP="00C669E5">
            <w:pPr>
              <w:rPr>
                <w:b/>
                <w:bCs/>
              </w:rPr>
            </w:pPr>
            <w:r w:rsidRPr="009062A2">
              <w:rPr>
                <w:b/>
                <w:bCs/>
              </w:rPr>
              <w:t>Alt text</w:t>
            </w:r>
          </w:p>
        </w:tc>
        <w:tc>
          <w:tcPr>
            <w:tcW w:w="12680" w:type="dxa"/>
            <w:gridSpan w:val="2"/>
          </w:tcPr>
          <w:p w14:paraId="185F49D9" w14:textId="62115A88" w:rsidR="00B855E9" w:rsidRPr="00352DFB" w:rsidRDefault="003F796F" w:rsidP="00C669E5">
            <w:pPr>
              <w:rPr>
                <w:i/>
                <w:iCs/>
                <w:noProof/>
              </w:rPr>
            </w:pPr>
            <w:r w:rsidRPr="003F796F">
              <w:rPr>
                <w:i/>
                <w:iCs/>
              </w:rPr>
              <w:t xml:space="preserve">Bradford Walk to </w:t>
            </w:r>
            <w:proofErr w:type="gramStart"/>
            <w:r w:rsidRPr="003F796F">
              <w:rPr>
                <w:i/>
                <w:iCs/>
              </w:rPr>
              <w:t>Work Day</w:t>
            </w:r>
            <w:proofErr w:type="gramEnd"/>
            <w:r w:rsidRPr="003F796F">
              <w:rPr>
                <w:i/>
                <w:iCs/>
              </w:rPr>
              <w:t>! Join in and walk for just 10 mins in the morning &amp; 10 mins in the evening! Park a bit further away from work or get off the bus/train a stop early! Join the 20 Minute Movement. Visit our website and use the activity portal to find activities near you. What could you do? www.mylivingwell.co.uk</w:t>
            </w:r>
          </w:p>
        </w:tc>
      </w:tr>
      <w:tr w:rsidR="00B855E9" w:rsidRPr="006E679B" w14:paraId="52AE40AE" w14:textId="77777777" w:rsidTr="00C669E5">
        <w:tc>
          <w:tcPr>
            <w:tcW w:w="1268" w:type="dxa"/>
            <w:shd w:val="clear" w:color="auto" w:fill="D9D9D9" w:themeFill="background1" w:themeFillShade="D9"/>
          </w:tcPr>
          <w:p w14:paraId="23ADCFD2" w14:textId="77777777" w:rsidR="00B855E9" w:rsidRPr="009062A2" w:rsidRDefault="00B855E9" w:rsidP="00C669E5">
            <w:pPr>
              <w:rPr>
                <w:b/>
                <w:bCs/>
              </w:rPr>
            </w:pPr>
            <w:r w:rsidRPr="009062A2">
              <w:rPr>
                <w:b/>
                <w:bCs/>
              </w:rPr>
              <w:t>Instagram</w:t>
            </w:r>
          </w:p>
        </w:tc>
        <w:tc>
          <w:tcPr>
            <w:tcW w:w="7933" w:type="dxa"/>
          </w:tcPr>
          <w:p w14:paraId="1D6EFBDE" w14:textId="77777777" w:rsidR="000C5E93" w:rsidRDefault="000C5E93" w:rsidP="000C5E93">
            <w:r>
              <w:t xml:space="preserve">#Bradford Walk to </w:t>
            </w:r>
            <w:proofErr w:type="gramStart"/>
            <w:r>
              <w:t>Work Day</w:t>
            </w:r>
            <w:proofErr w:type="gramEnd"/>
            <w:r>
              <w:t xml:space="preserve"> - 17th April!</w:t>
            </w:r>
          </w:p>
          <w:p w14:paraId="45C123D4" w14:textId="77777777" w:rsidR="000C5E93" w:rsidRDefault="000C5E93" w:rsidP="000C5E93">
            <w:r>
              <w:t xml:space="preserve">Join in and walk for at least 20mins! </w:t>
            </w:r>
          </w:p>
          <w:p w14:paraId="1D884DFD" w14:textId="77777777" w:rsidR="000C5E93" w:rsidRDefault="000C5E93" w:rsidP="000C5E93">
            <w:r>
              <w:t>Park a bit further away from work or get off the bus/train a stop early! You could do 10 mins in the morning &amp; 10 mins in the evening!</w:t>
            </w:r>
          </w:p>
          <w:p w14:paraId="1124B1D0" w14:textId="77777777" w:rsidR="000C5E93" w:rsidRDefault="000C5E93" w:rsidP="000C5E93">
            <w:r>
              <w:t>Join the 20 Minute Movement!</w:t>
            </w:r>
          </w:p>
          <w:p w14:paraId="47C6364E" w14:textId="77777777" w:rsidR="000C5E93" w:rsidRDefault="0053611A" w:rsidP="000C5E93">
            <w:hyperlink r:id="rId15" w:history="1">
              <w:r w:rsidR="000C5E93" w:rsidRPr="00570C59">
                <w:rPr>
                  <w:rStyle w:val="Hyperlink"/>
                </w:rPr>
                <w:t>www.mylivingwell.co.uk</w:t>
              </w:r>
            </w:hyperlink>
          </w:p>
          <w:p w14:paraId="7259B6D0" w14:textId="77777777" w:rsidR="00B855E9" w:rsidRPr="006E679B" w:rsidRDefault="00B855E9" w:rsidP="00C669E5">
            <w:r w:rsidRPr="006E679B">
              <w:t>#20MinMove</w:t>
            </w:r>
            <w:r>
              <w:br/>
            </w:r>
            <w:r w:rsidRPr="00CC359D">
              <w:t>#motivation</w:t>
            </w:r>
            <w:r>
              <w:t xml:space="preserve"> </w:t>
            </w:r>
            <w:r w:rsidRPr="00CC359D">
              <w:t>#health</w:t>
            </w:r>
            <w:r>
              <w:t xml:space="preserve"> </w:t>
            </w:r>
            <w:r w:rsidRPr="00CC359D">
              <w:t>#lifestyle</w:t>
            </w:r>
            <w:r>
              <w:t xml:space="preserve"> </w:t>
            </w:r>
            <w:r w:rsidRPr="00CC359D">
              <w:t>#fitnessmotivation</w:t>
            </w:r>
            <w:r>
              <w:t xml:space="preserve"> </w:t>
            </w:r>
            <w:r w:rsidRPr="00CC359D">
              <w:t>#healthylifestyl</w:t>
            </w:r>
            <w:r>
              <w:t xml:space="preserve">e </w:t>
            </w:r>
            <w:r w:rsidRPr="00CC359D">
              <w:t>#exercise</w:t>
            </w:r>
          </w:p>
        </w:tc>
        <w:tc>
          <w:tcPr>
            <w:tcW w:w="4747" w:type="dxa"/>
          </w:tcPr>
          <w:p w14:paraId="76C730F6" w14:textId="3D02DBEE" w:rsidR="00B855E9" w:rsidRPr="006E679B" w:rsidRDefault="00B855E9" w:rsidP="00C669E5">
            <w:r>
              <w:rPr>
                <w:noProof/>
              </w:rPr>
              <w:drawing>
                <wp:inline distT="0" distB="0" distL="0" distR="0" wp14:anchorId="31BC0750" wp14:editId="3EB85CA7">
                  <wp:extent cx="1327868" cy="1327868"/>
                  <wp:effectExtent l="0" t="0" r="5715" b="571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43847" cy="13438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317BE8F" w14:textId="6327D581" w:rsidR="00B855E9" w:rsidRDefault="00B855E9" w:rsidP="00352DFB">
      <w:pPr>
        <w:rPr>
          <w:sz w:val="28"/>
          <w:szCs w:val="28"/>
        </w:rPr>
      </w:pPr>
      <w:r w:rsidRPr="006E679B">
        <w:rPr>
          <w:b/>
          <w:bCs/>
          <w:sz w:val="28"/>
          <w:szCs w:val="28"/>
        </w:rPr>
        <w:lastRenderedPageBreak/>
        <w:t>20 Minute Movement</w:t>
      </w:r>
      <w:r w:rsidRPr="006E679B">
        <w:rPr>
          <w:sz w:val="28"/>
          <w:szCs w:val="28"/>
        </w:rPr>
        <w:t xml:space="preserve"> Workplaces - Social Media Planner</w:t>
      </w:r>
      <w:r>
        <w:rPr>
          <w:sz w:val="28"/>
          <w:szCs w:val="28"/>
        </w:rPr>
        <w:t xml:space="preserve">                                                                                                    Page 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8"/>
        <w:gridCol w:w="7933"/>
        <w:gridCol w:w="4747"/>
      </w:tblGrid>
      <w:tr w:rsidR="00352DFB" w:rsidRPr="006E679B" w14:paraId="43D121FA" w14:textId="77777777" w:rsidTr="005154F1">
        <w:tc>
          <w:tcPr>
            <w:tcW w:w="1268" w:type="dxa"/>
            <w:shd w:val="clear" w:color="auto" w:fill="D9D9D9" w:themeFill="background1" w:themeFillShade="D9"/>
          </w:tcPr>
          <w:p w14:paraId="6414D698" w14:textId="77777777" w:rsidR="00352DFB" w:rsidRPr="00CC359D" w:rsidRDefault="00352DFB" w:rsidP="005154F1">
            <w:pPr>
              <w:rPr>
                <w:b/>
                <w:bCs/>
                <w:sz w:val="24"/>
                <w:szCs w:val="24"/>
              </w:rPr>
            </w:pPr>
            <w:r w:rsidRPr="00CC359D">
              <w:rPr>
                <w:b/>
                <w:bCs/>
                <w:sz w:val="24"/>
                <w:szCs w:val="24"/>
              </w:rPr>
              <w:t>Platform</w:t>
            </w:r>
          </w:p>
        </w:tc>
        <w:tc>
          <w:tcPr>
            <w:tcW w:w="7933" w:type="dxa"/>
            <w:shd w:val="clear" w:color="auto" w:fill="D9D9D9" w:themeFill="background1" w:themeFillShade="D9"/>
          </w:tcPr>
          <w:p w14:paraId="0E797AEF" w14:textId="77777777" w:rsidR="00352DFB" w:rsidRPr="00CC359D" w:rsidRDefault="00352DFB" w:rsidP="005154F1">
            <w:pPr>
              <w:rPr>
                <w:b/>
                <w:bCs/>
                <w:sz w:val="24"/>
                <w:szCs w:val="24"/>
              </w:rPr>
            </w:pPr>
            <w:r w:rsidRPr="00CC359D">
              <w:rPr>
                <w:b/>
                <w:bCs/>
                <w:sz w:val="24"/>
                <w:szCs w:val="24"/>
              </w:rPr>
              <w:t>Message</w:t>
            </w:r>
          </w:p>
        </w:tc>
        <w:tc>
          <w:tcPr>
            <w:tcW w:w="4747" w:type="dxa"/>
            <w:shd w:val="clear" w:color="auto" w:fill="D9D9D9" w:themeFill="background1" w:themeFillShade="D9"/>
          </w:tcPr>
          <w:p w14:paraId="656DE403" w14:textId="77777777" w:rsidR="00352DFB" w:rsidRPr="00CC359D" w:rsidRDefault="00352DFB" w:rsidP="005154F1">
            <w:pPr>
              <w:rPr>
                <w:b/>
                <w:bCs/>
                <w:sz w:val="24"/>
                <w:szCs w:val="24"/>
              </w:rPr>
            </w:pPr>
            <w:r w:rsidRPr="00CC359D">
              <w:rPr>
                <w:b/>
                <w:bCs/>
                <w:sz w:val="24"/>
                <w:szCs w:val="24"/>
              </w:rPr>
              <w:t>Image</w:t>
            </w:r>
          </w:p>
        </w:tc>
      </w:tr>
      <w:tr w:rsidR="00352DFB" w:rsidRPr="006E679B" w14:paraId="0716E4BF" w14:textId="77777777" w:rsidTr="005154F1">
        <w:tc>
          <w:tcPr>
            <w:tcW w:w="1268" w:type="dxa"/>
            <w:shd w:val="clear" w:color="auto" w:fill="D9D9D9" w:themeFill="background1" w:themeFillShade="D9"/>
          </w:tcPr>
          <w:p w14:paraId="49115A52" w14:textId="77777777" w:rsidR="00352DFB" w:rsidRPr="009062A2" w:rsidRDefault="00352DFB" w:rsidP="005154F1">
            <w:pPr>
              <w:rPr>
                <w:b/>
                <w:bCs/>
              </w:rPr>
            </w:pPr>
            <w:r w:rsidRPr="009062A2">
              <w:rPr>
                <w:b/>
                <w:bCs/>
              </w:rPr>
              <w:t>Twitter</w:t>
            </w:r>
          </w:p>
        </w:tc>
        <w:tc>
          <w:tcPr>
            <w:tcW w:w="7933" w:type="dxa"/>
          </w:tcPr>
          <w:p w14:paraId="3E8BF583" w14:textId="77777777" w:rsidR="00763812" w:rsidRDefault="00763812" w:rsidP="00763812">
            <w:r>
              <w:t>Sitting for a long time (</w:t>
            </w:r>
            <w:proofErr w:type="spellStart"/>
            <w:r>
              <w:t>eg</w:t>
            </w:r>
            <w:proofErr w:type="spellEnd"/>
            <w:r>
              <w:t xml:space="preserve"> at a desk) isn't great for health. We're cutting time spent sitting &amp; breaking up long periods of not moving. Using the stairs &amp; moving more to get our hearts working! </w:t>
            </w:r>
          </w:p>
          <w:p w14:paraId="1A567A69" w14:textId="77777777" w:rsidR="00763812" w:rsidRDefault="00763812" w:rsidP="00763812">
            <w:r>
              <w:t>We're active at work!</w:t>
            </w:r>
          </w:p>
          <w:p w14:paraId="02A2BD21" w14:textId="3D2FF8FC" w:rsidR="00763812" w:rsidRDefault="0053611A" w:rsidP="00763812">
            <w:hyperlink r:id="rId17" w:history="1">
              <w:r w:rsidR="00763812" w:rsidRPr="006662FC">
                <w:rPr>
                  <w:rStyle w:val="Hyperlink"/>
                </w:rPr>
                <w:t>https://online1.snapsurveys.com/mh38q6</w:t>
              </w:r>
            </w:hyperlink>
          </w:p>
          <w:p w14:paraId="383E4A32" w14:textId="77777777" w:rsidR="00763812" w:rsidRDefault="00763812" w:rsidP="00763812">
            <w:r>
              <w:t>#20MinMove</w:t>
            </w:r>
          </w:p>
          <w:p w14:paraId="0392A47C" w14:textId="29B26DB1" w:rsidR="00190803" w:rsidRDefault="0053611A" w:rsidP="00763812">
            <w:hyperlink r:id="rId18" w:history="1">
              <w:r w:rsidR="00763812" w:rsidRPr="006662FC">
                <w:rPr>
                  <w:rStyle w:val="Hyperlink"/>
                </w:rPr>
                <w:t>www.mylivingwell.co.uk</w:t>
              </w:r>
            </w:hyperlink>
          </w:p>
          <w:p w14:paraId="222EBB25" w14:textId="76B47252" w:rsidR="00763812" w:rsidRPr="006E679B" w:rsidRDefault="00763812" w:rsidP="00763812"/>
        </w:tc>
        <w:tc>
          <w:tcPr>
            <w:tcW w:w="4747" w:type="dxa"/>
          </w:tcPr>
          <w:p w14:paraId="75CE516E" w14:textId="6825B294" w:rsidR="00352DFB" w:rsidRPr="006E679B" w:rsidRDefault="00651C50" w:rsidP="005154F1">
            <w:r>
              <w:rPr>
                <w:noProof/>
              </w:rPr>
              <w:drawing>
                <wp:inline distT="0" distB="0" distL="0" distR="0" wp14:anchorId="0940C77D" wp14:editId="4EE723EA">
                  <wp:extent cx="2700068" cy="1350034"/>
                  <wp:effectExtent l="0" t="0" r="5080" b="2540"/>
                  <wp:docPr id="10" name="Picture 10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Text&#10;&#10;Description automatically generated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17414" cy="13587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51C50" w:rsidRPr="006E679B" w14:paraId="42D01D75" w14:textId="77777777" w:rsidTr="005154F1">
        <w:tc>
          <w:tcPr>
            <w:tcW w:w="1268" w:type="dxa"/>
            <w:shd w:val="clear" w:color="auto" w:fill="D9D9D9" w:themeFill="background1" w:themeFillShade="D9"/>
          </w:tcPr>
          <w:p w14:paraId="14522990" w14:textId="77777777" w:rsidR="00352DFB" w:rsidRPr="009062A2" w:rsidRDefault="00352DFB" w:rsidP="005154F1">
            <w:pPr>
              <w:rPr>
                <w:b/>
                <w:bCs/>
              </w:rPr>
            </w:pPr>
            <w:r w:rsidRPr="009062A2">
              <w:rPr>
                <w:b/>
                <w:bCs/>
              </w:rPr>
              <w:t>Alt text</w:t>
            </w:r>
          </w:p>
        </w:tc>
        <w:tc>
          <w:tcPr>
            <w:tcW w:w="12680" w:type="dxa"/>
            <w:gridSpan w:val="2"/>
          </w:tcPr>
          <w:p w14:paraId="2F11394D" w14:textId="33667A6C" w:rsidR="00352DFB" w:rsidRPr="00352DFB" w:rsidRDefault="00F86C6C" w:rsidP="005154F1">
            <w:pPr>
              <w:rPr>
                <w:i/>
                <w:iCs/>
                <w:noProof/>
              </w:rPr>
            </w:pPr>
            <w:r>
              <w:rPr>
                <w:i/>
                <w:iCs/>
              </w:rPr>
              <w:t>We’re getting active at work</w:t>
            </w:r>
            <w:r w:rsidRPr="00352DFB">
              <w:rPr>
                <w:i/>
                <w:iCs/>
              </w:rPr>
              <w:t xml:space="preserve">! Join the 20 Minute Movement. Visit </w:t>
            </w:r>
            <w:r>
              <w:rPr>
                <w:i/>
                <w:iCs/>
              </w:rPr>
              <w:t>the Living Well</w:t>
            </w:r>
            <w:r w:rsidRPr="00352DFB">
              <w:rPr>
                <w:i/>
                <w:iCs/>
              </w:rPr>
              <w:t xml:space="preserve"> website and use the activity portal to find activities near you. What could you do? www.mylivingwell.co.uk</w:t>
            </w:r>
          </w:p>
        </w:tc>
      </w:tr>
      <w:tr w:rsidR="00352DFB" w:rsidRPr="006E679B" w14:paraId="47127426" w14:textId="77777777" w:rsidTr="005154F1">
        <w:tc>
          <w:tcPr>
            <w:tcW w:w="1268" w:type="dxa"/>
            <w:shd w:val="clear" w:color="auto" w:fill="D9D9D9" w:themeFill="background1" w:themeFillShade="D9"/>
          </w:tcPr>
          <w:p w14:paraId="4506ED37" w14:textId="77777777" w:rsidR="00352DFB" w:rsidRPr="009062A2" w:rsidRDefault="00352DFB" w:rsidP="005154F1">
            <w:pPr>
              <w:rPr>
                <w:b/>
                <w:bCs/>
              </w:rPr>
            </w:pPr>
            <w:r w:rsidRPr="009062A2">
              <w:rPr>
                <w:b/>
                <w:bCs/>
              </w:rPr>
              <w:t>Facebook</w:t>
            </w:r>
          </w:p>
        </w:tc>
        <w:tc>
          <w:tcPr>
            <w:tcW w:w="7933" w:type="dxa"/>
          </w:tcPr>
          <w:p w14:paraId="136E8905" w14:textId="6220C853" w:rsidR="00190803" w:rsidRDefault="00190803" w:rsidP="00190803">
            <w:r>
              <w:t>Sitting for a long time (</w:t>
            </w:r>
            <w:proofErr w:type="spellStart"/>
            <w:r>
              <w:t>eg</w:t>
            </w:r>
            <w:proofErr w:type="spellEnd"/>
            <w:r>
              <w:t xml:space="preserve"> at a desk) isn't great for our health. </w:t>
            </w:r>
            <w:r w:rsidR="00763812">
              <w:t>We’ve joined the 20 Minute Movement to help our staff cut</w:t>
            </w:r>
            <w:r>
              <w:t xml:space="preserve"> time spent sitting &amp; break</w:t>
            </w:r>
            <w:r w:rsidR="00763812">
              <w:t>ing</w:t>
            </w:r>
            <w:r>
              <w:t xml:space="preserve"> up long periods of not moving with some activity. </w:t>
            </w:r>
            <w:r w:rsidR="00763812">
              <w:t>We’re u</w:t>
            </w:r>
            <w:r>
              <w:t>s</w:t>
            </w:r>
            <w:r w:rsidR="00763812">
              <w:t>ing</w:t>
            </w:r>
            <w:r>
              <w:t xml:space="preserve"> the stairs and mov</w:t>
            </w:r>
            <w:r w:rsidR="00763812">
              <w:t>ing</w:t>
            </w:r>
            <w:r>
              <w:t xml:space="preserve"> around to get our heart</w:t>
            </w:r>
            <w:r w:rsidR="00763812">
              <w:t>s</w:t>
            </w:r>
            <w:r>
              <w:t xml:space="preserve"> working! </w:t>
            </w:r>
          </w:p>
          <w:p w14:paraId="128B4542" w14:textId="635D2D56" w:rsidR="00190803" w:rsidRDefault="00763812" w:rsidP="00190803">
            <w:r>
              <w:t>We’re getting</w:t>
            </w:r>
            <w:r w:rsidR="00190803">
              <w:t xml:space="preserve"> active at work</w:t>
            </w:r>
            <w:r>
              <w:t>!</w:t>
            </w:r>
          </w:p>
          <w:p w14:paraId="2A3DADD9" w14:textId="09197BB0" w:rsidR="00190803" w:rsidRDefault="0053611A" w:rsidP="00190803">
            <w:hyperlink r:id="rId20" w:history="1">
              <w:r w:rsidR="00190803" w:rsidRPr="006662FC">
                <w:rPr>
                  <w:rStyle w:val="Hyperlink"/>
                </w:rPr>
                <w:t>https://online1.snapsurveys.com/mh38q6</w:t>
              </w:r>
            </w:hyperlink>
          </w:p>
          <w:p w14:paraId="72765EB3" w14:textId="24058D04" w:rsidR="00190803" w:rsidRPr="006E679B" w:rsidRDefault="0053611A" w:rsidP="00190803">
            <w:hyperlink r:id="rId21" w:history="1">
              <w:r w:rsidR="00190803" w:rsidRPr="006662FC">
                <w:rPr>
                  <w:rStyle w:val="Hyperlink"/>
                </w:rPr>
                <w:t>www.mylivingwell.co.uk</w:t>
              </w:r>
            </w:hyperlink>
          </w:p>
        </w:tc>
        <w:tc>
          <w:tcPr>
            <w:tcW w:w="4747" w:type="dxa"/>
          </w:tcPr>
          <w:p w14:paraId="421BFF00" w14:textId="679D322E" w:rsidR="00352DFB" w:rsidRPr="006E679B" w:rsidRDefault="00651C50" w:rsidP="005154F1">
            <w:r>
              <w:rPr>
                <w:noProof/>
              </w:rPr>
              <w:drawing>
                <wp:inline distT="0" distB="0" distL="0" distR="0" wp14:anchorId="149AF91D" wp14:editId="79D06ED3">
                  <wp:extent cx="2725947" cy="1362974"/>
                  <wp:effectExtent l="0" t="0" r="0" b="8890"/>
                  <wp:docPr id="11" name="Picture 11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Text&#10;&#10;Description automatically generated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4" cy="13716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51C50" w:rsidRPr="006E679B" w14:paraId="25B24C48" w14:textId="77777777" w:rsidTr="005154F1">
        <w:tc>
          <w:tcPr>
            <w:tcW w:w="1268" w:type="dxa"/>
            <w:shd w:val="clear" w:color="auto" w:fill="D9D9D9" w:themeFill="background1" w:themeFillShade="D9"/>
          </w:tcPr>
          <w:p w14:paraId="29FEA4C8" w14:textId="77777777" w:rsidR="00352DFB" w:rsidRPr="009062A2" w:rsidRDefault="00352DFB" w:rsidP="005154F1">
            <w:pPr>
              <w:rPr>
                <w:b/>
                <w:bCs/>
              </w:rPr>
            </w:pPr>
            <w:r w:rsidRPr="009062A2">
              <w:rPr>
                <w:b/>
                <w:bCs/>
              </w:rPr>
              <w:t>Alt text</w:t>
            </w:r>
          </w:p>
        </w:tc>
        <w:tc>
          <w:tcPr>
            <w:tcW w:w="12680" w:type="dxa"/>
            <w:gridSpan w:val="2"/>
          </w:tcPr>
          <w:p w14:paraId="2904515E" w14:textId="3BE08C58" w:rsidR="00352DFB" w:rsidRPr="00352DFB" w:rsidRDefault="007C5576" w:rsidP="005154F1">
            <w:pPr>
              <w:rPr>
                <w:i/>
                <w:iCs/>
                <w:noProof/>
              </w:rPr>
            </w:pPr>
            <w:r>
              <w:rPr>
                <w:i/>
                <w:iCs/>
              </w:rPr>
              <w:t>We’re getting active at work</w:t>
            </w:r>
            <w:r w:rsidRPr="00352DFB">
              <w:rPr>
                <w:i/>
                <w:iCs/>
              </w:rPr>
              <w:t xml:space="preserve">! Join the 20 Minute Movement. Visit </w:t>
            </w:r>
            <w:r w:rsidR="00F86C6C">
              <w:rPr>
                <w:i/>
                <w:iCs/>
              </w:rPr>
              <w:t>the Living Well</w:t>
            </w:r>
            <w:r w:rsidRPr="00352DFB">
              <w:rPr>
                <w:i/>
                <w:iCs/>
              </w:rPr>
              <w:t xml:space="preserve"> website and use the activity portal to find activities near you. What could you do? www.mylivingwell.co.uk</w:t>
            </w:r>
          </w:p>
        </w:tc>
      </w:tr>
      <w:tr w:rsidR="00352DFB" w:rsidRPr="006E679B" w14:paraId="5FB58AB2" w14:textId="77777777" w:rsidTr="005154F1">
        <w:tc>
          <w:tcPr>
            <w:tcW w:w="1268" w:type="dxa"/>
            <w:shd w:val="clear" w:color="auto" w:fill="D9D9D9" w:themeFill="background1" w:themeFillShade="D9"/>
          </w:tcPr>
          <w:p w14:paraId="4425246C" w14:textId="77777777" w:rsidR="00352DFB" w:rsidRPr="009062A2" w:rsidRDefault="00352DFB" w:rsidP="005154F1">
            <w:pPr>
              <w:rPr>
                <w:b/>
                <w:bCs/>
              </w:rPr>
            </w:pPr>
            <w:r w:rsidRPr="009062A2">
              <w:rPr>
                <w:b/>
                <w:bCs/>
              </w:rPr>
              <w:t>Instagram</w:t>
            </w:r>
          </w:p>
        </w:tc>
        <w:tc>
          <w:tcPr>
            <w:tcW w:w="7933" w:type="dxa"/>
          </w:tcPr>
          <w:p w14:paraId="508EE581" w14:textId="77777777" w:rsidR="00763812" w:rsidRDefault="00763812" w:rsidP="00763812">
            <w:r>
              <w:t>Sitting for a long time (</w:t>
            </w:r>
            <w:proofErr w:type="spellStart"/>
            <w:r>
              <w:t>eg</w:t>
            </w:r>
            <w:proofErr w:type="spellEnd"/>
            <w:r>
              <w:t xml:space="preserve"> at a desk) isn't great for our health. We’ve joined the 20 Minute Movement to help our staff cut time spent sitting &amp; breaking up long periods of not moving with some activity. We’re using the stairs and moving around to get our hearts working! </w:t>
            </w:r>
          </w:p>
          <w:p w14:paraId="15077270" w14:textId="77777777" w:rsidR="00763812" w:rsidRDefault="00763812" w:rsidP="00763812">
            <w:r>
              <w:t>We’re getting active at work!</w:t>
            </w:r>
          </w:p>
          <w:p w14:paraId="1FA78F18" w14:textId="77777777" w:rsidR="00352DFB" w:rsidRDefault="0053611A" w:rsidP="005154F1">
            <w:hyperlink r:id="rId23" w:history="1">
              <w:r w:rsidR="00352DFB" w:rsidRPr="006662FC">
                <w:rPr>
                  <w:rStyle w:val="Hyperlink"/>
                </w:rPr>
                <w:t>www.mylivingwell.co.uk</w:t>
              </w:r>
            </w:hyperlink>
          </w:p>
          <w:p w14:paraId="7A294A81" w14:textId="77777777" w:rsidR="00352DFB" w:rsidRPr="006E679B" w:rsidRDefault="00352DFB" w:rsidP="005154F1">
            <w:r w:rsidRPr="006E679B">
              <w:t>#20MinMove</w:t>
            </w:r>
            <w:r>
              <w:br/>
            </w:r>
            <w:r w:rsidRPr="00CC359D">
              <w:t>#motivation</w:t>
            </w:r>
            <w:r>
              <w:t xml:space="preserve"> </w:t>
            </w:r>
            <w:r w:rsidRPr="00CC359D">
              <w:t>#health</w:t>
            </w:r>
            <w:r>
              <w:t xml:space="preserve"> </w:t>
            </w:r>
            <w:r w:rsidRPr="00CC359D">
              <w:t>#lifestyle</w:t>
            </w:r>
            <w:r>
              <w:t xml:space="preserve"> </w:t>
            </w:r>
            <w:r w:rsidRPr="00CC359D">
              <w:t>#fitnessmotivation</w:t>
            </w:r>
            <w:r>
              <w:t xml:space="preserve"> </w:t>
            </w:r>
            <w:r w:rsidRPr="00CC359D">
              <w:t>#healthylifestyl</w:t>
            </w:r>
            <w:r>
              <w:t xml:space="preserve">e </w:t>
            </w:r>
            <w:r w:rsidRPr="00CC359D">
              <w:t>#exercise</w:t>
            </w:r>
          </w:p>
        </w:tc>
        <w:tc>
          <w:tcPr>
            <w:tcW w:w="4747" w:type="dxa"/>
          </w:tcPr>
          <w:p w14:paraId="1D1C3F4F" w14:textId="0F56D15D" w:rsidR="00352DFB" w:rsidRPr="006E679B" w:rsidRDefault="00651C50" w:rsidP="005154F1">
            <w:r>
              <w:rPr>
                <w:noProof/>
              </w:rPr>
              <w:drawing>
                <wp:inline distT="0" distB="0" distL="0" distR="0" wp14:anchorId="10AA8DDE" wp14:editId="551BF29B">
                  <wp:extent cx="1584960" cy="1584960"/>
                  <wp:effectExtent l="0" t="0" r="0" b="0"/>
                  <wp:docPr id="12" name="Picture 12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Text&#10;&#10;Description automatically generated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3130" cy="16131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AB2895F" w14:textId="24A26C26" w:rsidR="00705739" w:rsidRDefault="00705739" w:rsidP="00705739">
      <w:pPr>
        <w:rPr>
          <w:sz w:val="28"/>
          <w:szCs w:val="28"/>
        </w:rPr>
      </w:pPr>
      <w:r w:rsidRPr="006E679B">
        <w:rPr>
          <w:b/>
          <w:bCs/>
          <w:sz w:val="28"/>
          <w:szCs w:val="28"/>
        </w:rPr>
        <w:lastRenderedPageBreak/>
        <w:t>20 Minute Movement</w:t>
      </w:r>
      <w:r w:rsidRPr="006E679B">
        <w:rPr>
          <w:sz w:val="28"/>
          <w:szCs w:val="28"/>
        </w:rPr>
        <w:t xml:space="preserve"> Workplaces - Social Media Planner</w:t>
      </w:r>
      <w:r>
        <w:rPr>
          <w:sz w:val="28"/>
          <w:szCs w:val="28"/>
        </w:rPr>
        <w:t xml:space="preserve">                                                                                                    Page </w:t>
      </w:r>
      <w:r w:rsidR="00B855E9">
        <w:rPr>
          <w:sz w:val="28"/>
          <w:szCs w:val="28"/>
        </w:rPr>
        <w:t>4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8"/>
        <w:gridCol w:w="7933"/>
        <w:gridCol w:w="4747"/>
      </w:tblGrid>
      <w:tr w:rsidR="00705739" w:rsidRPr="006E679B" w14:paraId="1919CE14" w14:textId="77777777" w:rsidTr="005154F1">
        <w:tc>
          <w:tcPr>
            <w:tcW w:w="1268" w:type="dxa"/>
            <w:shd w:val="clear" w:color="auto" w:fill="D9D9D9" w:themeFill="background1" w:themeFillShade="D9"/>
          </w:tcPr>
          <w:p w14:paraId="424E89A4" w14:textId="77777777" w:rsidR="00705739" w:rsidRPr="00CC359D" w:rsidRDefault="00705739" w:rsidP="005154F1">
            <w:pPr>
              <w:rPr>
                <w:b/>
                <w:bCs/>
                <w:sz w:val="24"/>
                <w:szCs w:val="24"/>
              </w:rPr>
            </w:pPr>
            <w:r w:rsidRPr="00CC359D">
              <w:rPr>
                <w:b/>
                <w:bCs/>
                <w:sz w:val="24"/>
                <w:szCs w:val="24"/>
              </w:rPr>
              <w:t>Platform</w:t>
            </w:r>
          </w:p>
        </w:tc>
        <w:tc>
          <w:tcPr>
            <w:tcW w:w="7933" w:type="dxa"/>
            <w:shd w:val="clear" w:color="auto" w:fill="D9D9D9" w:themeFill="background1" w:themeFillShade="D9"/>
          </w:tcPr>
          <w:p w14:paraId="5A033A82" w14:textId="77777777" w:rsidR="00705739" w:rsidRPr="00CC359D" w:rsidRDefault="00705739" w:rsidP="005154F1">
            <w:pPr>
              <w:rPr>
                <w:b/>
                <w:bCs/>
                <w:sz w:val="24"/>
                <w:szCs w:val="24"/>
              </w:rPr>
            </w:pPr>
            <w:r w:rsidRPr="00CC359D">
              <w:rPr>
                <w:b/>
                <w:bCs/>
                <w:sz w:val="24"/>
                <w:szCs w:val="24"/>
              </w:rPr>
              <w:t>Message</w:t>
            </w:r>
          </w:p>
        </w:tc>
        <w:tc>
          <w:tcPr>
            <w:tcW w:w="4747" w:type="dxa"/>
            <w:shd w:val="clear" w:color="auto" w:fill="D9D9D9" w:themeFill="background1" w:themeFillShade="D9"/>
          </w:tcPr>
          <w:p w14:paraId="48E87693" w14:textId="77777777" w:rsidR="00705739" w:rsidRPr="00CC359D" w:rsidRDefault="00705739" w:rsidP="005154F1">
            <w:pPr>
              <w:rPr>
                <w:b/>
                <w:bCs/>
                <w:sz w:val="24"/>
                <w:szCs w:val="24"/>
              </w:rPr>
            </w:pPr>
            <w:r w:rsidRPr="00CC359D">
              <w:rPr>
                <w:b/>
                <w:bCs/>
                <w:sz w:val="24"/>
                <w:szCs w:val="24"/>
              </w:rPr>
              <w:t>Image</w:t>
            </w:r>
          </w:p>
        </w:tc>
      </w:tr>
      <w:tr w:rsidR="00705739" w:rsidRPr="006E679B" w14:paraId="47001689" w14:textId="77777777" w:rsidTr="005154F1">
        <w:tc>
          <w:tcPr>
            <w:tcW w:w="1268" w:type="dxa"/>
            <w:shd w:val="clear" w:color="auto" w:fill="D9D9D9" w:themeFill="background1" w:themeFillShade="D9"/>
          </w:tcPr>
          <w:p w14:paraId="0E03A598" w14:textId="77777777" w:rsidR="00705739" w:rsidRPr="009062A2" w:rsidRDefault="00705739" w:rsidP="005154F1">
            <w:pPr>
              <w:rPr>
                <w:b/>
                <w:bCs/>
              </w:rPr>
            </w:pPr>
            <w:r w:rsidRPr="009062A2">
              <w:rPr>
                <w:b/>
                <w:bCs/>
              </w:rPr>
              <w:t>Twitter</w:t>
            </w:r>
          </w:p>
        </w:tc>
        <w:tc>
          <w:tcPr>
            <w:tcW w:w="7933" w:type="dxa"/>
          </w:tcPr>
          <w:p w14:paraId="1F852389" w14:textId="77777777" w:rsidR="00544D1B" w:rsidRDefault="00544D1B" w:rsidP="00544D1B">
            <w:r>
              <w:t>We're helping our staff to be active &amp; healthy at work! We've joined the 20 Minute Movement!</w:t>
            </w:r>
          </w:p>
          <w:p w14:paraId="51B0F039" w14:textId="77777777" w:rsidR="00544D1B" w:rsidRDefault="00544D1B" w:rsidP="00544D1B">
            <w:r>
              <w:t>Adults should be moving for at least 150 mins per week with activities that increase heart rate, that’s just 20 mins a day!</w:t>
            </w:r>
          </w:p>
          <w:p w14:paraId="0BFC900E" w14:textId="4E0596EE" w:rsidR="00544D1B" w:rsidRDefault="0053611A" w:rsidP="00544D1B">
            <w:hyperlink r:id="rId25" w:history="1">
              <w:r w:rsidR="00544D1B" w:rsidRPr="006662FC">
                <w:rPr>
                  <w:rStyle w:val="Hyperlink"/>
                </w:rPr>
                <w:t>https://online1.snapsurveys.com/mh38q6</w:t>
              </w:r>
            </w:hyperlink>
          </w:p>
          <w:p w14:paraId="732F184A" w14:textId="77777777" w:rsidR="00544D1B" w:rsidRDefault="00544D1B" w:rsidP="00544D1B">
            <w:r>
              <w:t>#20MinMove</w:t>
            </w:r>
          </w:p>
          <w:p w14:paraId="58A9F5F8" w14:textId="7F68A35D" w:rsidR="00705739" w:rsidRDefault="0053611A" w:rsidP="00544D1B">
            <w:hyperlink r:id="rId26" w:history="1">
              <w:r w:rsidR="00544D1B" w:rsidRPr="006662FC">
                <w:rPr>
                  <w:rStyle w:val="Hyperlink"/>
                </w:rPr>
                <w:t>www.mylivingwell.co.uk</w:t>
              </w:r>
            </w:hyperlink>
          </w:p>
          <w:p w14:paraId="7FFBB3E1" w14:textId="0887B150" w:rsidR="00544D1B" w:rsidRPr="006E679B" w:rsidRDefault="00544D1B" w:rsidP="00544D1B"/>
        </w:tc>
        <w:tc>
          <w:tcPr>
            <w:tcW w:w="4747" w:type="dxa"/>
          </w:tcPr>
          <w:p w14:paraId="7630BE43" w14:textId="6B8760CE" w:rsidR="00705739" w:rsidRPr="006E679B" w:rsidRDefault="00705739" w:rsidP="005154F1">
            <w:r>
              <w:rPr>
                <w:noProof/>
              </w:rPr>
              <w:drawing>
                <wp:inline distT="0" distB="0" distL="0" distR="0" wp14:anchorId="4399B5BF" wp14:editId="5169AD7B">
                  <wp:extent cx="2865547" cy="1432774"/>
                  <wp:effectExtent l="0" t="0" r="0" b="0"/>
                  <wp:docPr id="16" name="Picture 16" descr="Text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 descr="Text&#10;&#10;Description automatically generated with medium confidence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92999" cy="1446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739" w:rsidRPr="006E679B" w14:paraId="62CAA06D" w14:textId="77777777" w:rsidTr="005154F1">
        <w:tc>
          <w:tcPr>
            <w:tcW w:w="1268" w:type="dxa"/>
            <w:shd w:val="clear" w:color="auto" w:fill="D9D9D9" w:themeFill="background1" w:themeFillShade="D9"/>
          </w:tcPr>
          <w:p w14:paraId="696D6BE5" w14:textId="77777777" w:rsidR="00705739" w:rsidRPr="009062A2" w:rsidRDefault="00705739" w:rsidP="005154F1">
            <w:pPr>
              <w:rPr>
                <w:b/>
                <w:bCs/>
              </w:rPr>
            </w:pPr>
            <w:r w:rsidRPr="009062A2">
              <w:rPr>
                <w:b/>
                <w:bCs/>
              </w:rPr>
              <w:t>Alt text</w:t>
            </w:r>
          </w:p>
        </w:tc>
        <w:tc>
          <w:tcPr>
            <w:tcW w:w="12680" w:type="dxa"/>
            <w:gridSpan w:val="2"/>
          </w:tcPr>
          <w:p w14:paraId="25D12023" w14:textId="0CD40F5A" w:rsidR="00705739" w:rsidRPr="00352DFB" w:rsidRDefault="00544D1B" w:rsidP="005154F1">
            <w:pPr>
              <w:rPr>
                <w:i/>
                <w:iCs/>
                <w:noProof/>
              </w:rPr>
            </w:pPr>
            <w:r>
              <w:rPr>
                <w:i/>
                <w:iCs/>
              </w:rPr>
              <w:t>It’s free, it’s easy and we’re doing it together at work</w:t>
            </w:r>
            <w:r w:rsidR="00705739" w:rsidRPr="00352DFB">
              <w:rPr>
                <w:i/>
                <w:iCs/>
              </w:rPr>
              <w:t>! Join the 20 Minute Movement. Visit our website and use the activity portal to find activities near you. What could you do? www.mylivingwell.co.uk</w:t>
            </w:r>
          </w:p>
        </w:tc>
      </w:tr>
      <w:tr w:rsidR="00705739" w:rsidRPr="006E679B" w14:paraId="51C59AD4" w14:textId="77777777" w:rsidTr="005154F1">
        <w:tc>
          <w:tcPr>
            <w:tcW w:w="1268" w:type="dxa"/>
            <w:shd w:val="clear" w:color="auto" w:fill="D9D9D9" w:themeFill="background1" w:themeFillShade="D9"/>
          </w:tcPr>
          <w:p w14:paraId="12795AE7" w14:textId="77777777" w:rsidR="00705739" w:rsidRPr="009062A2" w:rsidRDefault="00705739" w:rsidP="005154F1">
            <w:pPr>
              <w:rPr>
                <w:b/>
                <w:bCs/>
              </w:rPr>
            </w:pPr>
            <w:r w:rsidRPr="009062A2">
              <w:rPr>
                <w:b/>
                <w:bCs/>
              </w:rPr>
              <w:t>Facebook</w:t>
            </w:r>
          </w:p>
        </w:tc>
        <w:tc>
          <w:tcPr>
            <w:tcW w:w="7933" w:type="dxa"/>
          </w:tcPr>
          <w:p w14:paraId="7DFC4666" w14:textId="2FA81714" w:rsidR="00544D1B" w:rsidRDefault="00544D1B" w:rsidP="00544D1B">
            <w:r>
              <w:t xml:space="preserve">We're helping our staff to be active &amp; healthy at work! We've joined the 20 Minute Movement! </w:t>
            </w:r>
          </w:p>
          <w:p w14:paraId="5225B229" w14:textId="050AB918" w:rsidR="00544D1B" w:rsidRDefault="00544D1B" w:rsidP="00544D1B">
            <w:r>
              <w:t>Adults should be moving for at least 150 mins per week with activities that increase heart their rate, that’s just 20 mins a day!</w:t>
            </w:r>
          </w:p>
          <w:p w14:paraId="076B74EA" w14:textId="015EEA12" w:rsidR="00544D1B" w:rsidRDefault="00544D1B" w:rsidP="00544D1B">
            <w:r>
              <w:t>Help your staff by signing up here:</w:t>
            </w:r>
          </w:p>
          <w:p w14:paraId="6749E8FF" w14:textId="1ACAE442" w:rsidR="00544D1B" w:rsidRDefault="0053611A" w:rsidP="00544D1B">
            <w:hyperlink r:id="rId28" w:history="1">
              <w:r w:rsidR="00544D1B" w:rsidRPr="006662FC">
                <w:rPr>
                  <w:rStyle w:val="Hyperlink"/>
                </w:rPr>
                <w:t>https://online1.snapsurveys.com/mh38q6</w:t>
              </w:r>
            </w:hyperlink>
          </w:p>
          <w:p w14:paraId="197C7BFF" w14:textId="77777777" w:rsidR="00544D1B" w:rsidRDefault="0053611A" w:rsidP="00544D1B">
            <w:hyperlink r:id="rId29" w:history="1">
              <w:r w:rsidR="00544D1B" w:rsidRPr="006662FC">
                <w:rPr>
                  <w:rStyle w:val="Hyperlink"/>
                </w:rPr>
                <w:t>www.mylivingwell.co.uk</w:t>
              </w:r>
            </w:hyperlink>
          </w:p>
          <w:p w14:paraId="413EBC61" w14:textId="78F8DB26" w:rsidR="00705739" w:rsidRPr="006E679B" w:rsidRDefault="00705739" w:rsidP="005154F1"/>
        </w:tc>
        <w:tc>
          <w:tcPr>
            <w:tcW w:w="4747" w:type="dxa"/>
          </w:tcPr>
          <w:p w14:paraId="1ECDA1D1" w14:textId="7965CB1F" w:rsidR="00705739" w:rsidRPr="006E679B" w:rsidRDefault="00705739" w:rsidP="005154F1">
            <w:r>
              <w:rPr>
                <w:noProof/>
              </w:rPr>
              <w:drawing>
                <wp:inline distT="0" distB="0" distL="0" distR="0" wp14:anchorId="512E6690" wp14:editId="7C21775A">
                  <wp:extent cx="2865547" cy="1432774"/>
                  <wp:effectExtent l="0" t="0" r="0" b="0"/>
                  <wp:docPr id="17" name="Picture 17" descr="Text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 descr="Text&#10;&#10;Description automatically generated with medium confidence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92999" cy="1446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739" w:rsidRPr="006E679B" w14:paraId="3EFC61B7" w14:textId="77777777" w:rsidTr="005154F1">
        <w:tc>
          <w:tcPr>
            <w:tcW w:w="1268" w:type="dxa"/>
            <w:shd w:val="clear" w:color="auto" w:fill="D9D9D9" w:themeFill="background1" w:themeFillShade="D9"/>
          </w:tcPr>
          <w:p w14:paraId="24D190EE" w14:textId="77777777" w:rsidR="00705739" w:rsidRPr="009062A2" w:rsidRDefault="00705739" w:rsidP="005154F1">
            <w:pPr>
              <w:rPr>
                <w:b/>
                <w:bCs/>
              </w:rPr>
            </w:pPr>
            <w:r w:rsidRPr="009062A2">
              <w:rPr>
                <w:b/>
                <w:bCs/>
              </w:rPr>
              <w:t>Alt text</w:t>
            </w:r>
          </w:p>
        </w:tc>
        <w:tc>
          <w:tcPr>
            <w:tcW w:w="12680" w:type="dxa"/>
            <w:gridSpan w:val="2"/>
          </w:tcPr>
          <w:p w14:paraId="16B1D31B" w14:textId="0CD045DF" w:rsidR="00705739" w:rsidRPr="00352DFB" w:rsidRDefault="00544D1B" w:rsidP="005154F1">
            <w:pPr>
              <w:rPr>
                <w:i/>
                <w:iCs/>
                <w:noProof/>
              </w:rPr>
            </w:pPr>
            <w:r>
              <w:rPr>
                <w:i/>
                <w:iCs/>
              </w:rPr>
              <w:t>It’s free, it’s easy and we’re doing it together at work</w:t>
            </w:r>
            <w:r w:rsidRPr="00352DFB">
              <w:rPr>
                <w:i/>
                <w:iCs/>
              </w:rPr>
              <w:t>! Join the 20 Minute Movement. Visit our website and use the activity portal to find activities near you. What could you do? www.mylivingwell.co.uk</w:t>
            </w:r>
          </w:p>
        </w:tc>
      </w:tr>
      <w:tr w:rsidR="00705739" w:rsidRPr="006E679B" w14:paraId="5AF8E415" w14:textId="77777777" w:rsidTr="005154F1">
        <w:tc>
          <w:tcPr>
            <w:tcW w:w="1268" w:type="dxa"/>
            <w:shd w:val="clear" w:color="auto" w:fill="D9D9D9" w:themeFill="background1" w:themeFillShade="D9"/>
          </w:tcPr>
          <w:p w14:paraId="733D7814" w14:textId="77777777" w:rsidR="00705739" w:rsidRPr="009062A2" w:rsidRDefault="00705739" w:rsidP="005154F1">
            <w:pPr>
              <w:rPr>
                <w:b/>
                <w:bCs/>
              </w:rPr>
            </w:pPr>
            <w:r w:rsidRPr="009062A2">
              <w:rPr>
                <w:b/>
                <w:bCs/>
              </w:rPr>
              <w:t>Instagram</w:t>
            </w:r>
          </w:p>
        </w:tc>
        <w:tc>
          <w:tcPr>
            <w:tcW w:w="7933" w:type="dxa"/>
          </w:tcPr>
          <w:p w14:paraId="6E697BC5" w14:textId="77777777" w:rsidR="00544D1B" w:rsidRDefault="00544D1B" w:rsidP="00544D1B">
            <w:r>
              <w:t xml:space="preserve">We're helping our staff to be active &amp; healthy at work! </w:t>
            </w:r>
          </w:p>
          <w:p w14:paraId="60D33931" w14:textId="3B134C78" w:rsidR="00544D1B" w:rsidRDefault="00544D1B" w:rsidP="00544D1B">
            <w:r>
              <w:t xml:space="preserve">We've joined the 20 Minute Movement! </w:t>
            </w:r>
          </w:p>
          <w:p w14:paraId="224609B5" w14:textId="77777777" w:rsidR="00544D1B" w:rsidRDefault="00544D1B" w:rsidP="00544D1B">
            <w:r>
              <w:t>Adults should be moving for at least 150 mins per week with activities that increase heart their rate, that’s just 20 mins a day!</w:t>
            </w:r>
          </w:p>
          <w:p w14:paraId="4AD7DDC9" w14:textId="73EF36B9" w:rsidR="00705739" w:rsidRDefault="00544D1B" w:rsidP="00544D1B">
            <w:r>
              <w:t>Help your staff by signing up here:</w:t>
            </w:r>
            <w:hyperlink r:id="rId30" w:history="1">
              <w:r w:rsidR="00705739" w:rsidRPr="006662FC">
                <w:rPr>
                  <w:rStyle w:val="Hyperlink"/>
                </w:rPr>
                <w:t>www.mylivingwell.co.uk</w:t>
              </w:r>
            </w:hyperlink>
          </w:p>
          <w:p w14:paraId="5664514B" w14:textId="77777777" w:rsidR="00705739" w:rsidRPr="006E679B" w:rsidRDefault="00705739" w:rsidP="005154F1">
            <w:r w:rsidRPr="006E679B">
              <w:t>#20MinMove</w:t>
            </w:r>
            <w:r>
              <w:br/>
            </w:r>
            <w:r w:rsidRPr="00CC359D">
              <w:t>#motivation</w:t>
            </w:r>
            <w:r>
              <w:t xml:space="preserve"> </w:t>
            </w:r>
            <w:r w:rsidRPr="00CC359D">
              <w:t>#health</w:t>
            </w:r>
            <w:r>
              <w:t xml:space="preserve"> </w:t>
            </w:r>
            <w:r w:rsidRPr="00CC359D">
              <w:t>#lifestyle</w:t>
            </w:r>
            <w:r>
              <w:t xml:space="preserve"> </w:t>
            </w:r>
            <w:r w:rsidRPr="00CC359D">
              <w:t>#fitnessmotivation</w:t>
            </w:r>
            <w:r>
              <w:t xml:space="preserve"> </w:t>
            </w:r>
            <w:r w:rsidRPr="00CC359D">
              <w:t>#healthylifestyl</w:t>
            </w:r>
            <w:r>
              <w:t xml:space="preserve">e </w:t>
            </w:r>
            <w:r w:rsidRPr="00CC359D">
              <w:t>#exercise</w:t>
            </w:r>
          </w:p>
        </w:tc>
        <w:tc>
          <w:tcPr>
            <w:tcW w:w="4747" w:type="dxa"/>
          </w:tcPr>
          <w:p w14:paraId="618F8BF3" w14:textId="40E9D320" w:rsidR="00705739" w:rsidRPr="006E679B" w:rsidRDefault="00705739" w:rsidP="005154F1">
            <w:r>
              <w:rPr>
                <w:noProof/>
              </w:rPr>
              <w:drawing>
                <wp:inline distT="0" distB="0" distL="0" distR="0" wp14:anchorId="655557B4" wp14:editId="75EA177C">
                  <wp:extent cx="1567543" cy="1567543"/>
                  <wp:effectExtent l="0" t="0" r="0" b="0"/>
                  <wp:docPr id="18" name="Picture 18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 descr="Text&#10;&#10;Description automatically generated"/>
                          <pic:cNvPicPr/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7112" cy="15771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001E2B0" w14:textId="6DA251D8" w:rsidR="00A50A6F" w:rsidRDefault="00A50A6F" w:rsidP="00A50A6F">
      <w:pPr>
        <w:rPr>
          <w:sz w:val="28"/>
          <w:szCs w:val="28"/>
        </w:rPr>
      </w:pPr>
      <w:r w:rsidRPr="006E679B">
        <w:rPr>
          <w:b/>
          <w:bCs/>
          <w:sz w:val="28"/>
          <w:szCs w:val="28"/>
        </w:rPr>
        <w:lastRenderedPageBreak/>
        <w:t>20 Minute Movement</w:t>
      </w:r>
      <w:r w:rsidRPr="006E679B">
        <w:rPr>
          <w:sz w:val="28"/>
          <w:szCs w:val="28"/>
        </w:rPr>
        <w:t xml:space="preserve"> Workplaces - Social Media Planner</w:t>
      </w:r>
      <w:r>
        <w:rPr>
          <w:sz w:val="28"/>
          <w:szCs w:val="28"/>
        </w:rPr>
        <w:t xml:space="preserve">                                                                                                    Page </w:t>
      </w:r>
      <w:r w:rsidR="00B855E9">
        <w:rPr>
          <w:sz w:val="28"/>
          <w:szCs w:val="28"/>
        </w:rPr>
        <w:t>5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8"/>
        <w:gridCol w:w="7933"/>
        <w:gridCol w:w="4747"/>
      </w:tblGrid>
      <w:tr w:rsidR="00A50A6F" w:rsidRPr="006E679B" w14:paraId="345E7A8C" w14:textId="77777777" w:rsidTr="005154F1">
        <w:tc>
          <w:tcPr>
            <w:tcW w:w="1268" w:type="dxa"/>
            <w:shd w:val="clear" w:color="auto" w:fill="D9D9D9" w:themeFill="background1" w:themeFillShade="D9"/>
          </w:tcPr>
          <w:p w14:paraId="1C0A0794" w14:textId="77777777" w:rsidR="00A50A6F" w:rsidRPr="00CC359D" w:rsidRDefault="00A50A6F" w:rsidP="005154F1">
            <w:pPr>
              <w:rPr>
                <w:b/>
                <w:bCs/>
                <w:sz w:val="24"/>
                <w:szCs w:val="24"/>
              </w:rPr>
            </w:pPr>
            <w:r w:rsidRPr="00CC359D">
              <w:rPr>
                <w:b/>
                <w:bCs/>
                <w:sz w:val="24"/>
                <w:szCs w:val="24"/>
              </w:rPr>
              <w:t>Platform</w:t>
            </w:r>
          </w:p>
        </w:tc>
        <w:tc>
          <w:tcPr>
            <w:tcW w:w="7933" w:type="dxa"/>
            <w:shd w:val="clear" w:color="auto" w:fill="D9D9D9" w:themeFill="background1" w:themeFillShade="D9"/>
          </w:tcPr>
          <w:p w14:paraId="47D17EC0" w14:textId="77777777" w:rsidR="00A50A6F" w:rsidRPr="00CC359D" w:rsidRDefault="00A50A6F" w:rsidP="005154F1">
            <w:pPr>
              <w:rPr>
                <w:b/>
                <w:bCs/>
                <w:sz w:val="24"/>
                <w:szCs w:val="24"/>
              </w:rPr>
            </w:pPr>
            <w:r w:rsidRPr="00CC359D">
              <w:rPr>
                <w:b/>
                <w:bCs/>
                <w:sz w:val="24"/>
                <w:szCs w:val="24"/>
              </w:rPr>
              <w:t>Message</w:t>
            </w:r>
          </w:p>
        </w:tc>
        <w:tc>
          <w:tcPr>
            <w:tcW w:w="4747" w:type="dxa"/>
            <w:shd w:val="clear" w:color="auto" w:fill="D9D9D9" w:themeFill="background1" w:themeFillShade="D9"/>
          </w:tcPr>
          <w:p w14:paraId="4AF85840" w14:textId="77777777" w:rsidR="00A50A6F" w:rsidRPr="00CC359D" w:rsidRDefault="00A50A6F" w:rsidP="005154F1">
            <w:pPr>
              <w:rPr>
                <w:b/>
                <w:bCs/>
                <w:sz w:val="24"/>
                <w:szCs w:val="24"/>
              </w:rPr>
            </w:pPr>
            <w:r w:rsidRPr="00CC359D">
              <w:rPr>
                <w:b/>
                <w:bCs/>
                <w:sz w:val="24"/>
                <w:szCs w:val="24"/>
              </w:rPr>
              <w:t>Image</w:t>
            </w:r>
          </w:p>
        </w:tc>
      </w:tr>
      <w:tr w:rsidR="00A50A6F" w:rsidRPr="006E679B" w14:paraId="65EA478C" w14:textId="77777777" w:rsidTr="005154F1">
        <w:tc>
          <w:tcPr>
            <w:tcW w:w="1268" w:type="dxa"/>
            <w:shd w:val="clear" w:color="auto" w:fill="D9D9D9" w:themeFill="background1" w:themeFillShade="D9"/>
          </w:tcPr>
          <w:p w14:paraId="27902AE5" w14:textId="77777777" w:rsidR="00A50A6F" w:rsidRPr="009062A2" w:rsidRDefault="00A50A6F" w:rsidP="005154F1">
            <w:pPr>
              <w:rPr>
                <w:b/>
                <w:bCs/>
              </w:rPr>
            </w:pPr>
            <w:r w:rsidRPr="009062A2">
              <w:rPr>
                <w:b/>
                <w:bCs/>
              </w:rPr>
              <w:t>Twitter</w:t>
            </w:r>
          </w:p>
        </w:tc>
        <w:tc>
          <w:tcPr>
            <w:tcW w:w="7933" w:type="dxa"/>
          </w:tcPr>
          <w:p w14:paraId="17150386" w14:textId="77777777" w:rsidR="007D53D8" w:rsidRDefault="007D53D8" w:rsidP="007D53D8">
            <w:r>
              <w:t>We’re encouraging our staff to move for 20mins every day to help them be active &amp; healthy. We've joined the 20 Minute Movement!</w:t>
            </w:r>
          </w:p>
          <w:p w14:paraId="1C34F39D" w14:textId="77777777" w:rsidR="007D53D8" w:rsidRDefault="007D53D8" w:rsidP="007D53D8">
            <w:r>
              <w:t>Adults should be moving for at least 150mins a week that’s just 20 mins a day!</w:t>
            </w:r>
          </w:p>
          <w:p w14:paraId="36728FE6" w14:textId="77777777" w:rsidR="007D53D8" w:rsidRDefault="007D53D8" w:rsidP="007D53D8">
            <w:r>
              <w:t>Sign up here</w:t>
            </w:r>
          </w:p>
          <w:p w14:paraId="6407376E" w14:textId="5D3986DB" w:rsidR="007D53D8" w:rsidRDefault="0053611A" w:rsidP="007D53D8">
            <w:hyperlink r:id="rId32" w:history="1">
              <w:r w:rsidR="007D53D8" w:rsidRPr="006662FC">
                <w:rPr>
                  <w:rStyle w:val="Hyperlink"/>
                </w:rPr>
                <w:t>https://online1.snapsurveys.com/mh38q6</w:t>
              </w:r>
            </w:hyperlink>
          </w:p>
          <w:p w14:paraId="03E65EBE" w14:textId="77777777" w:rsidR="007D53D8" w:rsidRDefault="007D53D8" w:rsidP="007D53D8">
            <w:r>
              <w:t>#20MinMove</w:t>
            </w:r>
          </w:p>
          <w:p w14:paraId="401510D2" w14:textId="47708EDA" w:rsidR="00A50A6F" w:rsidRDefault="0053611A" w:rsidP="007D53D8">
            <w:hyperlink r:id="rId33" w:history="1">
              <w:r w:rsidR="007D53D8" w:rsidRPr="006662FC">
                <w:rPr>
                  <w:rStyle w:val="Hyperlink"/>
                </w:rPr>
                <w:t>www.mylivingwell.co.uk</w:t>
              </w:r>
            </w:hyperlink>
          </w:p>
          <w:p w14:paraId="53E14860" w14:textId="61CE3D5D" w:rsidR="007D53D8" w:rsidRPr="006E679B" w:rsidRDefault="007D53D8" w:rsidP="007D53D8"/>
        </w:tc>
        <w:tc>
          <w:tcPr>
            <w:tcW w:w="4747" w:type="dxa"/>
          </w:tcPr>
          <w:p w14:paraId="04A26ADD" w14:textId="70926D10" w:rsidR="00A50A6F" w:rsidRPr="006E679B" w:rsidRDefault="00A50A6F" w:rsidP="005154F1">
            <w:r>
              <w:rPr>
                <w:noProof/>
              </w:rPr>
              <w:drawing>
                <wp:inline distT="0" distB="0" distL="0" distR="0" wp14:anchorId="3C6EFE1E" wp14:editId="0173B381">
                  <wp:extent cx="2859827" cy="1429914"/>
                  <wp:effectExtent l="0" t="0" r="0" b="0"/>
                  <wp:docPr id="22" name="Picture 22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 22" descr="Text&#10;&#10;Description automatically generated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84262" cy="14421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50A6F" w:rsidRPr="006E679B" w14:paraId="7953255B" w14:textId="77777777" w:rsidTr="005154F1">
        <w:tc>
          <w:tcPr>
            <w:tcW w:w="1268" w:type="dxa"/>
            <w:shd w:val="clear" w:color="auto" w:fill="D9D9D9" w:themeFill="background1" w:themeFillShade="D9"/>
          </w:tcPr>
          <w:p w14:paraId="67C7A697" w14:textId="77777777" w:rsidR="00A50A6F" w:rsidRPr="009062A2" w:rsidRDefault="00A50A6F" w:rsidP="005154F1">
            <w:pPr>
              <w:rPr>
                <w:b/>
                <w:bCs/>
              </w:rPr>
            </w:pPr>
            <w:r w:rsidRPr="009062A2">
              <w:rPr>
                <w:b/>
                <w:bCs/>
              </w:rPr>
              <w:t>Alt text</w:t>
            </w:r>
          </w:p>
        </w:tc>
        <w:tc>
          <w:tcPr>
            <w:tcW w:w="12680" w:type="dxa"/>
            <w:gridSpan w:val="2"/>
          </w:tcPr>
          <w:p w14:paraId="714EDBCC" w14:textId="5316E879" w:rsidR="00A50A6F" w:rsidRPr="00352DFB" w:rsidRDefault="007D53D8" w:rsidP="005154F1">
            <w:pPr>
              <w:rPr>
                <w:i/>
                <w:iCs/>
                <w:noProof/>
              </w:rPr>
            </w:pPr>
            <w:r>
              <w:rPr>
                <w:i/>
                <w:iCs/>
              </w:rPr>
              <w:t>Move your body for just 20 mins every day</w:t>
            </w:r>
            <w:r w:rsidR="00A50A6F" w:rsidRPr="00352DFB">
              <w:rPr>
                <w:i/>
                <w:iCs/>
              </w:rPr>
              <w:t>! Join the 20 Minute Movement. Visit our website and use the activity portal to find activities near you. What could you do? www.mylivingwell.co.uk</w:t>
            </w:r>
          </w:p>
        </w:tc>
      </w:tr>
      <w:tr w:rsidR="00A50A6F" w:rsidRPr="006E679B" w14:paraId="58E4786E" w14:textId="77777777" w:rsidTr="005154F1">
        <w:tc>
          <w:tcPr>
            <w:tcW w:w="1268" w:type="dxa"/>
            <w:shd w:val="clear" w:color="auto" w:fill="D9D9D9" w:themeFill="background1" w:themeFillShade="D9"/>
          </w:tcPr>
          <w:p w14:paraId="05CD04D4" w14:textId="77777777" w:rsidR="00A50A6F" w:rsidRPr="009062A2" w:rsidRDefault="00A50A6F" w:rsidP="005154F1">
            <w:pPr>
              <w:rPr>
                <w:b/>
                <w:bCs/>
              </w:rPr>
            </w:pPr>
            <w:r w:rsidRPr="009062A2">
              <w:rPr>
                <w:b/>
                <w:bCs/>
              </w:rPr>
              <w:t>Facebook</w:t>
            </w:r>
          </w:p>
        </w:tc>
        <w:tc>
          <w:tcPr>
            <w:tcW w:w="7933" w:type="dxa"/>
          </w:tcPr>
          <w:p w14:paraId="7D8235D4" w14:textId="77777777" w:rsidR="00705DA8" w:rsidRDefault="00705DA8" w:rsidP="00705DA8">
            <w:r>
              <w:t>We’re encouraging our staff to move for 20 mins every day to help them be active &amp; healthy at work! We've joined the 20 Minute Movement!</w:t>
            </w:r>
          </w:p>
          <w:p w14:paraId="0757F6DD" w14:textId="77777777" w:rsidR="00705DA8" w:rsidRDefault="00705DA8" w:rsidP="00705DA8">
            <w:r>
              <w:t>Adults should be moving for at least 150 mins per week with activities that increase heart rate, that’s just 20 mins a day!</w:t>
            </w:r>
          </w:p>
          <w:p w14:paraId="4919D907" w14:textId="77777777" w:rsidR="00A50A6F" w:rsidRDefault="00A50A6F" w:rsidP="005154F1">
            <w:r>
              <w:t>Help your staff by signing up here:</w:t>
            </w:r>
          </w:p>
          <w:p w14:paraId="7FA7D0A8" w14:textId="77777777" w:rsidR="00A50A6F" w:rsidRDefault="0053611A" w:rsidP="005154F1">
            <w:hyperlink r:id="rId35" w:history="1">
              <w:r w:rsidR="00A50A6F" w:rsidRPr="006662FC">
                <w:rPr>
                  <w:rStyle w:val="Hyperlink"/>
                </w:rPr>
                <w:t>https://online1.snapsurveys.com/mh38q6</w:t>
              </w:r>
            </w:hyperlink>
          </w:p>
          <w:p w14:paraId="63FCCB8B" w14:textId="77777777" w:rsidR="00A50A6F" w:rsidRDefault="0053611A" w:rsidP="005154F1">
            <w:hyperlink r:id="rId36" w:history="1">
              <w:r w:rsidR="00A50A6F" w:rsidRPr="006662FC">
                <w:rPr>
                  <w:rStyle w:val="Hyperlink"/>
                </w:rPr>
                <w:t>www.mylivingwell.co.uk</w:t>
              </w:r>
            </w:hyperlink>
          </w:p>
          <w:p w14:paraId="74197FEA" w14:textId="77777777" w:rsidR="00A50A6F" w:rsidRPr="006E679B" w:rsidRDefault="00A50A6F" w:rsidP="005154F1"/>
        </w:tc>
        <w:tc>
          <w:tcPr>
            <w:tcW w:w="4747" w:type="dxa"/>
          </w:tcPr>
          <w:p w14:paraId="114D2DD8" w14:textId="3F070ECB" w:rsidR="00A50A6F" w:rsidRPr="006E679B" w:rsidRDefault="00A50A6F" w:rsidP="005154F1">
            <w:r>
              <w:rPr>
                <w:noProof/>
              </w:rPr>
              <w:drawing>
                <wp:inline distT="0" distB="0" distL="0" distR="0" wp14:anchorId="0CCF615C" wp14:editId="0AD6B136">
                  <wp:extent cx="2859827" cy="1429914"/>
                  <wp:effectExtent l="0" t="0" r="0" b="0"/>
                  <wp:docPr id="23" name="Picture 23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 22" descr="Text&#10;&#10;Description automatically generated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84262" cy="14421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50A6F" w:rsidRPr="006E679B" w14:paraId="554EC6D3" w14:textId="77777777" w:rsidTr="005154F1">
        <w:tc>
          <w:tcPr>
            <w:tcW w:w="1268" w:type="dxa"/>
            <w:shd w:val="clear" w:color="auto" w:fill="D9D9D9" w:themeFill="background1" w:themeFillShade="D9"/>
          </w:tcPr>
          <w:p w14:paraId="4FED004E" w14:textId="77777777" w:rsidR="00A50A6F" w:rsidRPr="009062A2" w:rsidRDefault="00A50A6F" w:rsidP="005154F1">
            <w:pPr>
              <w:rPr>
                <w:b/>
                <w:bCs/>
              </w:rPr>
            </w:pPr>
            <w:r w:rsidRPr="009062A2">
              <w:rPr>
                <w:b/>
                <w:bCs/>
              </w:rPr>
              <w:t>Alt text</w:t>
            </w:r>
          </w:p>
        </w:tc>
        <w:tc>
          <w:tcPr>
            <w:tcW w:w="12680" w:type="dxa"/>
            <w:gridSpan w:val="2"/>
          </w:tcPr>
          <w:p w14:paraId="5231A333" w14:textId="223E9F53" w:rsidR="00A50A6F" w:rsidRPr="00352DFB" w:rsidRDefault="007D53D8" w:rsidP="005154F1">
            <w:pPr>
              <w:rPr>
                <w:i/>
                <w:iCs/>
                <w:noProof/>
              </w:rPr>
            </w:pPr>
            <w:r>
              <w:rPr>
                <w:i/>
                <w:iCs/>
              </w:rPr>
              <w:t>Move your body for just 20 mins every day</w:t>
            </w:r>
            <w:r w:rsidRPr="00352DFB">
              <w:rPr>
                <w:i/>
                <w:iCs/>
              </w:rPr>
              <w:t>! Join the 20 Minute Movement. Visit our website and use the activity portal to find activities near you. What could you do? www.mylivingwell.co.uk</w:t>
            </w:r>
          </w:p>
        </w:tc>
      </w:tr>
      <w:tr w:rsidR="00A50A6F" w:rsidRPr="006E679B" w14:paraId="206E22CF" w14:textId="77777777" w:rsidTr="005154F1">
        <w:tc>
          <w:tcPr>
            <w:tcW w:w="1268" w:type="dxa"/>
            <w:shd w:val="clear" w:color="auto" w:fill="D9D9D9" w:themeFill="background1" w:themeFillShade="D9"/>
          </w:tcPr>
          <w:p w14:paraId="4A2E6AB0" w14:textId="77777777" w:rsidR="00A50A6F" w:rsidRPr="009062A2" w:rsidRDefault="00A50A6F" w:rsidP="005154F1">
            <w:pPr>
              <w:rPr>
                <w:b/>
                <w:bCs/>
              </w:rPr>
            </w:pPr>
            <w:r w:rsidRPr="009062A2">
              <w:rPr>
                <w:b/>
                <w:bCs/>
              </w:rPr>
              <w:t>Instagram</w:t>
            </w:r>
          </w:p>
        </w:tc>
        <w:tc>
          <w:tcPr>
            <w:tcW w:w="7933" w:type="dxa"/>
          </w:tcPr>
          <w:p w14:paraId="195943D4" w14:textId="77777777" w:rsidR="007D53D8" w:rsidRDefault="007D53D8" w:rsidP="007D53D8">
            <w:r>
              <w:t>We’re encouraging our staff to move for 20 mins every day to help them be active &amp; healthy at work! We've joined the 20 Minute Movement!</w:t>
            </w:r>
          </w:p>
          <w:p w14:paraId="108BD68A" w14:textId="77777777" w:rsidR="007D53D8" w:rsidRDefault="007D53D8" w:rsidP="007D53D8">
            <w:r>
              <w:t>Adults should be moving for at least 150 mins per week with activities that increase heart rate, that’s just 20 mins a day!</w:t>
            </w:r>
          </w:p>
          <w:p w14:paraId="5FB21A49" w14:textId="77777777" w:rsidR="007D53D8" w:rsidRDefault="007D53D8" w:rsidP="007D53D8">
            <w:r>
              <w:t>Help your staff by signing up here:</w:t>
            </w:r>
          </w:p>
          <w:p w14:paraId="2D64AA1A" w14:textId="2D0BD7D7" w:rsidR="00A50A6F" w:rsidRDefault="0053611A" w:rsidP="005154F1">
            <w:hyperlink r:id="rId37" w:history="1">
              <w:r w:rsidR="007D53D8" w:rsidRPr="006662FC">
                <w:rPr>
                  <w:rStyle w:val="Hyperlink"/>
                </w:rPr>
                <w:t>www.mylivingwell.co.uk</w:t>
              </w:r>
            </w:hyperlink>
          </w:p>
          <w:p w14:paraId="09DE6C4F" w14:textId="77777777" w:rsidR="00A50A6F" w:rsidRPr="006E679B" w:rsidRDefault="00A50A6F" w:rsidP="005154F1">
            <w:r w:rsidRPr="006E679B">
              <w:t>#20MinMove</w:t>
            </w:r>
            <w:r>
              <w:br/>
            </w:r>
            <w:r w:rsidRPr="00CC359D">
              <w:t>#motivation</w:t>
            </w:r>
            <w:r>
              <w:t xml:space="preserve"> </w:t>
            </w:r>
            <w:r w:rsidRPr="00CC359D">
              <w:t>#health</w:t>
            </w:r>
            <w:r>
              <w:t xml:space="preserve"> </w:t>
            </w:r>
            <w:r w:rsidRPr="00CC359D">
              <w:t>#lifestyle</w:t>
            </w:r>
            <w:r>
              <w:t xml:space="preserve"> </w:t>
            </w:r>
            <w:r w:rsidRPr="00CC359D">
              <w:t>#fitnessmotivation</w:t>
            </w:r>
            <w:r>
              <w:t xml:space="preserve"> </w:t>
            </w:r>
            <w:r w:rsidRPr="00CC359D">
              <w:t>#healthylifestyl</w:t>
            </w:r>
            <w:r>
              <w:t xml:space="preserve">e </w:t>
            </w:r>
            <w:r w:rsidRPr="00CC359D">
              <w:t>#exercise</w:t>
            </w:r>
          </w:p>
        </w:tc>
        <w:tc>
          <w:tcPr>
            <w:tcW w:w="4747" w:type="dxa"/>
          </w:tcPr>
          <w:p w14:paraId="34EDC367" w14:textId="4A1DE906" w:rsidR="00A50A6F" w:rsidRPr="006E679B" w:rsidRDefault="00A50A6F" w:rsidP="005154F1">
            <w:r>
              <w:rPr>
                <w:noProof/>
              </w:rPr>
              <w:drawing>
                <wp:inline distT="0" distB="0" distL="0" distR="0" wp14:anchorId="78816E75" wp14:editId="6C60F248">
                  <wp:extent cx="1421546" cy="1421546"/>
                  <wp:effectExtent l="0" t="0" r="7620" b="7620"/>
                  <wp:docPr id="24" name="Picture 24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Picture 24" descr="Text&#10;&#10;Description automatically generated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1115" cy="14311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E330659" w14:textId="77777777" w:rsidR="006E679B" w:rsidRPr="006E679B" w:rsidRDefault="006E679B"/>
    <w:p w14:paraId="5AB15114" w14:textId="0B288D09" w:rsidR="00AA568D" w:rsidRDefault="00AA568D" w:rsidP="00AA568D">
      <w:pPr>
        <w:rPr>
          <w:sz w:val="28"/>
          <w:szCs w:val="28"/>
        </w:rPr>
      </w:pPr>
      <w:r w:rsidRPr="006E679B">
        <w:rPr>
          <w:b/>
          <w:bCs/>
          <w:sz w:val="28"/>
          <w:szCs w:val="28"/>
        </w:rPr>
        <w:lastRenderedPageBreak/>
        <w:t>20 Minute Movement</w:t>
      </w:r>
      <w:r w:rsidRPr="006E679B">
        <w:rPr>
          <w:sz w:val="28"/>
          <w:szCs w:val="28"/>
        </w:rPr>
        <w:t xml:space="preserve"> Workplaces - Social Media Planner</w:t>
      </w:r>
      <w:r>
        <w:rPr>
          <w:sz w:val="28"/>
          <w:szCs w:val="28"/>
        </w:rPr>
        <w:t xml:space="preserve">                                                                                                    Page </w:t>
      </w:r>
      <w:r w:rsidR="00B855E9">
        <w:rPr>
          <w:sz w:val="28"/>
          <w:szCs w:val="28"/>
        </w:rPr>
        <w:t>6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8"/>
        <w:gridCol w:w="7933"/>
        <w:gridCol w:w="4747"/>
      </w:tblGrid>
      <w:tr w:rsidR="00AA568D" w:rsidRPr="006E679B" w14:paraId="138BD115" w14:textId="77777777" w:rsidTr="005154F1">
        <w:tc>
          <w:tcPr>
            <w:tcW w:w="1268" w:type="dxa"/>
            <w:shd w:val="clear" w:color="auto" w:fill="D9D9D9" w:themeFill="background1" w:themeFillShade="D9"/>
          </w:tcPr>
          <w:p w14:paraId="0D97BFEA" w14:textId="77777777" w:rsidR="00AA568D" w:rsidRPr="00CC359D" w:rsidRDefault="00AA568D" w:rsidP="005154F1">
            <w:pPr>
              <w:rPr>
                <w:b/>
                <w:bCs/>
                <w:sz w:val="24"/>
                <w:szCs w:val="24"/>
              </w:rPr>
            </w:pPr>
            <w:r w:rsidRPr="00CC359D">
              <w:rPr>
                <w:b/>
                <w:bCs/>
                <w:sz w:val="24"/>
                <w:szCs w:val="24"/>
              </w:rPr>
              <w:t>Platform</w:t>
            </w:r>
          </w:p>
        </w:tc>
        <w:tc>
          <w:tcPr>
            <w:tcW w:w="7933" w:type="dxa"/>
            <w:shd w:val="clear" w:color="auto" w:fill="D9D9D9" w:themeFill="background1" w:themeFillShade="D9"/>
          </w:tcPr>
          <w:p w14:paraId="11AA2A55" w14:textId="77777777" w:rsidR="00AA568D" w:rsidRPr="00CC359D" w:rsidRDefault="00AA568D" w:rsidP="005154F1">
            <w:pPr>
              <w:rPr>
                <w:b/>
                <w:bCs/>
                <w:sz w:val="24"/>
                <w:szCs w:val="24"/>
              </w:rPr>
            </w:pPr>
            <w:r w:rsidRPr="00CC359D">
              <w:rPr>
                <w:b/>
                <w:bCs/>
                <w:sz w:val="24"/>
                <w:szCs w:val="24"/>
              </w:rPr>
              <w:t>Message</w:t>
            </w:r>
          </w:p>
        </w:tc>
        <w:tc>
          <w:tcPr>
            <w:tcW w:w="4747" w:type="dxa"/>
            <w:shd w:val="clear" w:color="auto" w:fill="D9D9D9" w:themeFill="background1" w:themeFillShade="D9"/>
          </w:tcPr>
          <w:p w14:paraId="4826CCCE" w14:textId="77777777" w:rsidR="00AA568D" w:rsidRPr="00CC359D" w:rsidRDefault="00AA568D" w:rsidP="005154F1">
            <w:pPr>
              <w:rPr>
                <w:b/>
                <w:bCs/>
                <w:sz w:val="24"/>
                <w:szCs w:val="24"/>
              </w:rPr>
            </w:pPr>
            <w:r w:rsidRPr="00CC359D">
              <w:rPr>
                <w:b/>
                <w:bCs/>
                <w:sz w:val="24"/>
                <w:szCs w:val="24"/>
              </w:rPr>
              <w:t>Image</w:t>
            </w:r>
          </w:p>
        </w:tc>
      </w:tr>
      <w:tr w:rsidR="00AA568D" w:rsidRPr="006E679B" w14:paraId="73E3C3B7" w14:textId="77777777" w:rsidTr="005154F1">
        <w:tc>
          <w:tcPr>
            <w:tcW w:w="1268" w:type="dxa"/>
            <w:shd w:val="clear" w:color="auto" w:fill="D9D9D9" w:themeFill="background1" w:themeFillShade="D9"/>
          </w:tcPr>
          <w:p w14:paraId="75E0C8B9" w14:textId="77777777" w:rsidR="00AA568D" w:rsidRPr="009062A2" w:rsidRDefault="00AA568D" w:rsidP="005154F1">
            <w:pPr>
              <w:rPr>
                <w:b/>
                <w:bCs/>
              </w:rPr>
            </w:pPr>
            <w:r w:rsidRPr="009062A2">
              <w:rPr>
                <w:b/>
                <w:bCs/>
              </w:rPr>
              <w:t>Twitter</w:t>
            </w:r>
          </w:p>
        </w:tc>
        <w:tc>
          <w:tcPr>
            <w:tcW w:w="7933" w:type="dxa"/>
          </w:tcPr>
          <w:p w14:paraId="73C26189" w14:textId="77777777" w:rsidR="00AA568D" w:rsidRDefault="00AA568D" w:rsidP="00AA568D">
            <w:r>
              <w:t>We’re encouraging our staff to move for 20 mins every day to help them be active &amp; healthy at work! We've joined the 20 Minute Movement!</w:t>
            </w:r>
          </w:p>
          <w:p w14:paraId="0324B132" w14:textId="77777777" w:rsidR="00AA568D" w:rsidRDefault="00AA568D" w:rsidP="00AA568D">
            <w:r>
              <w:t>What do you do at your workplace? We'd love to share ideas!</w:t>
            </w:r>
          </w:p>
          <w:p w14:paraId="31AE7859" w14:textId="2A784BB3" w:rsidR="00AA568D" w:rsidRDefault="00AA568D" w:rsidP="00AA568D">
            <w:r>
              <w:t>Sign</w:t>
            </w:r>
            <w:r w:rsidR="00D646F6">
              <w:t xml:space="preserve"> </w:t>
            </w:r>
            <w:r>
              <w:t xml:space="preserve">up your workplace </w:t>
            </w:r>
            <w:hyperlink r:id="rId39" w:history="1">
              <w:r w:rsidRPr="006662FC">
                <w:rPr>
                  <w:rStyle w:val="Hyperlink"/>
                </w:rPr>
                <w:t>https://online1.snapsurveys.com/mh38q6</w:t>
              </w:r>
            </w:hyperlink>
          </w:p>
          <w:p w14:paraId="0D4BB61E" w14:textId="77777777" w:rsidR="00AA568D" w:rsidRDefault="00AA568D" w:rsidP="00AA568D">
            <w:r>
              <w:t>#20MinMove</w:t>
            </w:r>
          </w:p>
          <w:p w14:paraId="74384168" w14:textId="5F7898FF" w:rsidR="00AA568D" w:rsidRDefault="0053611A" w:rsidP="00AA568D">
            <w:hyperlink r:id="rId40" w:history="1">
              <w:r w:rsidR="00AA568D" w:rsidRPr="006662FC">
                <w:rPr>
                  <w:rStyle w:val="Hyperlink"/>
                </w:rPr>
                <w:t>www.mylivingwell.co.uk</w:t>
              </w:r>
            </w:hyperlink>
          </w:p>
          <w:p w14:paraId="4E9369A7" w14:textId="688FEB06" w:rsidR="00AA568D" w:rsidRPr="006E679B" w:rsidRDefault="00AA568D" w:rsidP="00AA568D"/>
        </w:tc>
        <w:tc>
          <w:tcPr>
            <w:tcW w:w="4747" w:type="dxa"/>
          </w:tcPr>
          <w:p w14:paraId="08490224" w14:textId="0995C2C4" w:rsidR="00AA568D" w:rsidRPr="006E679B" w:rsidRDefault="00AA568D" w:rsidP="005154F1">
            <w:r>
              <w:rPr>
                <w:noProof/>
              </w:rPr>
              <w:drawing>
                <wp:inline distT="0" distB="0" distL="0" distR="0" wp14:anchorId="515D9DD6" wp14:editId="25186F11">
                  <wp:extent cx="2846875" cy="1423437"/>
                  <wp:effectExtent l="0" t="0" r="0" b="5715"/>
                  <wp:docPr id="28" name="Picture 28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 28" descr="Text&#10;&#10;Description automatically generated"/>
                          <pic:cNvPicPr/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57852" cy="14289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A568D" w:rsidRPr="006E679B" w14:paraId="3C23403A" w14:textId="77777777" w:rsidTr="005154F1">
        <w:tc>
          <w:tcPr>
            <w:tcW w:w="1268" w:type="dxa"/>
            <w:shd w:val="clear" w:color="auto" w:fill="D9D9D9" w:themeFill="background1" w:themeFillShade="D9"/>
          </w:tcPr>
          <w:p w14:paraId="03D83CDE" w14:textId="77777777" w:rsidR="00AA568D" w:rsidRPr="009062A2" w:rsidRDefault="00AA568D" w:rsidP="005154F1">
            <w:pPr>
              <w:rPr>
                <w:b/>
                <w:bCs/>
              </w:rPr>
            </w:pPr>
            <w:r w:rsidRPr="009062A2">
              <w:rPr>
                <w:b/>
                <w:bCs/>
              </w:rPr>
              <w:t>Alt text</w:t>
            </w:r>
          </w:p>
        </w:tc>
        <w:tc>
          <w:tcPr>
            <w:tcW w:w="12680" w:type="dxa"/>
            <w:gridSpan w:val="2"/>
          </w:tcPr>
          <w:p w14:paraId="19A3CE04" w14:textId="15FDD3B3" w:rsidR="00AA568D" w:rsidRPr="00352DFB" w:rsidRDefault="00AA568D" w:rsidP="005154F1">
            <w:pPr>
              <w:rPr>
                <w:i/>
                <w:iCs/>
                <w:noProof/>
              </w:rPr>
            </w:pPr>
            <w:r>
              <w:rPr>
                <w:i/>
                <w:iCs/>
              </w:rPr>
              <w:t>What do you do at work that gets you moving for just 20 minutes every day?</w:t>
            </w:r>
            <w:r w:rsidRPr="00352DFB">
              <w:rPr>
                <w:i/>
                <w:iCs/>
              </w:rPr>
              <w:t xml:space="preserve"> Join the 20 Minute Movement. Visit our website and use the activity portal to find activities near you. What could you do? www.mylivingwell.co.uk</w:t>
            </w:r>
          </w:p>
        </w:tc>
      </w:tr>
      <w:tr w:rsidR="00AA568D" w:rsidRPr="006E679B" w14:paraId="6AB4AF82" w14:textId="77777777" w:rsidTr="005154F1">
        <w:tc>
          <w:tcPr>
            <w:tcW w:w="1268" w:type="dxa"/>
            <w:shd w:val="clear" w:color="auto" w:fill="D9D9D9" w:themeFill="background1" w:themeFillShade="D9"/>
          </w:tcPr>
          <w:p w14:paraId="2F63C391" w14:textId="77777777" w:rsidR="00AA568D" w:rsidRPr="009062A2" w:rsidRDefault="00AA568D" w:rsidP="005154F1">
            <w:pPr>
              <w:rPr>
                <w:b/>
                <w:bCs/>
              </w:rPr>
            </w:pPr>
            <w:r w:rsidRPr="009062A2">
              <w:rPr>
                <w:b/>
                <w:bCs/>
              </w:rPr>
              <w:t>Facebook</w:t>
            </w:r>
          </w:p>
        </w:tc>
        <w:tc>
          <w:tcPr>
            <w:tcW w:w="7933" w:type="dxa"/>
          </w:tcPr>
          <w:p w14:paraId="6269EAF5" w14:textId="77777777" w:rsidR="00AA568D" w:rsidRDefault="00AA568D" w:rsidP="00AA568D">
            <w:r>
              <w:t xml:space="preserve">We’re encouraging our staff to move for 20 mins every day to help them be active &amp; healthy at work! </w:t>
            </w:r>
          </w:p>
          <w:p w14:paraId="3982B79A" w14:textId="7AEC9DAD" w:rsidR="00AA568D" w:rsidRDefault="00AA568D" w:rsidP="00AA568D">
            <w:r>
              <w:t>We've joined the 20 Minute Movement!</w:t>
            </w:r>
          </w:p>
          <w:p w14:paraId="66CA535A" w14:textId="77777777" w:rsidR="00AA568D" w:rsidRDefault="00AA568D" w:rsidP="00AA568D">
            <w:r>
              <w:t>What do you do at your workplace? We'd love to share ideas!</w:t>
            </w:r>
          </w:p>
          <w:p w14:paraId="207A8648" w14:textId="77777777" w:rsidR="00AA568D" w:rsidRDefault="00AA568D" w:rsidP="005154F1">
            <w:r>
              <w:t>Help your staff by signing up here:</w:t>
            </w:r>
          </w:p>
          <w:p w14:paraId="177E43E9" w14:textId="77777777" w:rsidR="00AA568D" w:rsidRDefault="0053611A" w:rsidP="005154F1">
            <w:hyperlink r:id="rId42" w:history="1">
              <w:r w:rsidR="00AA568D" w:rsidRPr="006662FC">
                <w:rPr>
                  <w:rStyle w:val="Hyperlink"/>
                </w:rPr>
                <w:t>https://online1.snapsurveys.com/mh38q6</w:t>
              </w:r>
            </w:hyperlink>
          </w:p>
          <w:p w14:paraId="62000D9F" w14:textId="77777777" w:rsidR="00AA568D" w:rsidRDefault="0053611A" w:rsidP="005154F1">
            <w:hyperlink r:id="rId43" w:history="1">
              <w:r w:rsidR="00AA568D" w:rsidRPr="006662FC">
                <w:rPr>
                  <w:rStyle w:val="Hyperlink"/>
                </w:rPr>
                <w:t>www.mylivingwell.co.uk</w:t>
              </w:r>
            </w:hyperlink>
          </w:p>
          <w:p w14:paraId="37176DA5" w14:textId="77777777" w:rsidR="00AA568D" w:rsidRPr="006E679B" w:rsidRDefault="00AA568D" w:rsidP="005154F1"/>
        </w:tc>
        <w:tc>
          <w:tcPr>
            <w:tcW w:w="4747" w:type="dxa"/>
          </w:tcPr>
          <w:p w14:paraId="18D62777" w14:textId="7A128E61" w:rsidR="00AA568D" w:rsidRPr="006E679B" w:rsidRDefault="00AA568D" w:rsidP="005154F1">
            <w:r>
              <w:rPr>
                <w:noProof/>
              </w:rPr>
              <w:drawing>
                <wp:inline distT="0" distB="0" distL="0" distR="0" wp14:anchorId="34ED1926" wp14:editId="06EA8EAA">
                  <wp:extent cx="2846875" cy="1423437"/>
                  <wp:effectExtent l="0" t="0" r="0" b="5715"/>
                  <wp:docPr id="29" name="Picture 29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 28" descr="Text&#10;&#10;Description automatically generated"/>
                          <pic:cNvPicPr/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57852" cy="14289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A568D" w:rsidRPr="006E679B" w14:paraId="79979AC7" w14:textId="77777777" w:rsidTr="005154F1">
        <w:tc>
          <w:tcPr>
            <w:tcW w:w="1268" w:type="dxa"/>
            <w:shd w:val="clear" w:color="auto" w:fill="D9D9D9" w:themeFill="background1" w:themeFillShade="D9"/>
          </w:tcPr>
          <w:p w14:paraId="30BDFFAB" w14:textId="77777777" w:rsidR="00AA568D" w:rsidRPr="009062A2" w:rsidRDefault="00AA568D" w:rsidP="005154F1">
            <w:pPr>
              <w:rPr>
                <w:b/>
                <w:bCs/>
              </w:rPr>
            </w:pPr>
            <w:r w:rsidRPr="009062A2">
              <w:rPr>
                <w:b/>
                <w:bCs/>
              </w:rPr>
              <w:t>Alt text</w:t>
            </w:r>
          </w:p>
        </w:tc>
        <w:tc>
          <w:tcPr>
            <w:tcW w:w="12680" w:type="dxa"/>
            <w:gridSpan w:val="2"/>
          </w:tcPr>
          <w:p w14:paraId="04061D1D" w14:textId="3F07920C" w:rsidR="00AA568D" w:rsidRPr="00352DFB" w:rsidRDefault="00AA568D" w:rsidP="005154F1">
            <w:pPr>
              <w:rPr>
                <w:i/>
                <w:iCs/>
                <w:noProof/>
              </w:rPr>
            </w:pPr>
            <w:r>
              <w:rPr>
                <w:i/>
                <w:iCs/>
              </w:rPr>
              <w:t>What do you do at work that gets you moving for just 20 minutes every day?</w:t>
            </w:r>
            <w:r w:rsidRPr="00352DFB">
              <w:rPr>
                <w:i/>
                <w:iCs/>
              </w:rPr>
              <w:t xml:space="preserve"> Join the 20 Minute Movement. Visit our website and use the activity portal to find activities near you. What could you do? www.mylivingwell.co.uk</w:t>
            </w:r>
          </w:p>
        </w:tc>
      </w:tr>
      <w:tr w:rsidR="00AA568D" w:rsidRPr="006E679B" w14:paraId="462AE1E6" w14:textId="77777777" w:rsidTr="005154F1">
        <w:tc>
          <w:tcPr>
            <w:tcW w:w="1268" w:type="dxa"/>
            <w:shd w:val="clear" w:color="auto" w:fill="D9D9D9" w:themeFill="background1" w:themeFillShade="D9"/>
          </w:tcPr>
          <w:p w14:paraId="4819BBCE" w14:textId="77777777" w:rsidR="00AA568D" w:rsidRPr="009062A2" w:rsidRDefault="00AA568D" w:rsidP="005154F1">
            <w:pPr>
              <w:rPr>
                <w:b/>
                <w:bCs/>
              </w:rPr>
            </w:pPr>
            <w:r w:rsidRPr="009062A2">
              <w:rPr>
                <w:b/>
                <w:bCs/>
              </w:rPr>
              <w:t>Instagram</w:t>
            </w:r>
          </w:p>
        </w:tc>
        <w:tc>
          <w:tcPr>
            <w:tcW w:w="7933" w:type="dxa"/>
          </w:tcPr>
          <w:p w14:paraId="0CD3F37F" w14:textId="77777777" w:rsidR="00AA568D" w:rsidRDefault="00AA568D" w:rsidP="00AA568D">
            <w:r>
              <w:t xml:space="preserve">We’re encouraging our staff to move for 20 mins every day to help them be active &amp; healthy at work! </w:t>
            </w:r>
          </w:p>
          <w:p w14:paraId="3A30FFC4" w14:textId="77777777" w:rsidR="00AA568D" w:rsidRDefault="00AA568D" w:rsidP="00AA568D">
            <w:r>
              <w:t>We've joined the 20 Minute Movement!</w:t>
            </w:r>
          </w:p>
          <w:p w14:paraId="04D0D7A0" w14:textId="77777777" w:rsidR="00AA568D" w:rsidRDefault="00AA568D" w:rsidP="00AA568D">
            <w:r>
              <w:t>What do you do at your workplace? We'd love to share ideas!</w:t>
            </w:r>
          </w:p>
          <w:p w14:paraId="5AECCB4C" w14:textId="77777777" w:rsidR="00AA568D" w:rsidRDefault="00AA568D" w:rsidP="00AA568D">
            <w:r>
              <w:t>Help your staff by signing up here:</w:t>
            </w:r>
          </w:p>
          <w:p w14:paraId="15378CC9" w14:textId="77777777" w:rsidR="00AA568D" w:rsidRDefault="0053611A" w:rsidP="005154F1">
            <w:hyperlink r:id="rId44" w:history="1">
              <w:r w:rsidR="00AA568D" w:rsidRPr="006662FC">
                <w:rPr>
                  <w:rStyle w:val="Hyperlink"/>
                </w:rPr>
                <w:t>www.mylivingwell.co.uk</w:t>
              </w:r>
            </w:hyperlink>
          </w:p>
          <w:p w14:paraId="0F20A8CE" w14:textId="77777777" w:rsidR="00AA568D" w:rsidRPr="006E679B" w:rsidRDefault="00AA568D" w:rsidP="005154F1">
            <w:r w:rsidRPr="006E679B">
              <w:t>#20MinMove</w:t>
            </w:r>
            <w:r>
              <w:br/>
            </w:r>
            <w:r w:rsidRPr="00CC359D">
              <w:t>#motivation</w:t>
            </w:r>
            <w:r>
              <w:t xml:space="preserve"> </w:t>
            </w:r>
            <w:r w:rsidRPr="00CC359D">
              <w:t>#health</w:t>
            </w:r>
            <w:r>
              <w:t xml:space="preserve"> </w:t>
            </w:r>
            <w:r w:rsidRPr="00CC359D">
              <w:t>#lifestyle</w:t>
            </w:r>
            <w:r>
              <w:t xml:space="preserve"> </w:t>
            </w:r>
            <w:r w:rsidRPr="00CC359D">
              <w:t>#fitnessmotivation</w:t>
            </w:r>
            <w:r>
              <w:t xml:space="preserve"> </w:t>
            </w:r>
            <w:r w:rsidRPr="00CC359D">
              <w:t>#healthylifestyl</w:t>
            </w:r>
            <w:r>
              <w:t xml:space="preserve">e </w:t>
            </w:r>
            <w:r w:rsidRPr="00CC359D">
              <w:t>#exercise</w:t>
            </w:r>
          </w:p>
        </w:tc>
        <w:tc>
          <w:tcPr>
            <w:tcW w:w="4747" w:type="dxa"/>
          </w:tcPr>
          <w:p w14:paraId="72F899A2" w14:textId="1F2EBDE9" w:rsidR="00AA568D" w:rsidRPr="006E679B" w:rsidRDefault="00AA568D" w:rsidP="005154F1">
            <w:r>
              <w:rPr>
                <w:noProof/>
              </w:rPr>
              <w:drawing>
                <wp:inline distT="0" distB="0" distL="0" distR="0" wp14:anchorId="5F3853B5" wp14:editId="3ECAC9D1">
                  <wp:extent cx="1510018" cy="1510018"/>
                  <wp:effectExtent l="0" t="0" r="0" b="0"/>
                  <wp:docPr id="30" name="Picture 30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Picture 30" descr="Text&#10;&#10;Description automatically generated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4012" cy="15140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AC444B1" w14:textId="6A29AB7F" w:rsidR="00341F88" w:rsidRDefault="00341F88" w:rsidP="00341F88">
      <w:pPr>
        <w:rPr>
          <w:sz w:val="28"/>
          <w:szCs w:val="28"/>
        </w:rPr>
      </w:pPr>
      <w:r w:rsidRPr="006E679B">
        <w:rPr>
          <w:b/>
          <w:bCs/>
          <w:sz w:val="28"/>
          <w:szCs w:val="28"/>
        </w:rPr>
        <w:lastRenderedPageBreak/>
        <w:t>20 Minute Movement</w:t>
      </w:r>
      <w:r w:rsidRPr="006E679B">
        <w:rPr>
          <w:sz w:val="28"/>
          <w:szCs w:val="28"/>
        </w:rPr>
        <w:t xml:space="preserve"> Workplaces - Social Media Planner</w:t>
      </w:r>
      <w:r>
        <w:rPr>
          <w:sz w:val="28"/>
          <w:szCs w:val="28"/>
        </w:rPr>
        <w:t xml:space="preserve">                                                                                                    Page </w:t>
      </w:r>
      <w:r w:rsidR="00B855E9">
        <w:rPr>
          <w:sz w:val="28"/>
          <w:szCs w:val="28"/>
        </w:rPr>
        <w:t>7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8"/>
        <w:gridCol w:w="7933"/>
        <w:gridCol w:w="4747"/>
      </w:tblGrid>
      <w:tr w:rsidR="00341F88" w:rsidRPr="006E679B" w14:paraId="74203C7C" w14:textId="77777777" w:rsidTr="005154F1">
        <w:tc>
          <w:tcPr>
            <w:tcW w:w="1268" w:type="dxa"/>
            <w:shd w:val="clear" w:color="auto" w:fill="D9D9D9" w:themeFill="background1" w:themeFillShade="D9"/>
          </w:tcPr>
          <w:p w14:paraId="062B9FC7" w14:textId="77777777" w:rsidR="00341F88" w:rsidRPr="00CC359D" w:rsidRDefault="00341F88" w:rsidP="005154F1">
            <w:pPr>
              <w:rPr>
                <w:b/>
                <w:bCs/>
                <w:sz w:val="24"/>
                <w:szCs w:val="24"/>
              </w:rPr>
            </w:pPr>
            <w:r w:rsidRPr="00CC359D">
              <w:rPr>
                <w:b/>
                <w:bCs/>
                <w:sz w:val="24"/>
                <w:szCs w:val="24"/>
              </w:rPr>
              <w:t>Platform</w:t>
            </w:r>
          </w:p>
        </w:tc>
        <w:tc>
          <w:tcPr>
            <w:tcW w:w="7933" w:type="dxa"/>
            <w:shd w:val="clear" w:color="auto" w:fill="D9D9D9" w:themeFill="background1" w:themeFillShade="D9"/>
          </w:tcPr>
          <w:p w14:paraId="529D4612" w14:textId="77777777" w:rsidR="00341F88" w:rsidRPr="00CC359D" w:rsidRDefault="00341F88" w:rsidP="005154F1">
            <w:pPr>
              <w:rPr>
                <w:b/>
                <w:bCs/>
                <w:sz w:val="24"/>
                <w:szCs w:val="24"/>
              </w:rPr>
            </w:pPr>
            <w:r w:rsidRPr="00CC359D">
              <w:rPr>
                <w:b/>
                <w:bCs/>
                <w:sz w:val="24"/>
                <w:szCs w:val="24"/>
              </w:rPr>
              <w:t>Message</w:t>
            </w:r>
          </w:p>
        </w:tc>
        <w:tc>
          <w:tcPr>
            <w:tcW w:w="4747" w:type="dxa"/>
            <w:shd w:val="clear" w:color="auto" w:fill="D9D9D9" w:themeFill="background1" w:themeFillShade="D9"/>
          </w:tcPr>
          <w:p w14:paraId="769603E4" w14:textId="77777777" w:rsidR="00341F88" w:rsidRPr="00CC359D" w:rsidRDefault="00341F88" w:rsidP="005154F1">
            <w:pPr>
              <w:rPr>
                <w:b/>
                <w:bCs/>
                <w:sz w:val="24"/>
                <w:szCs w:val="24"/>
              </w:rPr>
            </w:pPr>
            <w:r w:rsidRPr="00CC359D">
              <w:rPr>
                <w:b/>
                <w:bCs/>
                <w:sz w:val="24"/>
                <w:szCs w:val="24"/>
              </w:rPr>
              <w:t>Image</w:t>
            </w:r>
          </w:p>
        </w:tc>
      </w:tr>
      <w:tr w:rsidR="00341F88" w:rsidRPr="006E679B" w14:paraId="39E76A87" w14:textId="77777777" w:rsidTr="005154F1">
        <w:tc>
          <w:tcPr>
            <w:tcW w:w="1268" w:type="dxa"/>
            <w:shd w:val="clear" w:color="auto" w:fill="D9D9D9" w:themeFill="background1" w:themeFillShade="D9"/>
          </w:tcPr>
          <w:p w14:paraId="13BD483A" w14:textId="77777777" w:rsidR="00341F88" w:rsidRPr="009062A2" w:rsidRDefault="00341F88" w:rsidP="005154F1">
            <w:pPr>
              <w:rPr>
                <w:b/>
                <w:bCs/>
              </w:rPr>
            </w:pPr>
            <w:r w:rsidRPr="009062A2">
              <w:rPr>
                <w:b/>
                <w:bCs/>
              </w:rPr>
              <w:t>Twitter</w:t>
            </w:r>
          </w:p>
        </w:tc>
        <w:tc>
          <w:tcPr>
            <w:tcW w:w="7933" w:type="dxa"/>
          </w:tcPr>
          <w:p w14:paraId="6B09C3ED" w14:textId="77777777" w:rsidR="00D646F6" w:rsidRDefault="00D646F6" w:rsidP="00D646F6">
            <w:r>
              <w:t>We’re encouraging our staff to move for 20 mins every day to help them be active &amp; healthy at work! We've joined the 20 Minute Movement!</w:t>
            </w:r>
          </w:p>
          <w:p w14:paraId="70AE4545" w14:textId="77777777" w:rsidR="00D646F6" w:rsidRDefault="00D646F6" w:rsidP="00D646F6">
            <w:r>
              <w:t>Help make time for your staff to move around at work!</w:t>
            </w:r>
          </w:p>
          <w:p w14:paraId="68A450BD" w14:textId="1E0E5255" w:rsidR="00D646F6" w:rsidRDefault="00D646F6" w:rsidP="00D646F6">
            <w:r>
              <w:t xml:space="preserve">Sign up your workplace: </w:t>
            </w:r>
            <w:hyperlink r:id="rId46" w:history="1">
              <w:r w:rsidRPr="006662FC">
                <w:rPr>
                  <w:rStyle w:val="Hyperlink"/>
                </w:rPr>
                <w:t>https://online1.snapsurveys.com/mh38q6</w:t>
              </w:r>
            </w:hyperlink>
          </w:p>
          <w:p w14:paraId="02BA596D" w14:textId="77777777" w:rsidR="00D646F6" w:rsidRDefault="00D646F6" w:rsidP="00D646F6">
            <w:r>
              <w:t>#20MinMove</w:t>
            </w:r>
          </w:p>
          <w:p w14:paraId="5CF6CD02" w14:textId="0771E16C" w:rsidR="00341F88" w:rsidRDefault="0053611A" w:rsidP="00D646F6">
            <w:hyperlink r:id="rId47" w:history="1">
              <w:r w:rsidR="00D646F6" w:rsidRPr="006662FC">
                <w:rPr>
                  <w:rStyle w:val="Hyperlink"/>
                </w:rPr>
                <w:t>www.mylivingwell.co.uk</w:t>
              </w:r>
            </w:hyperlink>
          </w:p>
          <w:p w14:paraId="31EED68E" w14:textId="7D345D93" w:rsidR="00D646F6" w:rsidRPr="006E679B" w:rsidRDefault="00D646F6" w:rsidP="00D646F6"/>
        </w:tc>
        <w:tc>
          <w:tcPr>
            <w:tcW w:w="4747" w:type="dxa"/>
          </w:tcPr>
          <w:p w14:paraId="32A9DF47" w14:textId="29287080" w:rsidR="00341F88" w:rsidRPr="006E679B" w:rsidRDefault="00D646F6" w:rsidP="005154F1">
            <w:r>
              <w:rPr>
                <w:noProof/>
              </w:rPr>
              <w:drawing>
                <wp:inline distT="0" distB="0" distL="0" distR="0" wp14:anchorId="0F70AFBA" wp14:editId="4D81E385">
                  <wp:extent cx="2847294" cy="1423647"/>
                  <wp:effectExtent l="0" t="0" r="0" b="5715"/>
                  <wp:docPr id="35" name="Picture 35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Picture 35" descr="Text&#10;&#10;Description automatically generated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59561" cy="14297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41F88" w:rsidRPr="006E679B" w14:paraId="24C6E31A" w14:textId="77777777" w:rsidTr="005154F1">
        <w:tc>
          <w:tcPr>
            <w:tcW w:w="1268" w:type="dxa"/>
            <w:shd w:val="clear" w:color="auto" w:fill="D9D9D9" w:themeFill="background1" w:themeFillShade="D9"/>
          </w:tcPr>
          <w:p w14:paraId="7DEE9EAC" w14:textId="77777777" w:rsidR="00341F88" w:rsidRPr="009062A2" w:rsidRDefault="00341F88" w:rsidP="005154F1">
            <w:pPr>
              <w:rPr>
                <w:b/>
                <w:bCs/>
              </w:rPr>
            </w:pPr>
            <w:r w:rsidRPr="009062A2">
              <w:rPr>
                <w:b/>
                <w:bCs/>
              </w:rPr>
              <w:t>Alt text</w:t>
            </w:r>
          </w:p>
        </w:tc>
        <w:tc>
          <w:tcPr>
            <w:tcW w:w="12680" w:type="dxa"/>
            <w:gridSpan w:val="2"/>
          </w:tcPr>
          <w:p w14:paraId="464A2053" w14:textId="77777777" w:rsidR="00341F88" w:rsidRPr="00352DFB" w:rsidRDefault="00341F88" w:rsidP="005154F1">
            <w:pPr>
              <w:rPr>
                <w:i/>
                <w:iCs/>
                <w:noProof/>
              </w:rPr>
            </w:pPr>
            <w:r>
              <w:rPr>
                <w:i/>
                <w:iCs/>
              </w:rPr>
              <w:t>What do you do at work that gets you moving for just 20 minutes every day?</w:t>
            </w:r>
            <w:r w:rsidRPr="00352DFB">
              <w:rPr>
                <w:i/>
                <w:iCs/>
              </w:rPr>
              <w:t xml:space="preserve"> Join the 20 Minute Movement. Visit our website and use the activity portal to find activities near you. What could you do? www.mylivingwell.co.uk</w:t>
            </w:r>
          </w:p>
        </w:tc>
      </w:tr>
      <w:tr w:rsidR="00341F88" w:rsidRPr="006E679B" w14:paraId="7627DE78" w14:textId="77777777" w:rsidTr="005154F1">
        <w:tc>
          <w:tcPr>
            <w:tcW w:w="1268" w:type="dxa"/>
            <w:shd w:val="clear" w:color="auto" w:fill="D9D9D9" w:themeFill="background1" w:themeFillShade="D9"/>
          </w:tcPr>
          <w:p w14:paraId="7D0312D7" w14:textId="77777777" w:rsidR="00341F88" w:rsidRPr="009062A2" w:rsidRDefault="00341F88" w:rsidP="005154F1">
            <w:pPr>
              <w:rPr>
                <w:b/>
                <w:bCs/>
              </w:rPr>
            </w:pPr>
            <w:r w:rsidRPr="009062A2">
              <w:rPr>
                <w:b/>
                <w:bCs/>
              </w:rPr>
              <w:t>Facebook</w:t>
            </w:r>
          </w:p>
        </w:tc>
        <w:tc>
          <w:tcPr>
            <w:tcW w:w="7933" w:type="dxa"/>
          </w:tcPr>
          <w:p w14:paraId="19A23ACE" w14:textId="77777777" w:rsidR="00D646F6" w:rsidRDefault="00D646F6" w:rsidP="00D646F6">
            <w:r>
              <w:t>We’re encouraging our staff to move for 20 mins every day to help them be active &amp; healthy at work! We've joined the 20 Minute Movement!</w:t>
            </w:r>
          </w:p>
          <w:p w14:paraId="7FB6A8F4" w14:textId="77777777" w:rsidR="00D646F6" w:rsidRDefault="00D646F6" w:rsidP="00D646F6">
            <w:r>
              <w:t>Help make time for your staff to move around at work!</w:t>
            </w:r>
          </w:p>
          <w:p w14:paraId="6F865B85" w14:textId="77777777" w:rsidR="00341F88" w:rsidRDefault="00341F88" w:rsidP="005154F1">
            <w:r>
              <w:t>Help your staff by signing up here:</w:t>
            </w:r>
          </w:p>
          <w:p w14:paraId="1071EDF0" w14:textId="77777777" w:rsidR="00341F88" w:rsidRDefault="0053611A" w:rsidP="005154F1">
            <w:hyperlink r:id="rId49" w:history="1">
              <w:r w:rsidR="00341F88" w:rsidRPr="006662FC">
                <w:rPr>
                  <w:rStyle w:val="Hyperlink"/>
                </w:rPr>
                <w:t>https://online1.snapsurveys.com/mh38q6</w:t>
              </w:r>
            </w:hyperlink>
          </w:p>
          <w:p w14:paraId="7DC1C3F6" w14:textId="77777777" w:rsidR="00341F88" w:rsidRDefault="0053611A" w:rsidP="005154F1">
            <w:hyperlink r:id="rId50" w:history="1">
              <w:r w:rsidR="00341F88" w:rsidRPr="006662FC">
                <w:rPr>
                  <w:rStyle w:val="Hyperlink"/>
                </w:rPr>
                <w:t>www.mylivingwell.co.uk</w:t>
              </w:r>
            </w:hyperlink>
          </w:p>
          <w:p w14:paraId="0D87A1EA" w14:textId="77777777" w:rsidR="00341F88" w:rsidRPr="006E679B" w:rsidRDefault="00341F88" w:rsidP="005154F1"/>
        </w:tc>
        <w:tc>
          <w:tcPr>
            <w:tcW w:w="4747" w:type="dxa"/>
          </w:tcPr>
          <w:p w14:paraId="275B5711" w14:textId="4FD35BD5" w:rsidR="00341F88" w:rsidRPr="006E679B" w:rsidRDefault="00D646F6" w:rsidP="005154F1">
            <w:r>
              <w:rPr>
                <w:noProof/>
              </w:rPr>
              <w:drawing>
                <wp:inline distT="0" distB="0" distL="0" distR="0" wp14:anchorId="7A76DDA8" wp14:editId="3D2269B9">
                  <wp:extent cx="2847294" cy="1423647"/>
                  <wp:effectExtent l="0" t="0" r="0" b="5715"/>
                  <wp:docPr id="36" name="Picture 36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Picture 35" descr="Text&#10;&#10;Description automatically generated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59561" cy="14297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41F88" w:rsidRPr="006E679B" w14:paraId="7BA2D325" w14:textId="77777777" w:rsidTr="005154F1">
        <w:tc>
          <w:tcPr>
            <w:tcW w:w="1268" w:type="dxa"/>
            <w:shd w:val="clear" w:color="auto" w:fill="D9D9D9" w:themeFill="background1" w:themeFillShade="D9"/>
          </w:tcPr>
          <w:p w14:paraId="728EA3BE" w14:textId="77777777" w:rsidR="00341F88" w:rsidRPr="009062A2" w:rsidRDefault="00341F88" w:rsidP="005154F1">
            <w:pPr>
              <w:rPr>
                <w:b/>
                <w:bCs/>
              </w:rPr>
            </w:pPr>
            <w:r w:rsidRPr="009062A2">
              <w:rPr>
                <w:b/>
                <w:bCs/>
              </w:rPr>
              <w:t>Alt text</w:t>
            </w:r>
          </w:p>
        </w:tc>
        <w:tc>
          <w:tcPr>
            <w:tcW w:w="12680" w:type="dxa"/>
            <w:gridSpan w:val="2"/>
          </w:tcPr>
          <w:p w14:paraId="652C9D7E" w14:textId="77777777" w:rsidR="00341F88" w:rsidRPr="00352DFB" w:rsidRDefault="00341F88" w:rsidP="005154F1">
            <w:pPr>
              <w:rPr>
                <w:i/>
                <w:iCs/>
                <w:noProof/>
              </w:rPr>
            </w:pPr>
            <w:r>
              <w:rPr>
                <w:i/>
                <w:iCs/>
              </w:rPr>
              <w:t>What do you do at work that gets you moving for just 20 minutes every day?</w:t>
            </w:r>
            <w:r w:rsidRPr="00352DFB">
              <w:rPr>
                <w:i/>
                <w:iCs/>
              </w:rPr>
              <w:t xml:space="preserve"> Join the 20 Minute Movement. Visit our website and use the activity portal to find activities near you. What could you do? www.mylivingwell.co.uk</w:t>
            </w:r>
          </w:p>
        </w:tc>
      </w:tr>
      <w:tr w:rsidR="00341F88" w:rsidRPr="006E679B" w14:paraId="3B658191" w14:textId="77777777" w:rsidTr="005154F1">
        <w:tc>
          <w:tcPr>
            <w:tcW w:w="1268" w:type="dxa"/>
            <w:shd w:val="clear" w:color="auto" w:fill="D9D9D9" w:themeFill="background1" w:themeFillShade="D9"/>
          </w:tcPr>
          <w:p w14:paraId="308B339E" w14:textId="77777777" w:rsidR="00341F88" w:rsidRPr="009062A2" w:rsidRDefault="00341F88" w:rsidP="005154F1">
            <w:pPr>
              <w:rPr>
                <w:b/>
                <w:bCs/>
              </w:rPr>
            </w:pPr>
            <w:r w:rsidRPr="009062A2">
              <w:rPr>
                <w:b/>
                <w:bCs/>
              </w:rPr>
              <w:t>Instagram</w:t>
            </w:r>
          </w:p>
        </w:tc>
        <w:tc>
          <w:tcPr>
            <w:tcW w:w="7933" w:type="dxa"/>
          </w:tcPr>
          <w:p w14:paraId="7F885DBB" w14:textId="77777777" w:rsidR="00D646F6" w:rsidRDefault="00D646F6" w:rsidP="00D646F6">
            <w:r>
              <w:t>We’re encouraging our staff to move for 20 mins every day to help them be active &amp; healthy at work! We've joined the 20 Minute Movement!</w:t>
            </w:r>
          </w:p>
          <w:p w14:paraId="2D80CCE4" w14:textId="77777777" w:rsidR="00D646F6" w:rsidRDefault="00D646F6" w:rsidP="00D646F6">
            <w:r>
              <w:t>Help make time for your staff to move around at work!</w:t>
            </w:r>
          </w:p>
          <w:p w14:paraId="38A3FA34" w14:textId="77777777" w:rsidR="00341F88" w:rsidRDefault="00341F88" w:rsidP="005154F1">
            <w:r>
              <w:t>Help your staff by signing up here:</w:t>
            </w:r>
          </w:p>
          <w:p w14:paraId="05C2698C" w14:textId="77777777" w:rsidR="00341F88" w:rsidRDefault="0053611A" w:rsidP="005154F1">
            <w:hyperlink r:id="rId51" w:history="1">
              <w:r w:rsidR="00341F88" w:rsidRPr="006662FC">
                <w:rPr>
                  <w:rStyle w:val="Hyperlink"/>
                </w:rPr>
                <w:t>www.mylivingwell.co.uk</w:t>
              </w:r>
            </w:hyperlink>
          </w:p>
          <w:p w14:paraId="0E57CC5F" w14:textId="77777777" w:rsidR="00341F88" w:rsidRPr="006E679B" w:rsidRDefault="00341F88" w:rsidP="005154F1">
            <w:r w:rsidRPr="006E679B">
              <w:t>#20MinMove</w:t>
            </w:r>
            <w:r>
              <w:br/>
            </w:r>
            <w:r w:rsidRPr="00CC359D">
              <w:t>#motivation</w:t>
            </w:r>
            <w:r>
              <w:t xml:space="preserve"> </w:t>
            </w:r>
            <w:r w:rsidRPr="00CC359D">
              <w:t>#health</w:t>
            </w:r>
            <w:r>
              <w:t xml:space="preserve"> </w:t>
            </w:r>
            <w:r w:rsidRPr="00CC359D">
              <w:t>#lifestyle</w:t>
            </w:r>
            <w:r>
              <w:t xml:space="preserve"> </w:t>
            </w:r>
            <w:r w:rsidRPr="00CC359D">
              <w:t>#fitnessmotivation</w:t>
            </w:r>
            <w:r>
              <w:t xml:space="preserve"> </w:t>
            </w:r>
            <w:r w:rsidRPr="00CC359D">
              <w:t>#healthylifestyl</w:t>
            </w:r>
            <w:r>
              <w:t xml:space="preserve">e </w:t>
            </w:r>
            <w:r w:rsidRPr="00CC359D">
              <w:t>#exercise</w:t>
            </w:r>
          </w:p>
        </w:tc>
        <w:tc>
          <w:tcPr>
            <w:tcW w:w="4747" w:type="dxa"/>
          </w:tcPr>
          <w:p w14:paraId="594807F1" w14:textId="44B2A317" w:rsidR="00341F88" w:rsidRPr="006E679B" w:rsidRDefault="00D646F6" w:rsidP="005154F1">
            <w:r>
              <w:rPr>
                <w:noProof/>
              </w:rPr>
              <w:drawing>
                <wp:inline distT="0" distB="0" distL="0" distR="0" wp14:anchorId="1427927C" wp14:editId="4A551508">
                  <wp:extent cx="1569860" cy="1569860"/>
                  <wp:effectExtent l="0" t="0" r="0" b="0"/>
                  <wp:docPr id="37" name="Picture 37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Picture 37" descr="Text&#10;&#10;Description automatically generated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2427" cy="15724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D383353" w14:textId="68E8F187" w:rsidR="00676EFF" w:rsidRDefault="00676EFF" w:rsidP="00676EFF">
      <w:pPr>
        <w:rPr>
          <w:sz w:val="28"/>
          <w:szCs w:val="28"/>
        </w:rPr>
      </w:pPr>
      <w:r w:rsidRPr="006E679B">
        <w:rPr>
          <w:b/>
          <w:bCs/>
          <w:sz w:val="28"/>
          <w:szCs w:val="28"/>
        </w:rPr>
        <w:lastRenderedPageBreak/>
        <w:t>20 Minute Movement</w:t>
      </w:r>
      <w:r w:rsidRPr="006E679B">
        <w:rPr>
          <w:sz w:val="28"/>
          <w:szCs w:val="28"/>
        </w:rPr>
        <w:t xml:space="preserve"> Workplaces - Social Media Planner</w:t>
      </w:r>
      <w:r>
        <w:rPr>
          <w:sz w:val="28"/>
          <w:szCs w:val="28"/>
        </w:rPr>
        <w:t xml:space="preserve">                                                                                                    Page </w:t>
      </w:r>
      <w:r w:rsidR="00B855E9">
        <w:rPr>
          <w:sz w:val="28"/>
          <w:szCs w:val="28"/>
        </w:rPr>
        <w:t>8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8"/>
        <w:gridCol w:w="7933"/>
        <w:gridCol w:w="4747"/>
      </w:tblGrid>
      <w:tr w:rsidR="00C77D4F" w:rsidRPr="006E679B" w14:paraId="2E337F2D" w14:textId="77777777" w:rsidTr="005154F1">
        <w:tc>
          <w:tcPr>
            <w:tcW w:w="1268" w:type="dxa"/>
            <w:shd w:val="clear" w:color="auto" w:fill="D9D9D9" w:themeFill="background1" w:themeFillShade="D9"/>
          </w:tcPr>
          <w:p w14:paraId="1462D973" w14:textId="77777777" w:rsidR="00676EFF" w:rsidRPr="00CC359D" w:rsidRDefault="00676EFF" w:rsidP="005154F1">
            <w:pPr>
              <w:rPr>
                <w:b/>
                <w:bCs/>
                <w:sz w:val="24"/>
                <w:szCs w:val="24"/>
              </w:rPr>
            </w:pPr>
            <w:r w:rsidRPr="00CC359D">
              <w:rPr>
                <w:b/>
                <w:bCs/>
                <w:sz w:val="24"/>
                <w:szCs w:val="24"/>
              </w:rPr>
              <w:t>Platform</w:t>
            </w:r>
          </w:p>
        </w:tc>
        <w:tc>
          <w:tcPr>
            <w:tcW w:w="7933" w:type="dxa"/>
            <w:shd w:val="clear" w:color="auto" w:fill="D9D9D9" w:themeFill="background1" w:themeFillShade="D9"/>
          </w:tcPr>
          <w:p w14:paraId="2F3CC155" w14:textId="77777777" w:rsidR="00676EFF" w:rsidRPr="00CC359D" w:rsidRDefault="00676EFF" w:rsidP="005154F1">
            <w:pPr>
              <w:rPr>
                <w:b/>
                <w:bCs/>
                <w:sz w:val="24"/>
                <w:szCs w:val="24"/>
              </w:rPr>
            </w:pPr>
            <w:r w:rsidRPr="00CC359D">
              <w:rPr>
                <w:b/>
                <w:bCs/>
                <w:sz w:val="24"/>
                <w:szCs w:val="24"/>
              </w:rPr>
              <w:t>Message</w:t>
            </w:r>
          </w:p>
        </w:tc>
        <w:tc>
          <w:tcPr>
            <w:tcW w:w="4747" w:type="dxa"/>
            <w:shd w:val="clear" w:color="auto" w:fill="D9D9D9" w:themeFill="background1" w:themeFillShade="D9"/>
          </w:tcPr>
          <w:p w14:paraId="48D1A854" w14:textId="77777777" w:rsidR="00676EFF" w:rsidRPr="00CC359D" w:rsidRDefault="00676EFF" w:rsidP="005154F1">
            <w:pPr>
              <w:rPr>
                <w:b/>
                <w:bCs/>
                <w:sz w:val="24"/>
                <w:szCs w:val="24"/>
              </w:rPr>
            </w:pPr>
            <w:r w:rsidRPr="00CC359D">
              <w:rPr>
                <w:b/>
                <w:bCs/>
                <w:sz w:val="24"/>
                <w:szCs w:val="24"/>
              </w:rPr>
              <w:t>Image</w:t>
            </w:r>
          </w:p>
        </w:tc>
      </w:tr>
      <w:tr w:rsidR="00C77D4F" w:rsidRPr="006E679B" w14:paraId="3F00D086" w14:textId="77777777" w:rsidTr="005154F1">
        <w:tc>
          <w:tcPr>
            <w:tcW w:w="1268" w:type="dxa"/>
            <w:shd w:val="clear" w:color="auto" w:fill="D9D9D9" w:themeFill="background1" w:themeFillShade="D9"/>
          </w:tcPr>
          <w:p w14:paraId="08A2A0F7" w14:textId="77777777" w:rsidR="00676EFF" w:rsidRPr="009062A2" w:rsidRDefault="00676EFF" w:rsidP="005154F1">
            <w:pPr>
              <w:rPr>
                <w:b/>
                <w:bCs/>
              </w:rPr>
            </w:pPr>
            <w:r w:rsidRPr="009062A2">
              <w:rPr>
                <w:b/>
                <w:bCs/>
              </w:rPr>
              <w:t>Twitter</w:t>
            </w:r>
          </w:p>
        </w:tc>
        <w:tc>
          <w:tcPr>
            <w:tcW w:w="7933" w:type="dxa"/>
          </w:tcPr>
          <w:p w14:paraId="0D7B5CD3" w14:textId="77777777" w:rsidR="00676EFF" w:rsidRDefault="00676EFF" w:rsidP="00676EFF">
            <w:r>
              <w:t>Jog on the spot while the kettle boils – help make break time active!</w:t>
            </w:r>
          </w:p>
          <w:p w14:paraId="50A4D49B" w14:textId="77777777" w:rsidR="00676EFF" w:rsidRDefault="00676EFF" w:rsidP="00676EFF">
            <w:r>
              <w:t>We’re encouraging our staff to move for 20 mins every day to help them be active &amp; healthy at work!</w:t>
            </w:r>
          </w:p>
          <w:p w14:paraId="5E7D22DC" w14:textId="2511A5B1" w:rsidR="00676EFF" w:rsidRDefault="00676EFF" w:rsidP="00676EFF">
            <w:r>
              <w:t xml:space="preserve">Sign up your workplace to the 20 Minute Movement: </w:t>
            </w:r>
            <w:hyperlink r:id="rId53" w:history="1">
              <w:r w:rsidRPr="006662FC">
                <w:rPr>
                  <w:rStyle w:val="Hyperlink"/>
                </w:rPr>
                <w:t>https://online1.snapsurveys.com/mh38q6</w:t>
              </w:r>
            </w:hyperlink>
          </w:p>
          <w:p w14:paraId="01AF48FD" w14:textId="77777777" w:rsidR="00676EFF" w:rsidRDefault="00676EFF" w:rsidP="00676EFF">
            <w:r>
              <w:t>#20MinMove</w:t>
            </w:r>
          </w:p>
          <w:p w14:paraId="2B4C6099" w14:textId="5C4283CB" w:rsidR="00676EFF" w:rsidRDefault="0053611A" w:rsidP="00676EFF">
            <w:hyperlink r:id="rId54" w:history="1">
              <w:r w:rsidR="00676EFF" w:rsidRPr="006662FC">
                <w:rPr>
                  <w:rStyle w:val="Hyperlink"/>
                </w:rPr>
                <w:t>www.mylivingwell.co.uk</w:t>
              </w:r>
            </w:hyperlink>
          </w:p>
          <w:p w14:paraId="755F99DF" w14:textId="75C1EA74" w:rsidR="00676EFF" w:rsidRPr="006E679B" w:rsidRDefault="00676EFF" w:rsidP="00676EFF"/>
        </w:tc>
        <w:tc>
          <w:tcPr>
            <w:tcW w:w="4747" w:type="dxa"/>
          </w:tcPr>
          <w:p w14:paraId="6F9EED41" w14:textId="16049F3B" w:rsidR="00676EFF" w:rsidRPr="006E679B" w:rsidRDefault="00676EFF" w:rsidP="005154F1">
            <w:r>
              <w:rPr>
                <w:noProof/>
              </w:rPr>
              <w:drawing>
                <wp:inline distT="0" distB="0" distL="0" distR="0" wp14:anchorId="4A5D6908" wp14:editId="283568F8">
                  <wp:extent cx="2847294" cy="1423647"/>
                  <wp:effectExtent l="0" t="0" r="0" b="5715"/>
                  <wp:docPr id="41" name="Picture 41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" name="Picture 41" descr="Text&#10;&#10;Description automatically generated"/>
                          <pic:cNvPicPr/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60460" cy="14302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76EFF" w:rsidRPr="006E679B" w14:paraId="6C83CE8A" w14:textId="77777777" w:rsidTr="005154F1">
        <w:tc>
          <w:tcPr>
            <w:tcW w:w="1268" w:type="dxa"/>
            <w:shd w:val="clear" w:color="auto" w:fill="D9D9D9" w:themeFill="background1" w:themeFillShade="D9"/>
          </w:tcPr>
          <w:p w14:paraId="1D4C6C8A" w14:textId="77777777" w:rsidR="00676EFF" w:rsidRPr="009062A2" w:rsidRDefault="00676EFF" w:rsidP="005154F1">
            <w:pPr>
              <w:rPr>
                <w:b/>
                <w:bCs/>
              </w:rPr>
            </w:pPr>
            <w:r w:rsidRPr="009062A2">
              <w:rPr>
                <w:b/>
                <w:bCs/>
              </w:rPr>
              <w:t>Alt text</w:t>
            </w:r>
          </w:p>
        </w:tc>
        <w:tc>
          <w:tcPr>
            <w:tcW w:w="12680" w:type="dxa"/>
            <w:gridSpan w:val="2"/>
          </w:tcPr>
          <w:p w14:paraId="17ECA507" w14:textId="08626A73" w:rsidR="00676EFF" w:rsidRPr="00352DFB" w:rsidRDefault="00676EFF" w:rsidP="005154F1">
            <w:pPr>
              <w:rPr>
                <w:i/>
                <w:iCs/>
                <w:noProof/>
              </w:rPr>
            </w:pPr>
            <w:r>
              <w:rPr>
                <w:i/>
                <w:iCs/>
              </w:rPr>
              <w:t>Jog on the spot while the kettle boils!</w:t>
            </w:r>
            <w:r w:rsidRPr="00352DFB">
              <w:rPr>
                <w:i/>
                <w:iCs/>
              </w:rPr>
              <w:t xml:space="preserve"> Join the 20 Minute Movement. Visit our website and use the activity portal to find activities near you. What could you do? www.mylivingwell.co.uk</w:t>
            </w:r>
          </w:p>
        </w:tc>
      </w:tr>
      <w:tr w:rsidR="00C77D4F" w:rsidRPr="006E679B" w14:paraId="386EFAA6" w14:textId="77777777" w:rsidTr="005154F1">
        <w:tc>
          <w:tcPr>
            <w:tcW w:w="1268" w:type="dxa"/>
            <w:shd w:val="clear" w:color="auto" w:fill="D9D9D9" w:themeFill="background1" w:themeFillShade="D9"/>
          </w:tcPr>
          <w:p w14:paraId="17976B89" w14:textId="77777777" w:rsidR="00676EFF" w:rsidRPr="009062A2" w:rsidRDefault="00676EFF" w:rsidP="005154F1">
            <w:pPr>
              <w:rPr>
                <w:b/>
                <w:bCs/>
              </w:rPr>
            </w:pPr>
            <w:r w:rsidRPr="009062A2">
              <w:rPr>
                <w:b/>
                <w:bCs/>
              </w:rPr>
              <w:t>Facebook</w:t>
            </w:r>
          </w:p>
        </w:tc>
        <w:tc>
          <w:tcPr>
            <w:tcW w:w="7933" w:type="dxa"/>
          </w:tcPr>
          <w:p w14:paraId="1209EA4C" w14:textId="77777777" w:rsidR="00676EFF" w:rsidRDefault="00676EFF" w:rsidP="00676EFF">
            <w:r>
              <w:t>Jog on the spot while the kettle boils – help make break time active!</w:t>
            </w:r>
          </w:p>
          <w:p w14:paraId="270533B9" w14:textId="77777777" w:rsidR="00676EFF" w:rsidRDefault="00676EFF" w:rsidP="005154F1">
            <w:r>
              <w:t>We’re encouraging our staff to move for 20 mins every day to help them be active &amp; healthy at work! We've joined the 20 Minute Movement!</w:t>
            </w:r>
          </w:p>
          <w:p w14:paraId="0D9E0897" w14:textId="77777777" w:rsidR="00676EFF" w:rsidRDefault="00676EFF" w:rsidP="005154F1">
            <w:r>
              <w:t>Help make time for your staff to move around at work!</w:t>
            </w:r>
          </w:p>
          <w:p w14:paraId="02BC4E2B" w14:textId="77777777" w:rsidR="00676EFF" w:rsidRDefault="00676EFF" w:rsidP="005154F1">
            <w:r>
              <w:t>Help your staff by signing up here:</w:t>
            </w:r>
          </w:p>
          <w:p w14:paraId="0D0F7BC6" w14:textId="77777777" w:rsidR="00676EFF" w:rsidRDefault="0053611A" w:rsidP="005154F1">
            <w:hyperlink r:id="rId56" w:history="1">
              <w:r w:rsidR="00676EFF" w:rsidRPr="006662FC">
                <w:rPr>
                  <w:rStyle w:val="Hyperlink"/>
                </w:rPr>
                <w:t>https://online1.snapsurveys.com/mh38q6</w:t>
              </w:r>
            </w:hyperlink>
          </w:p>
          <w:p w14:paraId="260C1E98" w14:textId="77777777" w:rsidR="00676EFF" w:rsidRDefault="0053611A" w:rsidP="005154F1">
            <w:hyperlink r:id="rId57" w:history="1">
              <w:r w:rsidR="00676EFF" w:rsidRPr="006662FC">
                <w:rPr>
                  <w:rStyle w:val="Hyperlink"/>
                </w:rPr>
                <w:t>www.mylivingwell.co.uk</w:t>
              </w:r>
            </w:hyperlink>
          </w:p>
          <w:p w14:paraId="39FE7883" w14:textId="77777777" w:rsidR="00676EFF" w:rsidRPr="006E679B" w:rsidRDefault="00676EFF" w:rsidP="005154F1"/>
        </w:tc>
        <w:tc>
          <w:tcPr>
            <w:tcW w:w="4747" w:type="dxa"/>
          </w:tcPr>
          <w:p w14:paraId="7262193C" w14:textId="1ADE5435" w:rsidR="00676EFF" w:rsidRPr="006E679B" w:rsidRDefault="00676EFF" w:rsidP="005154F1">
            <w:r>
              <w:rPr>
                <w:noProof/>
              </w:rPr>
              <w:drawing>
                <wp:inline distT="0" distB="0" distL="0" distR="0" wp14:anchorId="5E513DDC" wp14:editId="6DBEFB22">
                  <wp:extent cx="2847294" cy="1423647"/>
                  <wp:effectExtent l="0" t="0" r="0" b="5715"/>
                  <wp:docPr id="42" name="Picture 42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" name="Picture 41" descr="Text&#10;&#10;Description automatically generated"/>
                          <pic:cNvPicPr/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60460" cy="14302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76EFF" w:rsidRPr="006E679B" w14:paraId="0CDB9C7C" w14:textId="77777777" w:rsidTr="005154F1">
        <w:tc>
          <w:tcPr>
            <w:tcW w:w="1268" w:type="dxa"/>
            <w:shd w:val="clear" w:color="auto" w:fill="D9D9D9" w:themeFill="background1" w:themeFillShade="D9"/>
          </w:tcPr>
          <w:p w14:paraId="149282DB" w14:textId="77777777" w:rsidR="00676EFF" w:rsidRPr="009062A2" w:rsidRDefault="00676EFF" w:rsidP="005154F1">
            <w:pPr>
              <w:rPr>
                <w:b/>
                <w:bCs/>
              </w:rPr>
            </w:pPr>
            <w:r w:rsidRPr="009062A2">
              <w:rPr>
                <w:b/>
                <w:bCs/>
              </w:rPr>
              <w:t>Alt text</w:t>
            </w:r>
          </w:p>
        </w:tc>
        <w:tc>
          <w:tcPr>
            <w:tcW w:w="12680" w:type="dxa"/>
            <w:gridSpan w:val="2"/>
          </w:tcPr>
          <w:p w14:paraId="53B2C926" w14:textId="5FCA1D86" w:rsidR="00676EFF" w:rsidRPr="00352DFB" w:rsidRDefault="00676EFF" w:rsidP="005154F1">
            <w:pPr>
              <w:rPr>
                <w:i/>
                <w:iCs/>
                <w:noProof/>
              </w:rPr>
            </w:pPr>
            <w:r>
              <w:rPr>
                <w:i/>
                <w:iCs/>
              </w:rPr>
              <w:t>Jog on the spot while the kettle boils!</w:t>
            </w:r>
            <w:r w:rsidRPr="00352DFB">
              <w:rPr>
                <w:i/>
                <w:iCs/>
              </w:rPr>
              <w:t xml:space="preserve"> Join the 20 Minute Movement. Visit our website and use the activity portal to find activities near you. What could you do? www.mylivingwell.co.uk</w:t>
            </w:r>
          </w:p>
        </w:tc>
      </w:tr>
      <w:tr w:rsidR="00C77D4F" w:rsidRPr="006E679B" w14:paraId="13DEC867" w14:textId="77777777" w:rsidTr="005154F1">
        <w:tc>
          <w:tcPr>
            <w:tcW w:w="1268" w:type="dxa"/>
            <w:shd w:val="clear" w:color="auto" w:fill="D9D9D9" w:themeFill="background1" w:themeFillShade="D9"/>
          </w:tcPr>
          <w:p w14:paraId="600F072E" w14:textId="77777777" w:rsidR="00676EFF" w:rsidRPr="009062A2" w:rsidRDefault="00676EFF" w:rsidP="005154F1">
            <w:pPr>
              <w:rPr>
                <w:b/>
                <w:bCs/>
              </w:rPr>
            </w:pPr>
            <w:r w:rsidRPr="009062A2">
              <w:rPr>
                <w:b/>
                <w:bCs/>
              </w:rPr>
              <w:t>Instagram</w:t>
            </w:r>
          </w:p>
        </w:tc>
        <w:tc>
          <w:tcPr>
            <w:tcW w:w="7933" w:type="dxa"/>
          </w:tcPr>
          <w:p w14:paraId="2D7EC5E8" w14:textId="77777777" w:rsidR="00676EFF" w:rsidRDefault="00676EFF" w:rsidP="00676EFF">
            <w:r>
              <w:t>Jog on the spot while the kettle boils – help make break time active!</w:t>
            </w:r>
          </w:p>
          <w:p w14:paraId="737B12DF" w14:textId="77777777" w:rsidR="00676EFF" w:rsidRDefault="00676EFF" w:rsidP="00676EFF">
            <w:r>
              <w:t>We’re encouraging our staff to move for 20 mins every day to help them be active &amp; healthy at work! We've joined the 20 Minute Movement!</w:t>
            </w:r>
          </w:p>
          <w:p w14:paraId="538FDAB0" w14:textId="77777777" w:rsidR="00676EFF" w:rsidRDefault="00676EFF" w:rsidP="00676EFF">
            <w:r>
              <w:t>Help make time for your staff to move around at work!</w:t>
            </w:r>
          </w:p>
          <w:p w14:paraId="50C57E82" w14:textId="77777777" w:rsidR="00676EFF" w:rsidRDefault="00676EFF" w:rsidP="00676EFF">
            <w:r>
              <w:t>Help your staff by signing up here:</w:t>
            </w:r>
          </w:p>
          <w:p w14:paraId="671D54F9" w14:textId="77777777" w:rsidR="00676EFF" w:rsidRDefault="0053611A" w:rsidP="005154F1">
            <w:hyperlink r:id="rId58" w:history="1">
              <w:r w:rsidR="00676EFF" w:rsidRPr="006662FC">
                <w:rPr>
                  <w:rStyle w:val="Hyperlink"/>
                </w:rPr>
                <w:t>www.mylivingwell.co.uk</w:t>
              </w:r>
            </w:hyperlink>
          </w:p>
          <w:p w14:paraId="6B51D0C3" w14:textId="77777777" w:rsidR="00676EFF" w:rsidRPr="006E679B" w:rsidRDefault="00676EFF" w:rsidP="005154F1">
            <w:r w:rsidRPr="006E679B">
              <w:t>#20MinMove</w:t>
            </w:r>
            <w:r>
              <w:br/>
            </w:r>
            <w:r w:rsidRPr="00CC359D">
              <w:t>#motivation</w:t>
            </w:r>
            <w:r>
              <w:t xml:space="preserve"> </w:t>
            </w:r>
            <w:r w:rsidRPr="00CC359D">
              <w:t>#health</w:t>
            </w:r>
            <w:r>
              <w:t xml:space="preserve"> </w:t>
            </w:r>
            <w:r w:rsidRPr="00CC359D">
              <w:t>#lifestyle</w:t>
            </w:r>
            <w:r>
              <w:t xml:space="preserve"> </w:t>
            </w:r>
            <w:r w:rsidRPr="00CC359D">
              <w:t>#fitnessmotivation</w:t>
            </w:r>
            <w:r>
              <w:t xml:space="preserve"> </w:t>
            </w:r>
            <w:r w:rsidRPr="00CC359D">
              <w:t>#healthylifestyl</w:t>
            </w:r>
            <w:r>
              <w:t xml:space="preserve">e </w:t>
            </w:r>
            <w:r w:rsidRPr="00CC359D">
              <w:t>#exercise</w:t>
            </w:r>
          </w:p>
        </w:tc>
        <w:tc>
          <w:tcPr>
            <w:tcW w:w="4747" w:type="dxa"/>
          </w:tcPr>
          <w:p w14:paraId="3CC2AFCB" w14:textId="7CD1ACA6" w:rsidR="00676EFF" w:rsidRPr="006E679B" w:rsidRDefault="00C77D4F" w:rsidP="005154F1">
            <w:r>
              <w:rPr>
                <w:noProof/>
              </w:rPr>
              <w:drawing>
                <wp:inline distT="0" distB="0" distL="0" distR="0" wp14:anchorId="12D9608E" wp14:editId="1BA9171D">
                  <wp:extent cx="1603078" cy="1603078"/>
                  <wp:effectExtent l="0" t="0" r="0" b="0"/>
                  <wp:docPr id="43" name="Picture 43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" name="Picture 43" descr="Text&#10;&#10;Description automatically generated"/>
                          <pic:cNvPicPr/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05727" cy="16057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ECA6F81" w14:textId="08E8B6AA" w:rsidR="00C77D4F" w:rsidRDefault="00C77D4F" w:rsidP="00C77D4F">
      <w:pPr>
        <w:rPr>
          <w:sz w:val="28"/>
          <w:szCs w:val="28"/>
        </w:rPr>
      </w:pPr>
      <w:r w:rsidRPr="006E679B">
        <w:rPr>
          <w:b/>
          <w:bCs/>
          <w:sz w:val="28"/>
          <w:szCs w:val="28"/>
        </w:rPr>
        <w:lastRenderedPageBreak/>
        <w:t>20 Minute Movement</w:t>
      </w:r>
      <w:r w:rsidRPr="006E679B">
        <w:rPr>
          <w:sz w:val="28"/>
          <w:szCs w:val="28"/>
        </w:rPr>
        <w:t xml:space="preserve"> Workplaces - Social Media Planner</w:t>
      </w:r>
      <w:r>
        <w:rPr>
          <w:sz w:val="28"/>
          <w:szCs w:val="28"/>
        </w:rPr>
        <w:t xml:space="preserve">                                                                                                    Page </w:t>
      </w:r>
      <w:r w:rsidR="00B855E9">
        <w:rPr>
          <w:sz w:val="28"/>
          <w:szCs w:val="28"/>
        </w:rPr>
        <w:t>9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8"/>
        <w:gridCol w:w="7933"/>
        <w:gridCol w:w="4747"/>
      </w:tblGrid>
      <w:tr w:rsidR="00C77D4F" w:rsidRPr="006E679B" w14:paraId="5B81999D" w14:textId="77777777" w:rsidTr="005154F1">
        <w:tc>
          <w:tcPr>
            <w:tcW w:w="1268" w:type="dxa"/>
            <w:shd w:val="clear" w:color="auto" w:fill="D9D9D9" w:themeFill="background1" w:themeFillShade="D9"/>
          </w:tcPr>
          <w:p w14:paraId="2F5E0E44" w14:textId="77777777" w:rsidR="00C77D4F" w:rsidRPr="00CC359D" w:rsidRDefault="00C77D4F" w:rsidP="005154F1">
            <w:pPr>
              <w:rPr>
                <w:b/>
                <w:bCs/>
                <w:sz w:val="24"/>
                <w:szCs w:val="24"/>
              </w:rPr>
            </w:pPr>
            <w:r w:rsidRPr="00CC359D">
              <w:rPr>
                <w:b/>
                <w:bCs/>
                <w:sz w:val="24"/>
                <w:szCs w:val="24"/>
              </w:rPr>
              <w:t>Platform</w:t>
            </w:r>
          </w:p>
        </w:tc>
        <w:tc>
          <w:tcPr>
            <w:tcW w:w="7933" w:type="dxa"/>
            <w:shd w:val="clear" w:color="auto" w:fill="D9D9D9" w:themeFill="background1" w:themeFillShade="D9"/>
          </w:tcPr>
          <w:p w14:paraId="46561946" w14:textId="77777777" w:rsidR="00C77D4F" w:rsidRPr="00CC359D" w:rsidRDefault="00C77D4F" w:rsidP="005154F1">
            <w:pPr>
              <w:rPr>
                <w:b/>
                <w:bCs/>
                <w:sz w:val="24"/>
                <w:szCs w:val="24"/>
              </w:rPr>
            </w:pPr>
            <w:r w:rsidRPr="00CC359D">
              <w:rPr>
                <w:b/>
                <w:bCs/>
                <w:sz w:val="24"/>
                <w:szCs w:val="24"/>
              </w:rPr>
              <w:t>Message</w:t>
            </w:r>
          </w:p>
        </w:tc>
        <w:tc>
          <w:tcPr>
            <w:tcW w:w="4747" w:type="dxa"/>
            <w:shd w:val="clear" w:color="auto" w:fill="D9D9D9" w:themeFill="background1" w:themeFillShade="D9"/>
          </w:tcPr>
          <w:p w14:paraId="701472B6" w14:textId="77777777" w:rsidR="00C77D4F" w:rsidRPr="00CC359D" w:rsidRDefault="00C77D4F" w:rsidP="005154F1">
            <w:pPr>
              <w:rPr>
                <w:b/>
                <w:bCs/>
                <w:sz w:val="24"/>
                <w:szCs w:val="24"/>
              </w:rPr>
            </w:pPr>
            <w:r w:rsidRPr="00CC359D">
              <w:rPr>
                <w:b/>
                <w:bCs/>
                <w:sz w:val="24"/>
                <w:szCs w:val="24"/>
              </w:rPr>
              <w:t>Image</w:t>
            </w:r>
          </w:p>
        </w:tc>
      </w:tr>
      <w:tr w:rsidR="00C77D4F" w:rsidRPr="006E679B" w14:paraId="7F0118A9" w14:textId="77777777" w:rsidTr="005154F1">
        <w:tc>
          <w:tcPr>
            <w:tcW w:w="1268" w:type="dxa"/>
            <w:shd w:val="clear" w:color="auto" w:fill="D9D9D9" w:themeFill="background1" w:themeFillShade="D9"/>
          </w:tcPr>
          <w:p w14:paraId="15EF12A6" w14:textId="77777777" w:rsidR="00C77D4F" w:rsidRPr="009062A2" w:rsidRDefault="00C77D4F" w:rsidP="005154F1">
            <w:pPr>
              <w:rPr>
                <w:b/>
                <w:bCs/>
              </w:rPr>
            </w:pPr>
            <w:r w:rsidRPr="009062A2">
              <w:rPr>
                <w:b/>
                <w:bCs/>
              </w:rPr>
              <w:t>Twitter</w:t>
            </w:r>
          </w:p>
        </w:tc>
        <w:tc>
          <w:tcPr>
            <w:tcW w:w="7933" w:type="dxa"/>
          </w:tcPr>
          <w:p w14:paraId="0D3CC085" w14:textId="6F1F7CAC" w:rsidR="00FB46CB" w:rsidRDefault="00FB46CB" w:rsidP="00FB46CB">
            <w:r>
              <w:t>We’re encouraging our staff to clear their heads with a lunchtime walk! Moving for just 20 mins every day can help them to be more active &amp; healthier at work!</w:t>
            </w:r>
          </w:p>
          <w:p w14:paraId="6EB26C0E" w14:textId="77777777" w:rsidR="00FB46CB" w:rsidRDefault="00FB46CB" w:rsidP="00FB46CB">
            <w:r>
              <w:t>We've joined the 20 Minute Movement!</w:t>
            </w:r>
          </w:p>
          <w:p w14:paraId="4DE848B3" w14:textId="3E1B9B87" w:rsidR="00FB46CB" w:rsidRDefault="00FB46CB" w:rsidP="00FB46CB">
            <w:r>
              <w:t xml:space="preserve">Sign up your workplace: </w:t>
            </w:r>
            <w:hyperlink r:id="rId60" w:history="1">
              <w:r w:rsidRPr="006662FC">
                <w:rPr>
                  <w:rStyle w:val="Hyperlink"/>
                </w:rPr>
                <w:t>https://online1.snapsurveys.com/mh38q6</w:t>
              </w:r>
            </w:hyperlink>
          </w:p>
          <w:p w14:paraId="6339DF5B" w14:textId="77777777" w:rsidR="00FB46CB" w:rsidRDefault="00FB46CB" w:rsidP="00FB46CB">
            <w:r>
              <w:t>#20MinMove</w:t>
            </w:r>
          </w:p>
          <w:p w14:paraId="34A384B4" w14:textId="52A19013" w:rsidR="00C77D4F" w:rsidRDefault="0053611A" w:rsidP="00FB46CB">
            <w:hyperlink r:id="rId61" w:history="1">
              <w:r w:rsidR="00FB46CB" w:rsidRPr="006662FC">
                <w:rPr>
                  <w:rStyle w:val="Hyperlink"/>
                </w:rPr>
                <w:t>www.mylivingwell.co.uk</w:t>
              </w:r>
            </w:hyperlink>
          </w:p>
          <w:p w14:paraId="546F466E" w14:textId="145FA758" w:rsidR="00FB46CB" w:rsidRPr="006E679B" w:rsidRDefault="00FB46CB" w:rsidP="00FB46CB"/>
        </w:tc>
        <w:tc>
          <w:tcPr>
            <w:tcW w:w="4747" w:type="dxa"/>
          </w:tcPr>
          <w:p w14:paraId="4BEDDB41" w14:textId="768DB231" w:rsidR="00C77D4F" w:rsidRPr="006E679B" w:rsidRDefault="00C77D4F" w:rsidP="005154F1">
            <w:r>
              <w:rPr>
                <w:noProof/>
              </w:rPr>
              <w:drawing>
                <wp:inline distT="0" distB="0" distL="0" distR="0" wp14:anchorId="34F9F0C5" wp14:editId="48F4379A">
                  <wp:extent cx="2855776" cy="1427888"/>
                  <wp:effectExtent l="0" t="0" r="1905" b="1270"/>
                  <wp:docPr id="47" name="Picture 47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 47" descr="Text&#10;&#10;Description automatically generated"/>
                          <pic:cNvPicPr/>
                        </pic:nvPicPr>
                        <pic:blipFill>
                          <a:blip r:embed="rId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72863" cy="14364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77D4F" w:rsidRPr="006E679B" w14:paraId="7A05B64B" w14:textId="77777777" w:rsidTr="005154F1">
        <w:tc>
          <w:tcPr>
            <w:tcW w:w="1268" w:type="dxa"/>
            <w:shd w:val="clear" w:color="auto" w:fill="D9D9D9" w:themeFill="background1" w:themeFillShade="D9"/>
          </w:tcPr>
          <w:p w14:paraId="681C199B" w14:textId="77777777" w:rsidR="00C77D4F" w:rsidRPr="009062A2" w:rsidRDefault="00C77D4F" w:rsidP="005154F1">
            <w:pPr>
              <w:rPr>
                <w:b/>
                <w:bCs/>
              </w:rPr>
            </w:pPr>
            <w:r w:rsidRPr="009062A2">
              <w:rPr>
                <w:b/>
                <w:bCs/>
              </w:rPr>
              <w:t>Alt text</w:t>
            </w:r>
          </w:p>
        </w:tc>
        <w:tc>
          <w:tcPr>
            <w:tcW w:w="12680" w:type="dxa"/>
            <w:gridSpan w:val="2"/>
          </w:tcPr>
          <w:p w14:paraId="190F4639" w14:textId="7966C8AE" w:rsidR="00C77D4F" w:rsidRPr="00352DFB" w:rsidRDefault="00C77D4F" w:rsidP="005154F1">
            <w:pPr>
              <w:rPr>
                <w:i/>
                <w:iCs/>
                <w:noProof/>
              </w:rPr>
            </w:pPr>
            <w:r>
              <w:rPr>
                <w:i/>
                <w:iCs/>
              </w:rPr>
              <w:t>Clear your head with a lunchtime walk!</w:t>
            </w:r>
            <w:r w:rsidRPr="00352DFB">
              <w:rPr>
                <w:i/>
                <w:iCs/>
              </w:rPr>
              <w:t xml:space="preserve"> Join the 20 Minute Movement. Visit our website and use the activity portal to find activities near you. What could you do? www.mylivingwell.co.uk</w:t>
            </w:r>
          </w:p>
        </w:tc>
      </w:tr>
      <w:tr w:rsidR="00C77D4F" w:rsidRPr="006E679B" w14:paraId="5E437A64" w14:textId="77777777" w:rsidTr="005154F1">
        <w:tc>
          <w:tcPr>
            <w:tcW w:w="1268" w:type="dxa"/>
            <w:shd w:val="clear" w:color="auto" w:fill="D9D9D9" w:themeFill="background1" w:themeFillShade="D9"/>
          </w:tcPr>
          <w:p w14:paraId="482F6749" w14:textId="77777777" w:rsidR="00C77D4F" w:rsidRPr="009062A2" w:rsidRDefault="00C77D4F" w:rsidP="005154F1">
            <w:pPr>
              <w:rPr>
                <w:b/>
                <w:bCs/>
              </w:rPr>
            </w:pPr>
            <w:r w:rsidRPr="009062A2">
              <w:rPr>
                <w:b/>
                <w:bCs/>
              </w:rPr>
              <w:t>Facebook</w:t>
            </w:r>
          </w:p>
        </w:tc>
        <w:tc>
          <w:tcPr>
            <w:tcW w:w="7933" w:type="dxa"/>
          </w:tcPr>
          <w:p w14:paraId="05CB22F4" w14:textId="08942AF6" w:rsidR="00FB46CB" w:rsidRDefault="00FB46CB" w:rsidP="00FB46CB">
            <w:r>
              <w:t>We’re encouraging our staff to clear their heads with a lunchtime walk! Moving for just 20 mins every day can help them to be more active &amp; healthier at work!</w:t>
            </w:r>
          </w:p>
          <w:p w14:paraId="02CC7BC4" w14:textId="33BEE0F6" w:rsidR="00C77D4F" w:rsidRDefault="00C77D4F" w:rsidP="005154F1">
            <w:r>
              <w:t>We've joined the 20 Minute Movement!</w:t>
            </w:r>
          </w:p>
          <w:p w14:paraId="273A7918" w14:textId="77777777" w:rsidR="00C77D4F" w:rsidRDefault="00C77D4F" w:rsidP="005154F1">
            <w:r>
              <w:t>Help your staff by signing up here:</w:t>
            </w:r>
          </w:p>
          <w:p w14:paraId="09444C23" w14:textId="77777777" w:rsidR="00C77D4F" w:rsidRDefault="0053611A" w:rsidP="005154F1">
            <w:hyperlink r:id="rId63" w:history="1">
              <w:r w:rsidR="00C77D4F" w:rsidRPr="006662FC">
                <w:rPr>
                  <w:rStyle w:val="Hyperlink"/>
                </w:rPr>
                <w:t>https://online1.snapsurveys.com/mh38q6</w:t>
              </w:r>
            </w:hyperlink>
          </w:p>
          <w:p w14:paraId="1C2999F5" w14:textId="77777777" w:rsidR="00C77D4F" w:rsidRDefault="0053611A" w:rsidP="005154F1">
            <w:hyperlink r:id="rId64" w:history="1">
              <w:r w:rsidR="00C77D4F" w:rsidRPr="006662FC">
                <w:rPr>
                  <w:rStyle w:val="Hyperlink"/>
                </w:rPr>
                <w:t>www.mylivingwell.co.uk</w:t>
              </w:r>
            </w:hyperlink>
          </w:p>
          <w:p w14:paraId="03040B2C" w14:textId="77777777" w:rsidR="00C77D4F" w:rsidRPr="006E679B" w:rsidRDefault="00C77D4F" w:rsidP="005154F1"/>
        </w:tc>
        <w:tc>
          <w:tcPr>
            <w:tcW w:w="4747" w:type="dxa"/>
          </w:tcPr>
          <w:p w14:paraId="4D2D4F2E" w14:textId="38196AE6" w:rsidR="00C77D4F" w:rsidRPr="006E679B" w:rsidRDefault="00C77D4F" w:rsidP="005154F1">
            <w:r>
              <w:rPr>
                <w:noProof/>
              </w:rPr>
              <w:drawing>
                <wp:inline distT="0" distB="0" distL="0" distR="0" wp14:anchorId="4226CFF2" wp14:editId="6604614F">
                  <wp:extent cx="2855776" cy="1427888"/>
                  <wp:effectExtent l="0" t="0" r="1905" b="1270"/>
                  <wp:docPr id="48" name="Picture 48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 47" descr="Text&#10;&#10;Description automatically generated"/>
                          <pic:cNvPicPr/>
                        </pic:nvPicPr>
                        <pic:blipFill>
                          <a:blip r:embed="rId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72863" cy="14364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77D4F" w:rsidRPr="006E679B" w14:paraId="55098FB7" w14:textId="77777777" w:rsidTr="005154F1">
        <w:tc>
          <w:tcPr>
            <w:tcW w:w="1268" w:type="dxa"/>
            <w:shd w:val="clear" w:color="auto" w:fill="D9D9D9" w:themeFill="background1" w:themeFillShade="D9"/>
          </w:tcPr>
          <w:p w14:paraId="5DBB47A3" w14:textId="77777777" w:rsidR="00C77D4F" w:rsidRPr="009062A2" w:rsidRDefault="00C77D4F" w:rsidP="005154F1">
            <w:pPr>
              <w:rPr>
                <w:b/>
                <w:bCs/>
              </w:rPr>
            </w:pPr>
            <w:r w:rsidRPr="009062A2">
              <w:rPr>
                <w:b/>
                <w:bCs/>
              </w:rPr>
              <w:t>Alt text</w:t>
            </w:r>
          </w:p>
        </w:tc>
        <w:tc>
          <w:tcPr>
            <w:tcW w:w="12680" w:type="dxa"/>
            <w:gridSpan w:val="2"/>
          </w:tcPr>
          <w:p w14:paraId="74B814F9" w14:textId="2284DB64" w:rsidR="00C77D4F" w:rsidRPr="00352DFB" w:rsidRDefault="00C77D4F" w:rsidP="005154F1">
            <w:pPr>
              <w:rPr>
                <w:i/>
                <w:iCs/>
                <w:noProof/>
              </w:rPr>
            </w:pPr>
            <w:r>
              <w:rPr>
                <w:i/>
                <w:iCs/>
              </w:rPr>
              <w:t>Clear your head with a lunchtime walk!</w:t>
            </w:r>
            <w:r w:rsidRPr="00352DFB">
              <w:rPr>
                <w:i/>
                <w:iCs/>
              </w:rPr>
              <w:t xml:space="preserve"> Join the 20 Minute Movement. Visit our website and use the activity portal to find activities near you. What could you do? www.mylivingwell.co.uk</w:t>
            </w:r>
          </w:p>
        </w:tc>
      </w:tr>
      <w:tr w:rsidR="00C77D4F" w:rsidRPr="006E679B" w14:paraId="7E0ABED1" w14:textId="77777777" w:rsidTr="005154F1">
        <w:tc>
          <w:tcPr>
            <w:tcW w:w="1268" w:type="dxa"/>
            <w:shd w:val="clear" w:color="auto" w:fill="D9D9D9" w:themeFill="background1" w:themeFillShade="D9"/>
          </w:tcPr>
          <w:p w14:paraId="6ADB31AD" w14:textId="77777777" w:rsidR="00C77D4F" w:rsidRPr="009062A2" w:rsidRDefault="00C77D4F" w:rsidP="005154F1">
            <w:pPr>
              <w:rPr>
                <w:b/>
                <w:bCs/>
              </w:rPr>
            </w:pPr>
            <w:r w:rsidRPr="009062A2">
              <w:rPr>
                <w:b/>
                <w:bCs/>
              </w:rPr>
              <w:t>Instagram</w:t>
            </w:r>
          </w:p>
        </w:tc>
        <w:tc>
          <w:tcPr>
            <w:tcW w:w="7933" w:type="dxa"/>
          </w:tcPr>
          <w:p w14:paraId="5041516A" w14:textId="77777777" w:rsidR="00FB46CB" w:rsidRDefault="00FB46CB" w:rsidP="00FB46CB">
            <w:r>
              <w:t>We’re encouraging our staff to clear their heads with a lunchtime walk! Moving for just 20 mins every day can help them to be more active &amp; healthier at work!</w:t>
            </w:r>
          </w:p>
          <w:p w14:paraId="74DD3E40" w14:textId="77777777" w:rsidR="00FB46CB" w:rsidRDefault="00FB46CB" w:rsidP="00FB46CB">
            <w:r>
              <w:t>We've joined the 20 Minute Movement!</w:t>
            </w:r>
          </w:p>
          <w:p w14:paraId="708B28E0" w14:textId="77777777" w:rsidR="00C77D4F" w:rsidRDefault="00C77D4F" w:rsidP="005154F1">
            <w:r>
              <w:t>Help your staff by signing up here:</w:t>
            </w:r>
          </w:p>
          <w:p w14:paraId="25ABFF81" w14:textId="77777777" w:rsidR="00C77D4F" w:rsidRDefault="0053611A" w:rsidP="005154F1">
            <w:hyperlink r:id="rId65" w:history="1">
              <w:r w:rsidR="00C77D4F" w:rsidRPr="006662FC">
                <w:rPr>
                  <w:rStyle w:val="Hyperlink"/>
                </w:rPr>
                <w:t>www.mylivingwell.co.uk</w:t>
              </w:r>
            </w:hyperlink>
          </w:p>
          <w:p w14:paraId="5275C184" w14:textId="77777777" w:rsidR="00C77D4F" w:rsidRPr="006E679B" w:rsidRDefault="00C77D4F" w:rsidP="005154F1">
            <w:r w:rsidRPr="006E679B">
              <w:t>#20MinMove</w:t>
            </w:r>
            <w:r>
              <w:br/>
            </w:r>
            <w:r w:rsidRPr="00CC359D">
              <w:t>#motivation</w:t>
            </w:r>
            <w:r>
              <w:t xml:space="preserve"> </w:t>
            </w:r>
            <w:r w:rsidRPr="00CC359D">
              <w:t>#health</w:t>
            </w:r>
            <w:r>
              <w:t xml:space="preserve"> </w:t>
            </w:r>
            <w:r w:rsidRPr="00CC359D">
              <w:t>#lifestyle</w:t>
            </w:r>
            <w:r>
              <w:t xml:space="preserve"> </w:t>
            </w:r>
            <w:r w:rsidRPr="00CC359D">
              <w:t>#fitnessmotivation</w:t>
            </w:r>
            <w:r>
              <w:t xml:space="preserve"> </w:t>
            </w:r>
            <w:r w:rsidRPr="00CC359D">
              <w:t>#healthylifestyl</w:t>
            </w:r>
            <w:r>
              <w:t xml:space="preserve">e </w:t>
            </w:r>
            <w:r w:rsidRPr="00CC359D">
              <w:t>#exercise</w:t>
            </w:r>
          </w:p>
        </w:tc>
        <w:tc>
          <w:tcPr>
            <w:tcW w:w="4747" w:type="dxa"/>
          </w:tcPr>
          <w:p w14:paraId="0A8DD400" w14:textId="19BD033E" w:rsidR="00C77D4F" w:rsidRPr="006E679B" w:rsidRDefault="00C77D4F" w:rsidP="005154F1">
            <w:r>
              <w:rPr>
                <w:noProof/>
              </w:rPr>
              <w:drawing>
                <wp:inline distT="0" distB="0" distL="0" distR="0" wp14:anchorId="03320EEF" wp14:editId="5DC06DFD">
                  <wp:extent cx="1526796" cy="1526796"/>
                  <wp:effectExtent l="0" t="0" r="0" b="0"/>
                  <wp:docPr id="49" name="Picture 49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" name="Picture 49" descr="Text&#10;&#10;Description automatically generated"/>
                          <pic:cNvPicPr/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31631" cy="15316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832D28F" w14:textId="3F10424E" w:rsidR="00512BBD" w:rsidRDefault="00512BBD" w:rsidP="00512BBD">
      <w:pPr>
        <w:rPr>
          <w:sz w:val="28"/>
          <w:szCs w:val="28"/>
        </w:rPr>
      </w:pPr>
      <w:r w:rsidRPr="006E679B">
        <w:rPr>
          <w:b/>
          <w:bCs/>
          <w:sz w:val="28"/>
          <w:szCs w:val="28"/>
        </w:rPr>
        <w:lastRenderedPageBreak/>
        <w:t>20 Minute Movement</w:t>
      </w:r>
      <w:r w:rsidRPr="006E679B">
        <w:rPr>
          <w:sz w:val="28"/>
          <w:szCs w:val="28"/>
        </w:rPr>
        <w:t xml:space="preserve"> Workplaces - Social Media Planner</w:t>
      </w:r>
      <w:r>
        <w:rPr>
          <w:sz w:val="28"/>
          <w:szCs w:val="28"/>
        </w:rPr>
        <w:t xml:space="preserve">                                                                                                    Page </w:t>
      </w:r>
      <w:r w:rsidR="00B855E9">
        <w:rPr>
          <w:sz w:val="28"/>
          <w:szCs w:val="28"/>
        </w:rPr>
        <w:t>10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8"/>
        <w:gridCol w:w="7933"/>
        <w:gridCol w:w="4747"/>
      </w:tblGrid>
      <w:tr w:rsidR="00512BBD" w:rsidRPr="006E679B" w14:paraId="440DBC1D" w14:textId="77777777" w:rsidTr="005154F1">
        <w:tc>
          <w:tcPr>
            <w:tcW w:w="1268" w:type="dxa"/>
            <w:shd w:val="clear" w:color="auto" w:fill="D9D9D9" w:themeFill="background1" w:themeFillShade="D9"/>
          </w:tcPr>
          <w:p w14:paraId="7CB36327" w14:textId="77777777" w:rsidR="00512BBD" w:rsidRPr="00CC359D" w:rsidRDefault="00512BBD" w:rsidP="005154F1">
            <w:pPr>
              <w:rPr>
                <w:b/>
                <w:bCs/>
                <w:sz w:val="24"/>
                <w:szCs w:val="24"/>
              </w:rPr>
            </w:pPr>
            <w:r w:rsidRPr="00CC359D">
              <w:rPr>
                <w:b/>
                <w:bCs/>
                <w:sz w:val="24"/>
                <w:szCs w:val="24"/>
              </w:rPr>
              <w:t>Platform</w:t>
            </w:r>
          </w:p>
        </w:tc>
        <w:tc>
          <w:tcPr>
            <w:tcW w:w="7933" w:type="dxa"/>
            <w:shd w:val="clear" w:color="auto" w:fill="D9D9D9" w:themeFill="background1" w:themeFillShade="D9"/>
          </w:tcPr>
          <w:p w14:paraId="08EFCABA" w14:textId="77777777" w:rsidR="00512BBD" w:rsidRPr="00CC359D" w:rsidRDefault="00512BBD" w:rsidP="005154F1">
            <w:pPr>
              <w:rPr>
                <w:b/>
                <w:bCs/>
                <w:sz w:val="24"/>
                <w:szCs w:val="24"/>
              </w:rPr>
            </w:pPr>
            <w:r w:rsidRPr="00CC359D">
              <w:rPr>
                <w:b/>
                <w:bCs/>
                <w:sz w:val="24"/>
                <w:szCs w:val="24"/>
              </w:rPr>
              <w:t>Message</w:t>
            </w:r>
          </w:p>
        </w:tc>
        <w:tc>
          <w:tcPr>
            <w:tcW w:w="4747" w:type="dxa"/>
            <w:shd w:val="clear" w:color="auto" w:fill="D9D9D9" w:themeFill="background1" w:themeFillShade="D9"/>
          </w:tcPr>
          <w:p w14:paraId="72410946" w14:textId="77777777" w:rsidR="00512BBD" w:rsidRPr="00CC359D" w:rsidRDefault="00512BBD" w:rsidP="005154F1">
            <w:pPr>
              <w:rPr>
                <w:b/>
                <w:bCs/>
                <w:sz w:val="24"/>
                <w:szCs w:val="24"/>
              </w:rPr>
            </w:pPr>
            <w:r w:rsidRPr="00CC359D">
              <w:rPr>
                <w:b/>
                <w:bCs/>
                <w:sz w:val="24"/>
                <w:szCs w:val="24"/>
              </w:rPr>
              <w:t>Image</w:t>
            </w:r>
          </w:p>
        </w:tc>
      </w:tr>
      <w:tr w:rsidR="00512BBD" w:rsidRPr="006E679B" w14:paraId="4D2A106B" w14:textId="77777777" w:rsidTr="005154F1">
        <w:tc>
          <w:tcPr>
            <w:tcW w:w="1268" w:type="dxa"/>
            <w:shd w:val="clear" w:color="auto" w:fill="D9D9D9" w:themeFill="background1" w:themeFillShade="D9"/>
          </w:tcPr>
          <w:p w14:paraId="5DF67DC6" w14:textId="77777777" w:rsidR="00512BBD" w:rsidRPr="009062A2" w:rsidRDefault="00512BBD" w:rsidP="005154F1">
            <w:pPr>
              <w:rPr>
                <w:b/>
                <w:bCs/>
              </w:rPr>
            </w:pPr>
            <w:r w:rsidRPr="009062A2">
              <w:rPr>
                <w:b/>
                <w:bCs/>
              </w:rPr>
              <w:t>Twitter</w:t>
            </w:r>
          </w:p>
        </w:tc>
        <w:tc>
          <w:tcPr>
            <w:tcW w:w="7933" w:type="dxa"/>
          </w:tcPr>
          <w:p w14:paraId="0B5949E1" w14:textId="77777777" w:rsidR="001357E6" w:rsidRDefault="001357E6" w:rsidP="001357E6">
            <w:r>
              <w:t>Where possible - we’re encouraging our staff to arrange some walking meetings! We want to help them move for 20 mins every day to help them be active &amp; healthy at work!</w:t>
            </w:r>
          </w:p>
          <w:p w14:paraId="7B7402CB" w14:textId="148E160E" w:rsidR="001357E6" w:rsidRDefault="001357E6" w:rsidP="001357E6">
            <w:r>
              <w:t xml:space="preserve">Sign up your workplace to the 20 Minute Movement: </w:t>
            </w:r>
            <w:hyperlink r:id="rId67" w:history="1">
              <w:r w:rsidRPr="006662FC">
                <w:rPr>
                  <w:rStyle w:val="Hyperlink"/>
                </w:rPr>
                <w:t>https://online1.snapsurveys.com/mh38q6</w:t>
              </w:r>
            </w:hyperlink>
          </w:p>
          <w:p w14:paraId="2C9C1F95" w14:textId="77777777" w:rsidR="001357E6" w:rsidRDefault="001357E6" w:rsidP="001357E6">
            <w:r>
              <w:t>#20MinMove</w:t>
            </w:r>
          </w:p>
          <w:p w14:paraId="22EBAF50" w14:textId="742031CC" w:rsidR="00512BBD" w:rsidRDefault="0053611A" w:rsidP="001357E6">
            <w:hyperlink r:id="rId68" w:history="1">
              <w:r w:rsidR="001357E6" w:rsidRPr="006662FC">
                <w:rPr>
                  <w:rStyle w:val="Hyperlink"/>
                </w:rPr>
                <w:t>www.mylivingwell.co.uk</w:t>
              </w:r>
            </w:hyperlink>
          </w:p>
          <w:p w14:paraId="6ECD5E62" w14:textId="5EBA0F59" w:rsidR="001357E6" w:rsidRPr="006E679B" w:rsidRDefault="001357E6" w:rsidP="001357E6"/>
        </w:tc>
        <w:tc>
          <w:tcPr>
            <w:tcW w:w="4747" w:type="dxa"/>
          </w:tcPr>
          <w:p w14:paraId="57AAC3E5" w14:textId="2BE7A626" w:rsidR="00512BBD" w:rsidRPr="006E679B" w:rsidRDefault="00512BBD" w:rsidP="005154F1">
            <w:r>
              <w:rPr>
                <w:noProof/>
              </w:rPr>
              <w:drawing>
                <wp:inline distT="0" distB="0" distL="0" distR="0" wp14:anchorId="70DDD4B2" wp14:editId="32068293">
                  <wp:extent cx="2855928" cy="1427964"/>
                  <wp:effectExtent l="0" t="0" r="1905" b="1270"/>
                  <wp:docPr id="53" name="Picture 53" descr="A screenshot of a computer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" name="Picture 53" descr="A screenshot of a computer&#10;&#10;Description automatically generated with low confidence"/>
                          <pic:cNvPicPr/>
                        </pic:nvPicPr>
                        <pic:blipFill>
                          <a:blip r:embed="rId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70747" cy="14353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12BBD" w:rsidRPr="006E679B" w14:paraId="2F69ACB0" w14:textId="77777777" w:rsidTr="005154F1">
        <w:tc>
          <w:tcPr>
            <w:tcW w:w="1268" w:type="dxa"/>
            <w:shd w:val="clear" w:color="auto" w:fill="D9D9D9" w:themeFill="background1" w:themeFillShade="D9"/>
          </w:tcPr>
          <w:p w14:paraId="61C4A5BF" w14:textId="77777777" w:rsidR="00512BBD" w:rsidRPr="009062A2" w:rsidRDefault="00512BBD" w:rsidP="005154F1">
            <w:pPr>
              <w:rPr>
                <w:b/>
                <w:bCs/>
              </w:rPr>
            </w:pPr>
            <w:r w:rsidRPr="009062A2">
              <w:rPr>
                <w:b/>
                <w:bCs/>
              </w:rPr>
              <w:t>Alt text</w:t>
            </w:r>
          </w:p>
        </w:tc>
        <w:tc>
          <w:tcPr>
            <w:tcW w:w="12680" w:type="dxa"/>
            <w:gridSpan w:val="2"/>
          </w:tcPr>
          <w:p w14:paraId="50177829" w14:textId="0C9EDB20" w:rsidR="00512BBD" w:rsidRPr="00352DFB" w:rsidRDefault="001357E6" w:rsidP="005154F1">
            <w:pPr>
              <w:rPr>
                <w:i/>
                <w:iCs/>
                <w:noProof/>
              </w:rPr>
            </w:pPr>
            <w:r>
              <w:rPr>
                <w:i/>
                <w:iCs/>
              </w:rPr>
              <w:t>Arrange a walking meeting</w:t>
            </w:r>
            <w:r w:rsidR="00512BBD">
              <w:rPr>
                <w:i/>
                <w:iCs/>
              </w:rPr>
              <w:t>!</w:t>
            </w:r>
            <w:r w:rsidR="00512BBD" w:rsidRPr="00352DFB">
              <w:rPr>
                <w:i/>
                <w:iCs/>
              </w:rPr>
              <w:t xml:space="preserve"> Join the 20 Minute Movement. Visit our website and use the activity portal to find activities near you. What could you do? www.mylivingwell.co.uk</w:t>
            </w:r>
          </w:p>
        </w:tc>
      </w:tr>
      <w:tr w:rsidR="00512BBD" w:rsidRPr="006E679B" w14:paraId="73D195C4" w14:textId="77777777" w:rsidTr="005154F1">
        <w:tc>
          <w:tcPr>
            <w:tcW w:w="1268" w:type="dxa"/>
            <w:shd w:val="clear" w:color="auto" w:fill="D9D9D9" w:themeFill="background1" w:themeFillShade="D9"/>
          </w:tcPr>
          <w:p w14:paraId="0412B615" w14:textId="77777777" w:rsidR="00512BBD" w:rsidRPr="009062A2" w:rsidRDefault="00512BBD" w:rsidP="005154F1">
            <w:pPr>
              <w:rPr>
                <w:b/>
                <w:bCs/>
              </w:rPr>
            </w:pPr>
            <w:r w:rsidRPr="009062A2">
              <w:rPr>
                <w:b/>
                <w:bCs/>
              </w:rPr>
              <w:t>Facebook</w:t>
            </w:r>
          </w:p>
        </w:tc>
        <w:tc>
          <w:tcPr>
            <w:tcW w:w="7933" w:type="dxa"/>
          </w:tcPr>
          <w:p w14:paraId="48A4A38D" w14:textId="77777777" w:rsidR="001357E6" w:rsidRDefault="001357E6" w:rsidP="001357E6">
            <w:r>
              <w:t>Where possible - we’re encouraging our staff to arrange some walking meetings! We want to help them move for 20 mins every day to help them be active &amp; healthy at work!</w:t>
            </w:r>
          </w:p>
          <w:p w14:paraId="144BD8B0" w14:textId="77777777" w:rsidR="00512BBD" w:rsidRDefault="00512BBD" w:rsidP="005154F1">
            <w:r>
              <w:t>We've joined the 20 Minute Movement!</w:t>
            </w:r>
          </w:p>
          <w:p w14:paraId="3CC4814C" w14:textId="77777777" w:rsidR="00512BBD" w:rsidRDefault="00512BBD" w:rsidP="005154F1">
            <w:r>
              <w:t>Help your staff by signing up here:</w:t>
            </w:r>
          </w:p>
          <w:p w14:paraId="59A124A3" w14:textId="77777777" w:rsidR="00512BBD" w:rsidRDefault="0053611A" w:rsidP="005154F1">
            <w:hyperlink r:id="rId70" w:history="1">
              <w:r w:rsidR="00512BBD" w:rsidRPr="006662FC">
                <w:rPr>
                  <w:rStyle w:val="Hyperlink"/>
                </w:rPr>
                <w:t>https://online1.snapsurveys.com/mh38q6</w:t>
              </w:r>
            </w:hyperlink>
          </w:p>
          <w:p w14:paraId="16076DDD" w14:textId="77777777" w:rsidR="00512BBD" w:rsidRDefault="0053611A" w:rsidP="005154F1">
            <w:hyperlink r:id="rId71" w:history="1">
              <w:r w:rsidR="00512BBD" w:rsidRPr="006662FC">
                <w:rPr>
                  <w:rStyle w:val="Hyperlink"/>
                </w:rPr>
                <w:t>www.mylivingwell.co.uk</w:t>
              </w:r>
            </w:hyperlink>
          </w:p>
          <w:p w14:paraId="360E794C" w14:textId="77777777" w:rsidR="00512BBD" w:rsidRPr="006E679B" w:rsidRDefault="00512BBD" w:rsidP="005154F1"/>
        </w:tc>
        <w:tc>
          <w:tcPr>
            <w:tcW w:w="4747" w:type="dxa"/>
          </w:tcPr>
          <w:p w14:paraId="6450336C" w14:textId="73AC8026" w:rsidR="00512BBD" w:rsidRPr="006E679B" w:rsidRDefault="001357E6" w:rsidP="005154F1">
            <w:r>
              <w:rPr>
                <w:noProof/>
              </w:rPr>
              <w:drawing>
                <wp:inline distT="0" distB="0" distL="0" distR="0" wp14:anchorId="3BBD3A2D" wp14:editId="656D9A4D">
                  <wp:extent cx="2855928" cy="1427964"/>
                  <wp:effectExtent l="0" t="0" r="1905" b="1270"/>
                  <wp:docPr id="54" name="Picture 54" descr="A screenshot of a computer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" name="Picture 53" descr="A screenshot of a computer&#10;&#10;Description automatically generated with low confidence"/>
                          <pic:cNvPicPr/>
                        </pic:nvPicPr>
                        <pic:blipFill>
                          <a:blip r:embed="rId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70747" cy="14353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12BBD" w:rsidRPr="006E679B" w14:paraId="702A731F" w14:textId="77777777" w:rsidTr="005154F1">
        <w:tc>
          <w:tcPr>
            <w:tcW w:w="1268" w:type="dxa"/>
            <w:shd w:val="clear" w:color="auto" w:fill="D9D9D9" w:themeFill="background1" w:themeFillShade="D9"/>
          </w:tcPr>
          <w:p w14:paraId="4A6B70BF" w14:textId="77777777" w:rsidR="00512BBD" w:rsidRPr="009062A2" w:rsidRDefault="00512BBD" w:rsidP="005154F1">
            <w:pPr>
              <w:rPr>
                <w:b/>
                <w:bCs/>
              </w:rPr>
            </w:pPr>
            <w:r w:rsidRPr="009062A2">
              <w:rPr>
                <w:b/>
                <w:bCs/>
              </w:rPr>
              <w:t>Alt text</w:t>
            </w:r>
          </w:p>
        </w:tc>
        <w:tc>
          <w:tcPr>
            <w:tcW w:w="12680" w:type="dxa"/>
            <w:gridSpan w:val="2"/>
          </w:tcPr>
          <w:p w14:paraId="16D122A3" w14:textId="18D0DF2D" w:rsidR="00512BBD" w:rsidRPr="00352DFB" w:rsidRDefault="001357E6" w:rsidP="005154F1">
            <w:pPr>
              <w:rPr>
                <w:i/>
                <w:iCs/>
                <w:noProof/>
              </w:rPr>
            </w:pPr>
            <w:r>
              <w:rPr>
                <w:i/>
                <w:iCs/>
              </w:rPr>
              <w:t>Arrange a walking meeting!</w:t>
            </w:r>
            <w:r w:rsidRPr="00352DFB">
              <w:rPr>
                <w:i/>
                <w:iCs/>
              </w:rPr>
              <w:t xml:space="preserve"> Join the 20 Minute Movement. Visit our website and use the activity portal to find activities near you. What could you do? www.mylivingwell.co.uk</w:t>
            </w:r>
          </w:p>
        </w:tc>
      </w:tr>
      <w:tr w:rsidR="00512BBD" w:rsidRPr="006E679B" w14:paraId="453E5C51" w14:textId="77777777" w:rsidTr="005154F1">
        <w:tc>
          <w:tcPr>
            <w:tcW w:w="1268" w:type="dxa"/>
            <w:shd w:val="clear" w:color="auto" w:fill="D9D9D9" w:themeFill="background1" w:themeFillShade="D9"/>
          </w:tcPr>
          <w:p w14:paraId="278F5709" w14:textId="77777777" w:rsidR="00512BBD" w:rsidRPr="009062A2" w:rsidRDefault="00512BBD" w:rsidP="005154F1">
            <w:pPr>
              <w:rPr>
                <w:b/>
                <w:bCs/>
              </w:rPr>
            </w:pPr>
            <w:r w:rsidRPr="009062A2">
              <w:rPr>
                <w:b/>
                <w:bCs/>
              </w:rPr>
              <w:t>Instagram</w:t>
            </w:r>
          </w:p>
        </w:tc>
        <w:tc>
          <w:tcPr>
            <w:tcW w:w="7933" w:type="dxa"/>
          </w:tcPr>
          <w:p w14:paraId="5836B8F9" w14:textId="77777777" w:rsidR="001357E6" w:rsidRDefault="001357E6" w:rsidP="001357E6">
            <w:r>
              <w:t>Where possible - we’re encouraging our staff to arrange some walking meetings! We want to help them move for 20 mins every day to help them be active &amp; healthy at work!</w:t>
            </w:r>
          </w:p>
          <w:p w14:paraId="46631B8C" w14:textId="77777777" w:rsidR="001357E6" w:rsidRDefault="001357E6" w:rsidP="001357E6">
            <w:r>
              <w:t>We've joined the 20 Minute Movement!</w:t>
            </w:r>
          </w:p>
          <w:p w14:paraId="61D121D2" w14:textId="77777777" w:rsidR="00512BBD" w:rsidRDefault="00512BBD" w:rsidP="005154F1">
            <w:r>
              <w:t>Help your staff by signing up here:</w:t>
            </w:r>
          </w:p>
          <w:p w14:paraId="2F0B7186" w14:textId="77777777" w:rsidR="00512BBD" w:rsidRDefault="0053611A" w:rsidP="005154F1">
            <w:hyperlink r:id="rId72" w:history="1">
              <w:r w:rsidR="00512BBD" w:rsidRPr="006662FC">
                <w:rPr>
                  <w:rStyle w:val="Hyperlink"/>
                </w:rPr>
                <w:t>www.mylivingwell.co.uk</w:t>
              </w:r>
            </w:hyperlink>
          </w:p>
          <w:p w14:paraId="650EDB4C" w14:textId="77777777" w:rsidR="00512BBD" w:rsidRPr="006E679B" w:rsidRDefault="00512BBD" w:rsidP="005154F1">
            <w:r w:rsidRPr="006E679B">
              <w:t>#20MinMove</w:t>
            </w:r>
            <w:r>
              <w:br/>
            </w:r>
            <w:r w:rsidRPr="00CC359D">
              <w:t>#motivation</w:t>
            </w:r>
            <w:r>
              <w:t xml:space="preserve"> </w:t>
            </w:r>
            <w:r w:rsidRPr="00CC359D">
              <w:t>#health</w:t>
            </w:r>
            <w:r>
              <w:t xml:space="preserve"> </w:t>
            </w:r>
            <w:r w:rsidRPr="00CC359D">
              <w:t>#lifestyle</w:t>
            </w:r>
            <w:r>
              <w:t xml:space="preserve"> </w:t>
            </w:r>
            <w:r w:rsidRPr="00CC359D">
              <w:t>#fitnessmotivation</w:t>
            </w:r>
            <w:r>
              <w:t xml:space="preserve"> </w:t>
            </w:r>
            <w:r w:rsidRPr="00CC359D">
              <w:t>#healthylifestyl</w:t>
            </w:r>
            <w:r>
              <w:t xml:space="preserve">e </w:t>
            </w:r>
            <w:r w:rsidRPr="00CC359D">
              <w:t>#exercise</w:t>
            </w:r>
          </w:p>
        </w:tc>
        <w:tc>
          <w:tcPr>
            <w:tcW w:w="4747" w:type="dxa"/>
          </w:tcPr>
          <w:p w14:paraId="05FFE69A" w14:textId="5C013B6A" w:rsidR="00512BBD" w:rsidRPr="006E679B" w:rsidRDefault="001357E6" w:rsidP="005154F1">
            <w:r>
              <w:rPr>
                <w:noProof/>
              </w:rPr>
              <w:drawing>
                <wp:inline distT="0" distB="0" distL="0" distR="0" wp14:anchorId="36514619" wp14:editId="58921EAD">
                  <wp:extent cx="1459684" cy="1459684"/>
                  <wp:effectExtent l="0" t="0" r="7620" b="7620"/>
                  <wp:docPr id="55" name="Picture 55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" name="Picture 55" descr="Text&#10;&#10;Description automatically generated"/>
                          <pic:cNvPicPr/>
                        </pic:nvPicPr>
                        <pic:blipFill>
                          <a:blip r:embed="rId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3632" cy="14636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2A1BFF9" w14:textId="58C6D1BA" w:rsidR="00AA12CB" w:rsidRDefault="00AA12CB" w:rsidP="00AA12CB">
      <w:pPr>
        <w:rPr>
          <w:sz w:val="28"/>
          <w:szCs w:val="28"/>
        </w:rPr>
      </w:pPr>
      <w:r w:rsidRPr="006E679B">
        <w:rPr>
          <w:b/>
          <w:bCs/>
          <w:sz w:val="28"/>
          <w:szCs w:val="28"/>
        </w:rPr>
        <w:lastRenderedPageBreak/>
        <w:t>20 Minute Movement</w:t>
      </w:r>
      <w:r w:rsidRPr="006E679B">
        <w:rPr>
          <w:sz w:val="28"/>
          <w:szCs w:val="28"/>
        </w:rPr>
        <w:t xml:space="preserve"> Workplaces - Social Media Planner</w:t>
      </w:r>
      <w:r>
        <w:rPr>
          <w:sz w:val="28"/>
          <w:szCs w:val="28"/>
        </w:rPr>
        <w:t xml:space="preserve">                                                                                                    Page 1</w:t>
      </w:r>
      <w:r w:rsidR="00B855E9">
        <w:rPr>
          <w:sz w:val="28"/>
          <w:szCs w:val="28"/>
        </w:rPr>
        <w:t>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8"/>
        <w:gridCol w:w="7927"/>
        <w:gridCol w:w="4753"/>
      </w:tblGrid>
      <w:tr w:rsidR="00F80C04" w:rsidRPr="006E679B" w14:paraId="52A945E2" w14:textId="77777777" w:rsidTr="00D71EA3">
        <w:tc>
          <w:tcPr>
            <w:tcW w:w="1268" w:type="dxa"/>
            <w:shd w:val="clear" w:color="auto" w:fill="D9D9D9" w:themeFill="background1" w:themeFillShade="D9"/>
          </w:tcPr>
          <w:p w14:paraId="60435C73" w14:textId="77777777" w:rsidR="00AA12CB" w:rsidRPr="00CC359D" w:rsidRDefault="00AA12CB" w:rsidP="005154F1">
            <w:pPr>
              <w:rPr>
                <w:b/>
                <w:bCs/>
                <w:sz w:val="24"/>
                <w:szCs w:val="24"/>
              </w:rPr>
            </w:pPr>
            <w:r w:rsidRPr="00CC359D">
              <w:rPr>
                <w:b/>
                <w:bCs/>
                <w:sz w:val="24"/>
                <w:szCs w:val="24"/>
              </w:rPr>
              <w:t>Platform</w:t>
            </w:r>
          </w:p>
        </w:tc>
        <w:tc>
          <w:tcPr>
            <w:tcW w:w="7927" w:type="dxa"/>
            <w:shd w:val="clear" w:color="auto" w:fill="D9D9D9" w:themeFill="background1" w:themeFillShade="D9"/>
          </w:tcPr>
          <w:p w14:paraId="133E8464" w14:textId="77777777" w:rsidR="00AA12CB" w:rsidRPr="00CC359D" w:rsidRDefault="00AA12CB" w:rsidP="005154F1">
            <w:pPr>
              <w:rPr>
                <w:b/>
                <w:bCs/>
                <w:sz w:val="24"/>
                <w:szCs w:val="24"/>
              </w:rPr>
            </w:pPr>
            <w:r w:rsidRPr="00CC359D">
              <w:rPr>
                <w:b/>
                <w:bCs/>
                <w:sz w:val="24"/>
                <w:szCs w:val="24"/>
              </w:rPr>
              <w:t>Message</w:t>
            </w:r>
          </w:p>
        </w:tc>
        <w:tc>
          <w:tcPr>
            <w:tcW w:w="4753" w:type="dxa"/>
            <w:shd w:val="clear" w:color="auto" w:fill="D9D9D9" w:themeFill="background1" w:themeFillShade="D9"/>
          </w:tcPr>
          <w:p w14:paraId="6069B749" w14:textId="77777777" w:rsidR="00AA12CB" w:rsidRPr="00CC359D" w:rsidRDefault="00AA12CB" w:rsidP="005154F1">
            <w:pPr>
              <w:rPr>
                <w:b/>
                <w:bCs/>
                <w:sz w:val="24"/>
                <w:szCs w:val="24"/>
              </w:rPr>
            </w:pPr>
            <w:r w:rsidRPr="00CC359D">
              <w:rPr>
                <w:b/>
                <w:bCs/>
                <w:sz w:val="24"/>
                <w:szCs w:val="24"/>
              </w:rPr>
              <w:t>Image</w:t>
            </w:r>
          </w:p>
        </w:tc>
      </w:tr>
      <w:tr w:rsidR="00F80C04" w:rsidRPr="006E679B" w14:paraId="288B4BF2" w14:textId="77777777" w:rsidTr="00D71EA3">
        <w:tc>
          <w:tcPr>
            <w:tcW w:w="1268" w:type="dxa"/>
            <w:shd w:val="clear" w:color="auto" w:fill="D9D9D9" w:themeFill="background1" w:themeFillShade="D9"/>
          </w:tcPr>
          <w:p w14:paraId="42EACB30" w14:textId="77777777" w:rsidR="00AA12CB" w:rsidRPr="009062A2" w:rsidRDefault="00AA12CB" w:rsidP="005154F1">
            <w:pPr>
              <w:rPr>
                <w:b/>
                <w:bCs/>
              </w:rPr>
            </w:pPr>
            <w:r w:rsidRPr="009062A2">
              <w:rPr>
                <w:b/>
                <w:bCs/>
              </w:rPr>
              <w:t>Twitter</w:t>
            </w:r>
          </w:p>
        </w:tc>
        <w:tc>
          <w:tcPr>
            <w:tcW w:w="7927" w:type="dxa"/>
          </w:tcPr>
          <w:p w14:paraId="5C6A24DA" w14:textId="2A6E3D39" w:rsidR="00F80C04" w:rsidRDefault="00F80C04" w:rsidP="00F80C04">
            <w:r>
              <w:t>We’re encouraging our staff to be as active &amp; healthy as possible - no need for fancy trainers or gyms, it’s easy! Join the 20 Minute Movement to find ways to help staff move for at least 20 mins every day!</w:t>
            </w:r>
          </w:p>
          <w:p w14:paraId="6F14A40C" w14:textId="51489318" w:rsidR="00F80C04" w:rsidRDefault="00F80C04" w:rsidP="00F80C04">
            <w:r>
              <w:t xml:space="preserve">Sign up here: </w:t>
            </w:r>
            <w:hyperlink r:id="rId74" w:history="1">
              <w:r w:rsidRPr="006662FC">
                <w:rPr>
                  <w:rStyle w:val="Hyperlink"/>
                </w:rPr>
                <w:t>https://online1.snapsurveys.com/mh38q6</w:t>
              </w:r>
            </w:hyperlink>
          </w:p>
          <w:p w14:paraId="05E64CEF" w14:textId="77777777" w:rsidR="00F80C04" w:rsidRDefault="00F80C04" w:rsidP="00F80C04">
            <w:r>
              <w:t>#20MinMove</w:t>
            </w:r>
          </w:p>
          <w:p w14:paraId="3014275C" w14:textId="1AC5283C" w:rsidR="00AA12CB" w:rsidRDefault="0053611A" w:rsidP="00F80C04">
            <w:hyperlink r:id="rId75" w:history="1">
              <w:r w:rsidR="00F80C04" w:rsidRPr="006662FC">
                <w:rPr>
                  <w:rStyle w:val="Hyperlink"/>
                </w:rPr>
                <w:t>www.mylivingwell.co.uk</w:t>
              </w:r>
            </w:hyperlink>
          </w:p>
          <w:p w14:paraId="7D12CF4F" w14:textId="6CA2794B" w:rsidR="00F80C04" w:rsidRPr="006E679B" w:rsidRDefault="00F80C04" w:rsidP="00F80C04"/>
        </w:tc>
        <w:tc>
          <w:tcPr>
            <w:tcW w:w="4753" w:type="dxa"/>
          </w:tcPr>
          <w:p w14:paraId="55A7FC6A" w14:textId="40F0ADB8" w:rsidR="00AA12CB" w:rsidRPr="006E679B" w:rsidRDefault="00AA12CB" w:rsidP="005154F1">
            <w:r>
              <w:rPr>
                <w:noProof/>
              </w:rPr>
              <w:drawing>
                <wp:inline distT="0" distB="0" distL="0" distR="0" wp14:anchorId="6C45356C" wp14:editId="2002B4EF">
                  <wp:extent cx="2881222" cy="1440611"/>
                  <wp:effectExtent l="0" t="0" r="0" b="7620"/>
                  <wp:docPr id="60" name="Picture 60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Picture 60" descr="Text&#10;&#10;Description automatically generated"/>
                          <pic:cNvPicPr/>
                        </pic:nvPicPr>
                        <pic:blipFill>
                          <a:blip r:embed="rId7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96445" cy="14482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A12CB" w:rsidRPr="006E679B" w14:paraId="5D153712" w14:textId="77777777" w:rsidTr="005154F1">
        <w:tc>
          <w:tcPr>
            <w:tcW w:w="1268" w:type="dxa"/>
            <w:shd w:val="clear" w:color="auto" w:fill="D9D9D9" w:themeFill="background1" w:themeFillShade="D9"/>
          </w:tcPr>
          <w:p w14:paraId="02ED49CD" w14:textId="77777777" w:rsidR="00AA12CB" w:rsidRPr="009062A2" w:rsidRDefault="00AA12CB" w:rsidP="005154F1">
            <w:pPr>
              <w:rPr>
                <w:b/>
                <w:bCs/>
              </w:rPr>
            </w:pPr>
            <w:r w:rsidRPr="009062A2">
              <w:rPr>
                <w:b/>
                <w:bCs/>
              </w:rPr>
              <w:t>Alt text</w:t>
            </w:r>
          </w:p>
        </w:tc>
        <w:tc>
          <w:tcPr>
            <w:tcW w:w="12680" w:type="dxa"/>
            <w:gridSpan w:val="2"/>
          </w:tcPr>
          <w:p w14:paraId="6434EA81" w14:textId="25DBABEE" w:rsidR="00AA12CB" w:rsidRPr="00352DFB" w:rsidRDefault="00F80C04" w:rsidP="005154F1">
            <w:pPr>
              <w:rPr>
                <w:i/>
                <w:iCs/>
                <w:noProof/>
              </w:rPr>
            </w:pPr>
            <w:r>
              <w:rPr>
                <w:i/>
                <w:iCs/>
              </w:rPr>
              <w:t>No need for expensive gyms or fancy trainers</w:t>
            </w:r>
            <w:r w:rsidR="00AA12CB">
              <w:rPr>
                <w:i/>
                <w:iCs/>
              </w:rPr>
              <w:t>!</w:t>
            </w:r>
            <w:r w:rsidR="00AA12CB" w:rsidRPr="00352DFB">
              <w:rPr>
                <w:i/>
                <w:iCs/>
              </w:rPr>
              <w:t xml:space="preserve"> Join the 20 Minute Movement. Visit our website and use the activity portal to find activities near you. What could you do? www.mylivingwell.co.uk</w:t>
            </w:r>
          </w:p>
        </w:tc>
      </w:tr>
      <w:tr w:rsidR="00F80C04" w:rsidRPr="006E679B" w14:paraId="088074EA" w14:textId="77777777" w:rsidTr="00D71EA3">
        <w:tc>
          <w:tcPr>
            <w:tcW w:w="1268" w:type="dxa"/>
            <w:shd w:val="clear" w:color="auto" w:fill="D9D9D9" w:themeFill="background1" w:themeFillShade="D9"/>
          </w:tcPr>
          <w:p w14:paraId="11EEA713" w14:textId="77777777" w:rsidR="00AA12CB" w:rsidRPr="009062A2" w:rsidRDefault="00AA12CB" w:rsidP="005154F1">
            <w:pPr>
              <w:rPr>
                <w:b/>
                <w:bCs/>
              </w:rPr>
            </w:pPr>
            <w:r w:rsidRPr="009062A2">
              <w:rPr>
                <w:b/>
                <w:bCs/>
              </w:rPr>
              <w:t>Facebook</w:t>
            </w:r>
          </w:p>
        </w:tc>
        <w:tc>
          <w:tcPr>
            <w:tcW w:w="7927" w:type="dxa"/>
          </w:tcPr>
          <w:p w14:paraId="2DF69E3C" w14:textId="46B31976" w:rsidR="00F80C04" w:rsidRDefault="00F80C04" w:rsidP="00F80C04">
            <w:r>
              <w:t>We’re encouraging our staff to be as active &amp; healthy as possible - no need for fancy trainers or gyms, it’s easy! Join the 20 Minute Movement to find ways to help staff move for at least 20 mins every day!</w:t>
            </w:r>
          </w:p>
          <w:p w14:paraId="20C76CC9" w14:textId="77777777" w:rsidR="00AA12CB" w:rsidRDefault="00AA12CB" w:rsidP="005154F1">
            <w:r>
              <w:t>We've joined the 20 Minute Movement!</w:t>
            </w:r>
          </w:p>
          <w:p w14:paraId="1DA52E44" w14:textId="77777777" w:rsidR="00AA12CB" w:rsidRDefault="00AA12CB" w:rsidP="005154F1">
            <w:r>
              <w:t>Help your staff by signing up here:</w:t>
            </w:r>
          </w:p>
          <w:p w14:paraId="64ECB8F9" w14:textId="77777777" w:rsidR="00AA12CB" w:rsidRDefault="0053611A" w:rsidP="005154F1">
            <w:hyperlink r:id="rId77" w:history="1">
              <w:r w:rsidR="00AA12CB" w:rsidRPr="006662FC">
                <w:rPr>
                  <w:rStyle w:val="Hyperlink"/>
                </w:rPr>
                <w:t>https://online1.snapsurveys.com/mh38q6</w:t>
              </w:r>
            </w:hyperlink>
          </w:p>
          <w:p w14:paraId="6881133A" w14:textId="77777777" w:rsidR="00AA12CB" w:rsidRDefault="0053611A" w:rsidP="005154F1">
            <w:hyperlink r:id="rId78" w:history="1">
              <w:r w:rsidR="00AA12CB" w:rsidRPr="006662FC">
                <w:rPr>
                  <w:rStyle w:val="Hyperlink"/>
                </w:rPr>
                <w:t>www.mylivingwell.co.uk</w:t>
              </w:r>
            </w:hyperlink>
          </w:p>
          <w:p w14:paraId="3ACB920E" w14:textId="77777777" w:rsidR="00AA12CB" w:rsidRPr="006E679B" w:rsidRDefault="00AA12CB" w:rsidP="005154F1"/>
        </w:tc>
        <w:tc>
          <w:tcPr>
            <w:tcW w:w="4753" w:type="dxa"/>
          </w:tcPr>
          <w:p w14:paraId="2EAEF1D6" w14:textId="0A5DF603" w:rsidR="00AA12CB" w:rsidRPr="006E679B" w:rsidRDefault="00F80C04" w:rsidP="005154F1">
            <w:r>
              <w:rPr>
                <w:noProof/>
              </w:rPr>
              <w:drawing>
                <wp:inline distT="0" distB="0" distL="0" distR="0" wp14:anchorId="51B37F05" wp14:editId="6E1CC9EA">
                  <wp:extent cx="2881222" cy="1440611"/>
                  <wp:effectExtent l="0" t="0" r="0" b="7620"/>
                  <wp:docPr id="61" name="Picture 61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Picture 60" descr="Text&#10;&#10;Description automatically generated"/>
                          <pic:cNvPicPr/>
                        </pic:nvPicPr>
                        <pic:blipFill>
                          <a:blip r:embed="rId7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96445" cy="14482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A12CB" w:rsidRPr="006E679B" w14:paraId="1C17A494" w14:textId="77777777" w:rsidTr="005154F1">
        <w:tc>
          <w:tcPr>
            <w:tcW w:w="1268" w:type="dxa"/>
            <w:shd w:val="clear" w:color="auto" w:fill="D9D9D9" w:themeFill="background1" w:themeFillShade="D9"/>
          </w:tcPr>
          <w:p w14:paraId="4311E423" w14:textId="77777777" w:rsidR="00AA12CB" w:rsidRPr="009062A2" w:rsidRDefault="00AA12CB" w:rsidP="005154F1">
            <w:pPr>
              <w:rPr>
                <w:b/>
                <w:bCs/>
              </w:rPr>
            </w:pPr>
            <w:r w:rsidRPr="009062A2">
              <w:rPr>
                <w:b/>
                <w:bCs/>
              </w:rPr>
              <w:t>Alt text</w:t>
            </w:r>
          </w:p>
        </w:tc>
        <w:tc>
          <w:tcPr>
            <w:tcW w:w="12680" w:type="dxa"/>
            <w:gridSpan w:val="2"/>
          </w:tcPr>
          <w:p w14:paraId="2069F639" w14:textId="6C8FD2AA" w:rsidR="00AA12CB" w:rsidRPr="00352DFB" w:rsidRDefault="00F80C04" w:rsidP="005154F1">
            <w:pPr>
              <w:rPr>
                <w:i/>
                <w:iCs/>
                <w:noProof/>
              </w:rPr>
            </w:pPr>
            <w:r>
              <w:rPr>
                <w:i/>
                <w:iCs/>
              </w:rPr>
              <w:t>No need for expensive gyms or fancy trainers!</w:t>
            </w:r>
            <w:r w:rsidRPr="00352DFB">
              <w:rPr>
                <w:i/>
                <w:iCs/>
              </w:rPr>
              <w:t xml:space="preserve"> Join the 20 Minute Movement. Visit our website and use the activity portal to find activities near you. What could you do? www.mylivingwell.co.uk</w:t>
            </w:r>
          </w:p>
        </w:tc>
      </w:tr>
      <w:tr w:rsidR="00F80C04" w:rsidRPr="006E679B" w14:paraId="0736E2FF" w14:textId="77777777" w:rsidTr="00D71EA3">
        <w:tc>
          <w:tcPr>
            <w:tcW w:w="1268" w:type="dxa"/>
            <w:shd w:val="clear" w:color="auto" w:fill="D9D9D9" w:themeFill="background1" w:themeFillShade="D9"/>
          </w:tcPr>
          <w:p w14:paraId="52117A43" w14:textId="77777777" w:rsidR="00AA12CB" w:rsidRPr="009062A2" w:rsidRDefault="00AA12CB" w:rsidP="005154F1">
            <w:pPr>
              <w:rPr>
                <w:b/>
                <w:bCs/>
              </w:rPr>
            </w:pPr>
            <w:r w:rsidRPr="009062A2">
              <w:rPr>
                <w:b/>
                <w:bCs/>
              </w:rPr>
              <w:t>Instagram</w:t>
            </w:r>
          </w:p>
        </w:tc>
        <w:tc>
          <w:tcPr>
            <w:tcW w:w="7927" w:type="dxa"/>
          </w:tcPr>
          <w:p w14:paraId="43ED9116" w14:textId="77777777" w:rsidR="00FB46CB" w:rsidRDefault="00FB46CB" w:rsidP="00FB46CB">
            <w:r>
              <w:t>We’re encouraging our staff to be as active &amp; healthy as possible - no need for fancy trainers or gyms, it’s easy! Join the 20 Minute Movement to find ways to help staff move for at least 20 mins every day!</w:t>
            </w:r>
          </w:p>
          <w:p w14:paraId="34C8173B" w14:textId="77777777" w:rsidR="00AA12CB" w:rsidRDefault="00AA12CB" w:rsidP="005154F1">
            <w:r>
              <w:t>We've joined the 20 Minute Movement!</w:t>
            </w:r>
          </w:p>
          <w:p w14:paraId="7B2FF365" w14:textId="77777777" w:rsidR="00AA12CB" w:rsidRDefault="00AA12CB" w:rsidP="005154F1">
            <w:r>
              <w:t>Help your staff by signing up here:</w:t>
            </w:r>
          </w:p>
          <w:p w14:paraId="79995609" w14:textId="77777777" w:rsidR="00AA12CB" w:rsidRDefault="0053611A" w:rsidP="005154F1">
            <w:hyperlink r:id="rId79" w:history="1">
              <w:r w:rsidR="00AA12CB" w:rsidRPr="006662FC">
                <w:rPr>
                  <w:rStyle w:val="Hyperlink"/>
                </w:rPr>
                <w:t>www.mylivingwell.co.uk</w:t>
              </w:r>
            </w:hyperlink>
          </w:p>
          <w:p w14:paraId="0A868A4A" w14:textId="77777777" w:rsidR="00AA12CB" w:rsidRPr="006E679B" w:rsidRDefault="00AA12CB" w:rsidP="005154F1">
            <w:r w:rsidRPr="006E679B">
              <w:t>#20MinMove</w:t>
            </w:r>
            <w:r>
              <w:br/>
            </w:r>
            <w:r w:rsidRPr="00CC359D">
              <w:t>#motivation</w:t>
            </w:r>
            <w:r>
              <w:t xml:space="preserve"> </w:t>
            </w:r>
            <w:r w:rsidRPr="00CC359D">
              <w:t>#health</w:t>
            </w:r>
            <w:r>
              <w:t xml:space="preserve"> </w:t>
            </w:r>
            <w:r w:rsidRPr="00CC359D">
              <w:t>#lifestyle</w:t>
            </w:r>
            <w:r>
              <w:t xml:space="preserve"> </w:t>
            </w:r>
            <w:r w:rsidRPr="00CC359D">
              <w:t>#fitnessmotivation</w:t>
            </w:r>
            <w:r>
              <w:t xml:space="preserve"> </w:t>
            </w:r>
            <w:r w:rsidRPr="00CC359D">
              <w:t>#healthylifestyl</w:t>
            </w:r>
            <w:r>
              <w:t xml:space="preserve">e </w:t>
            </w:r>
            <w:r w:rsidRPr="00CC359D">
              <w:t>#exercise</w:t>
            </w:r>
          </w:p>
        </w:tc>
        <w:tc>
          <w:tcPr>
            <w:tcW w:w="4753" w:type="dxa"/>
          </w:tcPr>
          <w:p w14:paraId="6673E577" w14:textId="165E7EA5" w:rsidR="00AA12CB" w:rsidRPr="006E679B" w:rsidRDefault="00F80C04" w:rsidP="005154F1">
            <w:r>
              <w:rPr>
                <w:noProof/>
              </w:rPr>
              <w:drawing>
                <wp:inline distT="0" distB="0" distL="0" distR="0" wp14:anchorId="422D3E0F" wp14:editId="23B361D2">
                  <wp:extent cx="1446963" cy="1446963"/>
                  <wp:effectExtent l="0" t="0" r="1270" b="1270"/>
                  <wp:docPr id="62" name="Picture 62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Picture 62" descr="Text&#10;&#10;Description automatically generated"/>
                          <pic:cNvPicPr/>
                        </pic:nvPicPr>
                        <pic:blipFill>
                          <a:blip r:embed="rId8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3593" cy="14535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EA1DF6F" w14:textId="3F911D9E" w:rsidR="00D71EA3" w:rsidRDefault="00D71EA3" w:rsidP="00D71EA3">
      <w:pPr>
        <w:rPr>
          <w:sz w:val="28"/>
          <w:szCs w:val="28"/>
        </w:rPr>
      </w:pPr>
      <w:r w:rsidRPr="006E679B">
        <w:rPr>
          <w:b/>
          <w:bCs/>
          <w:sz w:val="28"/>
          <w:szCs w:val="28"/>
        </w:rPr>
        <w:lastRenderedPageBreak/>
        <w:t>20 Minute Movement</w:t>
      </w:r>
      <w:r w:rsidRPr="006E679B">
        <w:rPr>
          <w:sz w:val="28"/>
          <w:szCs w:val="28"/>
        </w:rPr>
        <w:t xml:space="preserve"> Workplaces - Social Media Planner</w:t>
      </w:r>
      <w:r>
        <w:rPr>
          <w:sz w:val="28"/>
          <w:szCs w:val="28"/>
        </w:rPr>
        <w:t xml:space="preserve">                                                                                                    Page 1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6"/>
        <w:gridCol w:w="7869"/>
        <w:gridCol w:w="4813"/>
      </w:tblGrid>
      <w:tr w:rsidR="00D71EA3" w:rsidRPr="006E679B" w14:paraId="3457323C" w14:textId="77777777" w:rsidTr="00170F75">
        <w:tc>
          <w:tcPr>
            <w:tcW w:w="1266" w:type="dxa"/>
            <w:shd w:val="clear" w:color="auto" w:fill="D9D9D9" w:themeFill="background1" w:themeFillShade="D9"/>
          </w:tcPr>
          <w:p w14:paraId="46120000" w14:textId="77777777" w:rsidR="00D71EA3" w:rsidRPr="00CC359D" w:rsidRDefault="00D71EA3" w:rsidP="00170F75">
            <w:pPr>
              <w:rPr>
                <w:b/>
                <w:bCs/>
                <w:sz w:val="24"/>
                <w:szCs w:val="24"/>
              </w:rPr>
            </w:pPr>
            <w:r w:rsidRPr="00CC359D">
              <w:rPr>
                <w:b/>
                <w:bCs/>
                <w:sz w:val="24"/>
                <w:szCs w:val="24"/>
              </w:rPr>
              <w:t>Platform</w:t>
            </w:r>
          </w:p>
        </w:tc>
        <w:tc>
          <w:tcPr>
            <w:tcW w:w="7869" w:type="dxa"/>
            <w:shd w:val="clear" w:color="auto" w:fill="D9D9D9" w:themeFill="background1" w:themeFillShade="D9"/>
          </w:tcPr>
          <w:p w14:paraId="3B96E30E" w14:textId="77777777" w:rsidR="00D71EA3" w:rsidRPr="00CC359D" w:rsidRDefault="00D71EA3" w:rsidP="00170F75">
            <w:pPr>
              <w:rPr>
                <w:b/>
                <w:bCs/>
                <w:sz w:val="24"/>
                <w:szCs w:val="24"/>
              </w:rPr>
            </w:pPr>
            <w:r w:rsidRPr="00CC359D">
              <w:rPr>
                <w:b/>
                <w:bCs/>
                <w:sz w:val="24"/>
                <w:szCs w:val="24"/>
              </w:rPr>
              <w:t>Message</w:t>
            </w:r>
          </w:p>
        </w:tc>
        <w:tc>
          <w:tcPr>
            <w:tcW w:w="4813" w:type="dxa"/>
            <w:shd w:val="clear" w:color="auto" w:fill="D9D9D9" w:themeFill="background1" w:themeFillShade="D9"/>
          </w:tcPr>
          <w:p w14:paraId="26916EDF" w14:textId="77777777" w:rsidR="00D71EA3" w:rsidRPr="00CC359D" w:rsidRDefault="00D71EA3" w:rsidP="00170F75">
            <w:pPr>
              <w:rPr>
                <w:b/>
                <w:bCs/>
                <w:sz w:val="24"/>
                <w:szCs w:val="24"/>
              </w:rPr>
            </w:pPr>
            <w:r w:rsidRPr="00CC359D">
              <w:rPr>
                <w:b/>
                <w:bCs/>
                <w:sz w:val="24"/>
                <w:szCs w:val="24"/>
              </w:rPr>
              <w:t>Image</w:t>
            </w:r>
          </w:p>
        </w:tc>
      </w:tr>
      <w:tr w:rsidR="00D71EA3" w:rsidRPr="006E679B" w14:paraId="175EFFAA" w14:textId="77777777" w:rsidTr="00170F75">
        <w:tc>
          <w:tcPr>
            <w:tcW w:w="1266" w:type="dxa"/>
            <w:shd w:val="clear" w:color="auto" w:fill="D9D9D9" w:themeFill="background1" w:themeFillShade="D9"/>
          </w:tcPr>
          <w:p w14:paraId="102EFDBE" w14:textId="77777777" w:rsidR="00D71EA3" w:rsidRPr="009062A2" w:rsidRDefault="00D71EA3" w:rsidP="00170F75">
            <w:pPr>
              <w:rPr>
                <w:b/>
                <w:bCs/>
              </w:rPr>
            </w:pPr>
            <w:r w:rsidRPr="009062A2">
              <w:rPr>
                <w:b/>
                <w:bCs/>
              </w:rPr>
              <w:t>Twitter</w:t>
            </w:r>
          </w:p>
        </w:tc>
        <w:tc>
          <w:tcPr>
            <w:tcW w:w="7869" w:type="dxa"/>
          </w:tcPr>
          <w:p w14:paraId="75C9229C" w14:textId="77777777" w:rsidR="00D71EA3" w:rsidRDefault="00D71EA3" w:rsidP="00170F75">
            <w:r>
              <w:t>To be active during #Ramadan, go for a walk before breaking your fast or go in the evening so you can eat and drink afterwards. Why not invite</w:t>
            </w:r>
            <w:r w:rsidRPr="006B7D73">
              <w:t xml:space="preserve"> family and friends</w:t>
            </w:r>
            <w:r>
              <w:t xml:space="preserve"> to join you?</w:t>
            </w:r>
          </w:p>
          <w:p w14:paraId="4041AA8A" w14:textId="77777777" w:rsidR="00D71EA3" w:rsidRDefault="0053611A" w:rsidP="00170F75">
            <w:hyperlink r:id="rId81" w:history="1">
              <w:r w:rsidR="00D71EA3" w:rsidRPr="00570C59">
                <w:rPr>
                  <w:rStyle w:val="Hyperlink"/>
                </w:rPr>
                <w:t>www.mylivingwell.co.uk</w:t>
              </w:r>
            </w:hyperlink>
          </w:p>
          <w:p w14:paraId="32385151" w14:textId="77777777" w:rsidR="00D71EA3" w:rsidRPr="006E679B" w:rsidRDefault="00D71EA3" w:rsidP="00170F75">
            <w:r>
              <w:t>#20MinMove</w:t>
            </w:r>
          </w:p>
        </w:tc>
        <w:tc>
          <w:tcPr>
            <w:tcW w:w="4813" w:type="dxa"/>
          </w:tcPr>
          <w:p w14:paraId="35945A75" w14:textId="77777777" w:rsidR="00D71EA3" w:rsidRPr="006E679B" w:rsidRDefault="00D71EA3" w:rsidP="00170F75">
            <w:r>
              <w:rPr>
                <w:noProof/>
              </w:rPr>
              <w:drawing>
                <wp:inline distT="0" distB="0" distL="0" distR="0" wp14:anchorId="5995BE2C" wp14:editId="60AD9186">
                  <wp:extent cx="2671638" cy="1335820"/>
                  <wp:effectExtent l="0" t="0" r="0" b="0"/>
                  <wp:docPr id="227" name="Picture 227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7" name="Picture 227" descr="Text&#10;&#10;Description automatically generated"/>
                          <pic:cNvPicPr/>
                        </pic:nvPicPr>
                        <pic:blipFill>
                          <a:blip r:embed="rId8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3885" cy="13469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71EA3" w:rsidRPr="006E679B" w14:paraId="692EE95A" w14:textId="77777777" w:rsidTr="00170F75">
        <w:tc>
          <w:tcPr>
            <w:tcW w:w="1266" w:type="dxa"/>
            <w:shd w:val="clear" w:color="auto" w:fill="D9D9D9" w:themeFill="background1" w:themeFillShade="D9"/>
          </w:tcPr>
          <w:p w14:paraId="3282E956" w14:textId="77777777" w:rsidR="00D71EA3" w:rsidRPr="009062A2" w:rsidRDefault="00D71EA3" w:rsidP="00170F75">
            <w:pPr>
              <w:rPr>
                <w:b/>
                <w:bCs/>
              </w:rPr>
            </w:pPr>
            <w:r w:rsidRPr="009062A2">
              <w:rPr>
                <w:b/>
                <w:bCs/>
              </w:rPr>
              <w:t>Alt text</w:t>
            </w:r>
          </w:p>
        </w:tc>
        <w:tc>
          <w:tcPr>
            <w:tcW w:w="12682" w:type="dxa"/>
            <w:gridSpan w:val="2"/>
          </w:tcPr>
          <w:p w14:paraId="633E5425" w14:textId="77777777" w:rsidR="00D71EA3" w:rsidRPr="009B308C" w:rsidRDefault="00D71EA3" w:rsidP="00170F75">
            <w:pPr>
              <w:rPr>
                <w:i/>
                <w:iCs/>
                <w:noProof/>
              </w:rPr>
            </w:pPr>
            <w:r>
              <w:rPr>
                <w:i/>
                <w:iCs/>
              </w:rPr>
              <w:t xml:space="preserve">During Ramadan go for a walk with family and friends just before breaking your fast or at night so that you can eat and drink afterwards! </w:t>
            </w:r>
            <w:r w:rsidRPr="005213D9">
              <w:rPr>
                <w:i/>
                <w:iCs/>
              </w:rPr>
              <w:t>Join the 20 Minute Movement. Visit our website and use the activity portal to find activities near you. What could you do? www.mylivingwell.co.uk</w:t>
            </w:r>
          </w:p>
        </w:tc>
      </w:tr>
      <w:tr w:rsidR="00D71EA3" w:rsidRPr="006E679B" w14:paraId="5073EF70" w14:textId="77777777" w:rsidTr="00170F75">
        <w:tc>
          <w:tcPr>
            <w:tcW w:w="1266" w:type="dxa"/>
            <w:shd w:val="clear" w:color="auto" w:fill="D9D9D9" w:themeFill="background1" w:themeFillShade="D9"/>
          </w:tcPr>
          <w:p w14:paraId="47BB20B3" w14:textId="77777777" w:rsidR="00D71EA3" w:rsidRPr="009062A2" w:rsidRDefault="00D71EA3" w:rsidP="00170F75">
            <w:pPr>
              <w:rPr>
                <w:b/>
                <w:bCs/>
              </w:rPr>
            </w:pPr>
            <w:r w:rsidRPr="009062A2">
              <w:rPr>
                <w:b/>
                <w:bCs/>
              </w:rPr>
              <w:t>Facebook</w:t>
            </w:r>
          </w:p>
        </w:tc>
        <w:tc>
          <w:tcPr>
            <w:tcW w:w="7869" w:type="dxa"/>
          </w:tcPr>
          <w:p w14:paraId="70E2484B" w14:textId="77777777" w:rsidR="00D71EA3" w:rsidRDefault="00D71EA3" w:rsidP="00170F75">
            <w:r>
              <w:t>If you want to be active during Ramadan, go for a walk before breaking your fast or go in the evening so you can eat and drink afterwards. Why not invite</w:t>
            </w:r>
            <w:r w:rsidRPr="006B7D73">
              <w:t xml:space="preserve"> family and friends</w:t>
            </w:r>
            <w:r>
              <w:t xml:space="preserve"> to join you?</w:t>
            </w:r>
          </w:p>
          <w:p w14:paraId="33FC5A36" w14:textId="77777777" w:rsidR="00D71EA3" w:rsidRPr="006E679B" w:rsidRDefault="0053611A" w:rsidP="00170F75">
            <w:hyperlink r:id="rId83" w:history="1">
              <w:r w:rsidR="00D71EA3" w:rsidRPr="00570C59">
                <w:rPr>
                  <w:rStyle w:val="Hyperlink"/>
                </w:rPr>
                <w:t>www.mylivingwell.co.uk</w:t>
              </w:r>
            </w:hyperlink>
          </w:p>
        </w:tc>
        <w:tc>
          <w:tcPr>
            <w:tcW w:w="4813" w:type="dxa"/>
          </w:tcPr>
          <w:p w14:paraId="731D91EC" w14:textId="77777777" w:rsidR="00D71EA3" w:rsidRPr="006E679B" w:rsidRDefault="00D71EA3" w:rsidP="00170F75">
            <w:r>
              <w:rPr>
                <w:noProof/>
              </w:rPr>
              <w:drawing>
                <wp:inline distT="0" distB="0" distL="0" distR="0" wp14:anchorId="7DB49EF6" wp14:editId="1543490B">
                  <wp:extent cx="2703443" cy="1351722"/>
                  <wp:effectExtent l="0" t="0" r="1905" b="1270"/>
                  <wp:docPr id="228" name="Picture 228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7" name="Picture 227" descr="Text&#10;&#10;Description automatically generated"/>
                          <pic:cNvPicPr/>
                        </pic:nvPicPr>
                        <pic:blipFill>
                          <a:blip r:embed="rId8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23874" cy="13619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71EA3" w:rsidRPr="006E679B" w14:paraId="1A65F7E0" w14:textId="77777777" w:rsidTr="00170F75">
        <w:tc>
          <w:tcPr>
            <w:tcW w:w="1266" w:type="dxa"/>
            <w:shd w:val="clear" w:color="auto" w:fill="D9D9D9" w:themeFill="background1" w:themeFillShade="D9"/>
          </w:tcPr>
          <w:p w14:paraId="0AB57A53" w14:textId="77777777" w:rsidR="00D71EA3" w:rsidRPr="009062A2" w:rsidRDefault="00D71EA3" w:rsidP="00170F75">
            <w:pPr>
              <w:rPr>
                <w:b/>
                <w:bCs/>
              </w:rPr>
            </w:pPr>
            <w:r w:rsidRPr="009062A2">
              <w:rPr>
                <w:b/>
                <w:bCs/>
              </w:rPr>
              <w:t>Alt text</w:t>
            </w:r>
          </w:p>
        </w:tc>
        <w:tc>
          <w:tcPr>
            <w:tcW w:w="12682" w:type="dxa"/>
            <w:gridSpan w:val="2"/>
          </w:tcPr>
          <w:p w14:paraId="6F22856F" w14:textId="77777777" w:rsidR="00D71EA3" w:rsidRPr="00352DFB" w:rsidRDefault="00D71EA3" w:rsidP="00170F75">
            <w:pPr>
              <w:rPr>
                <w:i/>
                <w:iCs/>
                <w:noProof/>
              </w:rPr>
            </w:pPr>
            <w:r>
              <w:rPr>
                <w:i/>
                <w:iCs/>
              </w:rPr>
              <w:t xml:space="preserve">During Ramadan go for a walk with family and friends just before breaking your fast or at night so that you can eat and drink afterwards! </w:t>
            </w:r>
            <w:r w:rsidRPr="005213D9">
              <w:rPr>
                <w:i/>
                <w:iCs/>
              </w:rPr>
              <w:t>Join the 20 Minute Movement. Visit our website and use the activity portal to find activities near you. What could you do? www.mylivingwell.co.uk</w:t>
            </w:r>
          </w:p>
        </w:tc>
      </w:tr>
      <w:tr w:rsidR="00D71EA3" w:rsidRPr="006E679B" w14:paraId="59E24C4B" w14:textId="77777777" w:rsidTr="00170F75">
        <w:tc>
          <w:tcPr>
            <w:tcW w:w="1266" w:type="dxa"/>
            <w:shd w:val="clear" w:color="auto" w:fill="D9D9D9" w:themeFill="background1" w:themeFillShade="D9"/>
          </w:tcPr>
          <w:p w14:paraId="54E30C4A" w14:textId="77777777" w:rsidR="00D71EA3" w:rsidRPr="009062A2" w:rsidRDefault="00D71EA3" w:rsidP="00170F75">
            <w:pPr>
              <w:rPr>
                <w:b/>
                <w:bCs/>
              </w:rPr>
            </w:pPr>
            <w:r w:rsidRPr="009062A2">
              <w:rPr>
                <w:b/>
                <w:bCs/>
              </w:rPr>
              <w:t>Instagram</w:t>
            </w:r>
          </w:p>
        </w:tc>
        <w:tc>
          <w:tcPr>
            <w:tcW w:w="7869" w:type="dxa"/>
          </w:tcPr>
          <w:p w14:paraId="255B4A67" w14:textId="77777777" w:rsidR="00D71EA3" w:rsidRDefault="00D71EA3" w:rsidP="00170F75">
            <w:r>
              <w:t>If you want to be active during Ramadan, go for a walk before breaking your fast or go in the evening so you can eat and drink afterwards. Why not invite</w:t>
            </w:r>
            <w:r w:rsidRPr="006B7D73">
              <w:t xml:space="preserve"> family and friends</w:t>
            </w:r>
            <w:r>
              <w:t xml:space="preserve"> to join you?</w:t>
            </w:r>
          </w:p>
          <w:p w14:paraId="3A420AE3" w14:textId="77777777" w:rsidR="00D71EA3" w:rsidRDefault="0053611A" w:rsidP="00170F75">
            <w:hyperlink r:id="rId85" w:history="1">
              <w:r w:rsidR="00D71EA3" w:rsidRPr="00570C59">
                <w:rPr>
                  <w:rStyle w:val="Hyperlink"/>
                </w:rPr>
                <w:t>www.mylivingwell.co.uk</w:t>
              </w:r>
            </w:hyperlink>
          </w:p>
          <w:p w14:paraId="12A88C85" w14:textId="77777777" w:rsidR="00D71EA3" w:rsidRPr="006E679B" w:rsidRDefault="00D71EA3" w:rsidP="00170F75">
            <w:r w:rsidRPr="006E679B">
              <w:t>#20MinMove</w:t>
            </w:r>
            <w:r>
              <w:br/>
              <w:t xml:space="preserve">#Ramadan #Fasting </w:t>
            </w:r>
            <w:r w:rsidRPr="00CC359D">
              <w:t>#motivation</w:t>
            </w:r>
            <w:r>
              <w:t xml:space="preserve"> </w:t>
            </w:r>
            <w:r w:rsidRPr="00CC359D">
              <w:t>#health</w:t>
            </w:r>
            <w:r>
              <w:t xml:space="preserve"> </w:t>
            </w:r>
            <w:r w:rsidRPr="00CC359D">
              <w:t>#lifestyle</w:t>
            </w:r>
            <w:r>
              <w:t xml:space="preserve"> </w:t>
            </w:r>
            <w:r w:rsidRPr="00CC359D">
              <w:t>#fitnessmotivation</w:t>
            </w:r>
            <w:r>
              <w:t xml:space="preserve"> </w:t>
            </w:r>
            <w:r w:rsidRPr="00CC359D">
              <w:t>#healthylifestyl</w:t>
            </w:r>
            <w:r>
              <w:t xml:space="preserve">e </w:t>
            </w:r>
            <w:r w:rsidRPr="00CC359D">
              <w:t>#exercise</w:t>
            </w:r>
          </w:p>
        </w:tc>
        <w:tc>
          <w:tcPr>
            <w:tcW w:w="4813" w:type="dxa"/>
          </w:tcPr>
          <w:p w14:paraId="67238CED" w14:textId="77777777" w:rsidR="00D71EA3" w:rsidRPr="006E679B" w:rsidRDefault="00D71EA3" w:rsidP="00170F75">
            <w:r>
              <w:rPr>
                <w:noProof/>
              </w:rPr>
              <w:drawing>
                <wp:inline distT="0" distB="0" distL="0" distR="0" wp14:anchorId="5155E045" wp14:editId="66899686">
                  <wp:extent cx="1383527" cy="1383527"/>
                  <wp:effectExtent l="0" t="0" r="7620" b="7620"/>
                  <wp:docPr id="229" name="Picture 229" descr="Graphical user interface, text, websit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9" name="Picture 229" descr="Graphical user interface, text, website&#10;&#10;Description automatically generated"/>
                          <pic:cNvPicPr/>
                        </pic:nvPicPr>
                        <pic:blipFill>
                          <a:blip r:embed="rId8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0425" cy="1390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B8BA0D4" w14:textId="72100CC7" w:rsidR="00D71EA3" w:rsidRDefault="00D71EA3" w:rsidP="00D71EA3">
      <w:pPr>
        <w:rPr>
          <w:sz w:val="28"/>
          <w:szCs w:val="28"/>
        </w:rPr>
      </w:pPr>
      <w:r w:rsidRPr="006E679B">
        <w:rPr>
          <w:b/>
          <w:bCs/>
          <w:sz w:val="28"/>
          <w:szCs w:val="28"/>
        </w:rPr>
        <w:lastRenderedPageBreak/>
        <w:t>20 Minute Movement</w:t>
      </w:r>
      <w:r w:rsidRPr="006E679B">
        <w:rPr>
          <w:sz w:val="28"/>
          <w:szCs w:val="28"/>
        </w:rPr>
        <w:t xml:space="preserve"> Workplaces - Social Media Planner</w:t>
      </w:r>
      <w:r>
        <w:rPr>
          <w:sz w:val="28"/>
          <w:szCs w:val="28"/>
        </w:rPr>
        <w:t xml:space="preserve">                                                                                                    Page 1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6"/>
        <w:gridCol w:w="7869"/>
        <w:gridCol w:w="4813"/>
      </w:tblGrid>
      <w:tr w:rsidR="00D71EA3" w:rsidRPr="006E679B" w14:paraId="6FB8F78B" w14:textId="77777777" w:rsidTr="00170F75">
        <w:tc>
          <w:tcPr>
            <w:tcW w:w="1266" w:type="dxa"/>
            <w:shd w:val="clear" w:color="auto" w:fill="D9D9D9" w:themeFill="background1" w:themeFillShade="D9"/>
          </w:tcPr>
          <w:p w14:paraId="3D2138CC" w14:textId="77777777" w:rsidR="00D71EA3" w:rsidRPr="00CC359D" w:rsidRDefault="00D71EA3" w:rsidP="00170F75">
            <w:pPr>
              <w:rPr>
                <w:b/>
                <w:bCs/>
                <w:sz w:val="24"/>
                <w:szCs w:val="24"/>
              </w:rPr>
            </w:pPr>
            <w:r w:rsidRPr="00CC359D">
              <w:rPr>
                <w:b/>
                <w:bCs/>
                <w:sz w:val="24"/>
                <w:szCs w:val="24"/>
              </w:rPr>
              <w:t>Platform</w:t>
            </w:r>
          </w:p>
        </w:tc>
        <w:tc>
          <w:tcPr>
            <w:tcW w:w="7869" w:type="dxa"/>
            <w:shd w:val="clear" w:color="auto" w:fill="D9D9D9" w:themeFill="background1" w:themeFillShade="D9"/>
          </w:tcPr>
          <w:p w14:paraId="3E8CC825" w14:textId="77777777" w:rsidR="00D71EA3" w:rsidRPr="00CC359D" w:rsidRDefault="00D71EA3" w:rsidP="00170F75">
            <w:pPr>
              <w:rPr>
                <w:b/>
                <w:bCs/>
                <w:sz w:val="24"/>
                <w:szCs w:val="24"/>
              </w:rPr>
            </w:pPr>
            <w:r w:rsidRPr="00CC359D">
              <w:rPr>
                <w:b/>
                <w:bCs/>
                <w:sz w:val="24"/>
                <w:szCs w:val="24"/>
              </w:rPr>
              <w:t>Message</w:t>
            </w:r>
          </w:p>
        </w:tc>
        <w:tc>
          <w:tcPr>
            <w:tcW w:w="4813" w:type="dxa"/>
            <w:shd w:val="clear" w:color="auto" w:fill="D9D9D9" w:themeFill="background1" w:themeFillShade="D9"/>
          </w:tcPr>
          <w:p w14:paraId="39E70BB5" w14:textId="77777777" w:rsidR="00D71EA3" w:rsidRPr="00CC359D" w:rsidRDefault="00D71EA3" w:rsidP="00170F75">
            <w:pPr>
              <w:rPr>
                <w:b/>
                <w:bCs/>
                <w:sz w:val="24"/>
                <w:szCs w:val="24"/>
              </w:rPr>
            </w:pPr>
            <w:r w:rsidRPr="00CC359D">
              <w:rPr>
                <w:b/>
                <w:bCs/>
                <w:sz w:val="24"/>
                <w:szCs w:val="24"/>
              </w:rPr>
              <w:t>Image</w:t>
            </w:r>
          </w:p>
        </w:tc>
      </w:tr>
      <w:tr w:rsidR="00D71EA3" w:rsidRPr="006E679B" w14:paraId="21F804F4" w14:textId="77777777" w:rsidTr="00170F75">
        <w:tc>
          <w:tcPr>
            <w:tcW w:w="1266" w:type="dxa"/>
            <w:shd w:val="clear" w:color="auto" w:fill="D9D9D9" w:themeFill="background1" w:themeFillShade="D9"/>
          </w:tcPr>
          <w:p w14:paraId="25FD72B4" w14:textId="77777777" w:rsidR="00D71EA3" w:rsidRPr="009062A2" w:rsidRDefault="00D71EA3" w:rsidP="00170F75">
            <w:pPr>
              <w:rPr>
                <w:b/>
                <w:bCs/>
              </w:rPr>
            </w:pPr>
            <w:r w:rsidRPr="009062A2">
              <w:rPr>
                <w:b/>
                <w:bCs/>
              </w:rPr>
              <w:t>Twitter</w:t>
            </w:r>
          </w:p>
        </w:tc>
        <w:tc>
          <w:tcPr>
            <w:tcW w:w="7869" w:type="dxa"/>
          </w:tcPr>
          <w:p w14:paraId="072629C1" w14:textId="77777777" w:rsidR="00D71EA3" w:rsidRDefault="00D71EA3" w:rsidP="00170F75">
            <w:r>
              <w:t xml:space="preserve">During #Ramadan It’s still good for your health &amp; wellbeing to be active but find a time and an activity that suits you. </w:t>
            </w:r>
          </w:p>
          <w:p w14:paraId="5E1C73BB" w14:textId="77777777" w:rsidR="00D71EA3" w:rsidRDefault="00D71EA3" w:rsidP="00170F75">
            <w:r>
              <w:t>To find local activities near you, just add your postcode to the ‘Yorkshire Moving’ Portal at the bottom of our home page</w:t>
            </w:r>
          </w:p>
          <w:p w14:paraId="0490A3A1" w14:textId="77777777" w:rsidR="00D71EA3" w:rsidRDefault="0053611A" w:rsidP="00170F75">
            <w:hyperlink r:id="rId87" w:history="1">
              <w:r w:rsidR="00D71EA3" w:rsidRPr="00570C59">
                <w:rPr>
                  <w:rStyle w:val="Hyperlink"/>
                </w:rPr>
                <w:t>www.mylivingwell.co.uk</w:t>
              </w:r>
            </w:hyperlink>
          </w:p>
          <w:p w14:paraId="3BE21109" w14:textId="77777777" w:rsidR="00D71EA3" w:rsidRPr="006E679B" w:rsidRDefault="00D71EA3" w:rsidP="00170F75">
            <w:r>
              <w:t>#20MinMove</w:t>
            </w:r>
          </w:p>
        </w:tc>
        <w:tc>
          <w:tcPr>
            <w:tcW w:w="4813" w:type="dxa"/>
          </w:tcPr>
          <w:p w14:paraId="6AB44CED" w14:textId="77777777" w:rsidR="00D71EA3" w:rsidRPr="006E679B" w:rsidRDefault="00D71EA3" w:rsidP="00170F75">
            <w:r>
              <w:rPr>
                <w:noProof/>
              </w:rPr>
              <w:drawing>
                <wp:inline distT="0" distB="0" distL="0" distR="0" wp14:anchorId="1D49EA87" wp14:editId="37B70487">
                  <wp:extent cx="2843530" cy="1421765"/>
                  <wp:effectExtent l="0" t="0" r="0" b="6985"/>
                  <wp:docPr id="233" name="Picture 233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3" name="Picture 233" descr="Text&#10;&#10;Description automatically generated"/>
                          <pic:cNvPicPr/>
                        </pic:nvPicPr>
                        <pic:blipFill>
                          <a:blip r:embed="rId8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64857" cy="14324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71EA3" w:rsidRPr="006E679B" w14:paraId="60EAAB18" w14:textId="77777777" w:rsidTr="00170F75">
        <w:tc>
          <w:tcPr>
            <w:tcW w:w="1266" w:type="dxa"/>
            <w:shd w:val="clear" w:color="auto" w:fill="D9D9D9" w:themeFill="background1" w:themeFillShade="D9"/>
          </w:tcPr>
          <w:p w14:paraId="42E2CAD9" w14:textId="77777777" w:rsidR="00D71EA3" w:rsidRPr="009062A2" w:rsidRDefault="00D71EA3" w:rsidP="00170F75">
            <w:pPr>
              <w:rPr>
                <w:b/>
                <w:bCs/>
              </w:rPr>
            </w:pPr>
            <w:r w:rsidRPr="009062A2">
              <w:rPr>
                <w:b/>
                <w:bCs/>
              </w:rPr>
              <w:t>Alt text</w:t>
            </w:r>
          </w:p>
        </w:tc>
        <w:tc>
          <w:tcPr>
            <w:tcW w:w="12682" w:type="dxa"/>
            <w:gridSpan w:val="2"/>
          </w:tcPr>
          <w:p w14:paraId="118CC83E" w14:textId="77777777" w:rsidR="00D71EA3" w:rsidRPr="009B308C" w:rsidRDefault="00D71EA3" w:rsidP="00170F75">
            <w:pPr>
              <w:rPr>
                <w:i/>
                <w:iCs/>
                <w:noProof/>
              </w:rPr>
            </w:pPr>
            <w:r>
              <w:rPr>
                <w:i/>
                <w:iCs/>
              </w:rPr>
              <w:t xml:space="preserve">Aim to move your body for at least 20 minutes every day during Ramadan but find a time and activity that suits you! </w:t>
            </w:r>
            <w:r w:rsidRPr="005213D9">
              <w:rPr>
                <w:i/>
                <w:iCs/>
              </w:rPr>
              <w:t>Join the 20 Minute Movement. Visit our website and use the activity portal to find activities near you. What could you do? www.mylivingwell.co.uk</w:t>
            </w:r>
          </w:p>
        </w:tc>
      </w:tr>
      <w:tr w:rsidR="00D71EA3" w:rsidRPr="006E679B" w14:paraId="77A968A4" w14:textId="77777777" w:rsidTr="00170F75">
        <w:tc>
          <w:tcPr>
            <w:tcW w:w="1266" w:type="dxa"/>
            <w:shd w:val="clear" w:color="auto" w:fill="D9D9D9" w:themeFill="background1" w:themeFillShade="D9"/>
          </w:tcPr>
          <w:p w14:paraId="25B296E1" w14:textId="77777777" w:rsidR="00D71EA3" w:rsidRPr="009062A2" w:rsidRDefault="00D71EA3" w:rsidP="00170F75">
            <w:pPr>
              <w:rPr>
                <w:b/>
                <w:bCs/>
              </w:rPr>
            </w:pPr>
            <w:r w:rsidRPr="009062A2">
              <w:rPr>
                <w:b/>
                <w:bCs/>
              </w:rPr>
              <w:t>Facebook</w:t>
            </w:r>
          </w:p>
        </w:tc>
        <w:tc>
          <w:tcPr>
            <w:tcW w:w="7869" w:type="dxa"/>
          </w:tcPr>
          <w:p w14:paraId="4F530370" w14:textId="77777777" w:rsidR="00D71EA3" w:rsidRDefault="00D71EA3" w:rsidP="00170F75">
            <w:r>
              <w:t xml:space="preserve">During Ramadan It’s still good for your health and wellbeing to be active but find a time and an activity that suits you. </w:t>
            </w:r>
          </w:p>
          <w:p w14:paraId="3EB7C763" w14:textId="77777777" w:rsidR="00D71EA3" w:rsidRPr="006E679B" w:rsidRDefault="00D71EA3" w:rsidP="00170F75">
            <w:r>
              <w:t>To find local activities near you, just add your postcode to the ‘Yorkshire Moving’ Portal at the bottom of our home page</w:t>
            </w:r>
            <w:r>
              <w:br/>
            </w:r>
            <w:hyperlink r:id="rId89" w:history="1">
              <w:r w:rsidRPr="00570C59">
                <w:rPr>
                  <w:rStyle w:val="Hyperlink"/>
                </w:rPr>
                <w:t>www.mylivingwell.co.uk</w:t>
              </w:r>
            </w:hyperlink>
          </w:p>
        </w:tc>
        <w:tc>
          <w:tcPr>
            <w:tcW w:w="4813" w:type="dxa"/>
          </w:tcPr>
          <w:p w14:paraId="2B6909CB" w14:textId="77777777" w:rsidR="00D71EA3" w:rsidRPr="006E679B" w:rsidRDefault="00D71EA3" w:rsidP="00170F75">
            <w:r>
              <w:rPr>
                <w:noProof/>
              </w:rPr>
              <w:drawing>
                <wp:inline distT="0" distB="0" distL="0" distR="0" wp14:anchorId="03356D76" wp14:editId="33B5071C">
                  <wp:extent cx="2843530" cy="1421765"/>
                  <wp:effectExtent l="0" t="0" r="0" b="6985"/>
                  <wp:docPr id="234" name="Picture 234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3" name="Picture 233" descr="Text&#10;&#10;Description automatically generated"/>
                          <pic:cNvPicPr/>
                        </pic:nvPicPr>
                        <pic:blipFill>
                          <a:blip r:embed="rId8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64857" cy="14324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71EA3" w:rsidRPr="006E679B" w14:paraId="0C5D148D" w14:textId="77777777" w:rsidTr="00170F75">
        <w:tc>
          <w:tcPr>
            <w:tcW w:w="1266" w:type="dxa"/>
            <w:shd w:val="clear" w:color="auto" w:fill="D9D9D9" w:themeFill="background1" w:themeFillShade="D9"/>
          </w:tcPr>
          <w:p w14:paraId="392048C0" w14:textId="77777777" w:rsidR="00D71EA3" w:rsidRPr="009062A2" w:rsidRDefault="00D71EA3" w:rsidP="00170F75">
            <w:pPr>
              <w:rPr>
                <w:b/>
                <w:bCs/>
              </w:rPr>
            </w:pPr>
            <w:r w:rsidRPr="009062A2">
              <w:rPr>
                <w:b/>
                <w:bCs/>
              </w:rPr>
              <w:t>Alt text</w:t>
            </w:r>
          </w:p>
        </w:tc>
        <w:tc>
          <w:tcPr>
            <w:tcW w:w="12682" w:type="dxa"/>
            <w:gridSpan w:val="2"/>
          </w:tcPr>
          <w:p w14:paraId="2693BA41" w14:textId="77777777" w:rsidR="00D71EA3" w:rsidRPr="00352DFB" w:rsidRDefault="00D71EA3" w:rsidP="00170F75">
            <w:pPr>
              <w:rPr>
                <w:i/>
                <w:iCs/>
                <w:noProof/>
              </w:rPr>
            </w:pPr>
            <w:r>
              <w:rPr>
                <w:i/>
                <w:iCs/>
              </w:rPr>
              <w:t xml:space="preserve">Aim to move your body for at least 20 minutes every day during Ramadan but find a time and activity that suits you! </w:t>
            </w:r>
            <w:r w:rsidRPr="005213D9">
              <w:rPr>
                <w:i/>
                <w:iCs/>
              </w:rPr>
              <w:t>Join the 20 Minute Movement. Visit our website and use the activity portal to find activities near you. What could you do? www.mylivingwell.co.uk</w:t>
            </w:r>
          </w:p>
        </w:tc>
      </w:tr>
      <w:tr w:rsidR="00D71EA3" w:rsidRPr="006E679B" w14:paraId="6840E97A" w14:textId="77777777" w:rsidTr="00170F75">
        <w:tc>
          <w:tcPr>
            <w:tcW w:w="1266" w:type="dxa"/>
            <w:shd w:val="clear" w:color="auto" w:fill="D9D9D9" w:themeFill="background1" w:themeFillShade="D9"/>
          </w:tcPr>
          <w:p w14:paraId="69EA1CE4" w14:textId="77777777" w:rsidR="00D71EA3" w:rsidRPr="009062A2" w:rsidRDefault="00D71EA3" w:rsidP="00170F75">
            <w:pPr>
              <w:rPr>
                <w:b/>
                <w:bCs/>
              </w:rPr>
            </w:pPr>
            <w:r w:rsidRPr="009062A2">
              <w:rPr>
                <w:b/>
                <w:bCs/>
              </w:rPr>
              <w:t>Instagram</w:t>
            </w:r>
          </w:p>
        </w:tc>
        <w:tc>
          <w:tcPr>
            <w:tcW w:w="7869" w:type="dxa"/>
          </w:tcPr>
          <w:p w14:paraId="55635575" w14:textId="77777777" w:rsidR="00D71EA3" w:rsidRDefault="00D71EA3" w:rsidP="00170F75">
            <w:r>
              <w:t xml:space="preserve">During Ramadan It’s still good for your health and wellbeing to be active but find a time and an activity that suits you. </w:t>
            </w:r>
          </w:p>
          <w:p w14:paraId="5ED2424B" w14:textId="77777777" w:rsidR="00D71EA3" w:rsidRDefault="00D71EA3" w:rsidP="00170F75">
            <w:r>
              <w:t>To find local activities near you, just add your postcode to the ‘Yorkshire Moving’ Portal at the bottom of our home page</w:t>
            </w:r>
            <w:r>
              <w:br/>
            </w:r>
            <w:hyperlink r:id="rId90" w:history="1">
              <w:r w:rsidRPr="00570C59">
                <w:rPr>
                  <w:rStyle w:val="Hyperlink"/>
                </w:rPr>
                <w:t>www.mylivingwell.co.uk</w:t>
              </w:r>
            </w:hyperlink>
          </w:p>
          <w:p w14:paraId="43461A74" w14:textId="77777777" w:rsidR="00D71EA3" w:rsidRPr="006E679B" w:rsidRDefault="00D71EA3" w:rsidP="00170F75">
            <w:r w:rsidRPr="006E679B">
              <w:t>#20MinMove</w:t>
            </w:r>
            <w:r>
              <w:br/>
              <w:t xml:space="preserve">#Ramadan #Fasting </w:t>
            </w:r>
            <w:r w:rsidRPr="00CC359D">
              <w:t>#motivation</w:t>
            </w:r>
            <w:r>
              <w:t xml:space="preserve"> </w:t>
            </w:r>
            <w:r w:rsidRPr="00CC359D">
              <w:t>#health</w:t>
            </w:r>
            <w:r>
              <w:t xml:space="preserve"> </w:t>
            </w:r>
            <w:r w:rsidRPr="00CC359D">
              <w:t>#lifestyle</w:t>
            </w:r>
            <w:r>
              <w:t xml:space="preserve"> </w:t>
            </w:r>
            <w:r w:rsidRPr="00CC359D">
              <w:t>#fitnessmotivation</w:t>
            </w:r>
            <w:r>
              <w:t xml:space="preserve"> </w:t>
            </w:r>
            <w:r w:rsidRPr="00CC359D">
              <w:t>#healthylifestyl</w:t>
            </w:r>
            <w:r>
              <w:t xml:space="preserve">e </w:t>
            </w:r>
            <w:r w:rsidRPr="00CC359D">
              <w:t>#exercise</w:t>
            </w:r>
          </w:p>
        </w:tc>
        <w:tc>
          <w:tcPr>
            <w:tcW w:w="4813" w:type="dxa"/>
          </w:tcPr>
          <w:p w14:paraId="73719A7F" w14:textId="77777777" w:rsidR="00D71EA3" w:rsidRPr="006E679B" w:rsidRDefault="00D71EA3" w:rsidP="00170F75">
            <w:r>
              <w:rPr>
                <w:noProof/>
              </w:rPr>
              <w:drawing>
                <wp:inline distT="0" distB="0" distL="0" distR="0" wp14:anchorId="42DE7C57" wp14:editId="6C54E4CD">
                  <wp:extent cx="1478943" cy="1478943"/>
                  <wp:effectExtent l="0" t="0" r="6985" b="6985"/>
                  <wp:docPr id="235" name="Picture 235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5" name="Picture 235" descr="Text&#10;&#10;Description automatically generated"/>
                          <pic:cNvPicPr/>
                        </pic:nvPicPr>
                        <pic:blipFill>
                          <a:blip r:embed="rId9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657" cy="14826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E4AFAE8" w14:textId="680B325E" w:rsidR="00D71EA3" w:rsidRDefault="00D71EA3" w:rsidP="00D71EA3">
      <w:pPr>
        <w:rPr>
          <w:sz w:val="28"/>
          <w:szCs w:val="28"/>
        </w:rPr>
      </w:pPr>
      <w:r w:rsidRPr="006E679B">
        <w:rPr>
          <w:b/>
          <w:bCs/>
          <w:sz w:val="28"/>
          <w:szCs w:val="28"/>
        </w:rPr>
        <w:lastRenderedPageBreak/>
        <w:t>20 Minute Movement</w:t>
      </w:r>
      <w:r w:rsidRPr="006E679B">
        <w:rPr>
          <w:sz w:val="28"/>
          <w:szCs w:val="28"/>
        </w:rPr>
        <w:t xml:space="preserve"> Workplaces - Social Media Planner</w:t>
      </w:r>
      <w:r>
        <w:rPr>
          <w:sz w:val="28"/>
          <w:szCs w:val="28"/>
        </w:rPr>
        <w:t xml:space="preserve">                                                                                                    Page 14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6"/>
        <w:gridCol w:w="7869"/>
        <w:gridCol w:w="4813"/>
      </w:tblGrid>
      <w:tr w:rsidR="00D71EA3" w:rsidRPr="006E679B" w14:paraId="49E7D619" w14:textId="77777777" w:rsidTr="00170F75">
        <w:tc>
          <w:tcPr>
            <w:tcW w:w="1266" w:type="dxa"/>
            <w:shd w:val="clear" w:color="auto" w:fill="D9D9D9" w:themeFill="background1" w:themeFillShade="D9"/>
          </w:tcPr>
          <w:p w14:paraId="5039266A" w14:textId="77777777" w:rsidR="00D71EA3" w:rsidRPr="00CC359D" w:rsidRDefault="00D71EA3" w:rsidP="00170F75">
            <w:pPr>
              <w:rPr>
                <w:b/>
                <w:bCs/>
                <w:sz w:val="24"/>
                <w:szCs w:val="24"/>
              </w:rPr>
            </w:pPr>
            <w:r w:rsidRPr="00CC359D">
              <w:rPr>
                <w:b/>
                <w:bCs/>
                <w:sz w:val="24"/>
                <w:szCs w:val="24"/>
              </w:rPr>
              <w:t>Platform</w:t>
            </w:r>
          </w:p>
        </w:tc>
        <w:tc>
          <w:tcPr>
            <w:tcW w:w="7869" w:type="dxa"/>
            <w:shd w:val="clear" w:color="auto" w:fill="D9D9D9" w:themeFill="background1" w:themeFillShade="D9"/>
          </w:tcPr>
          <w:p w14:paraId="3B838F98" w14:textId="77777777" w:rsidR="00D71EA3" w:rsidRPr="00CC359D" w:rsidRDefault="00D71EA3" w:rsidP="00170F75">
            <w:pPr>
              <w:rPr>
                <w:b/>
                <w:bCs/>
                <w:sz w:val="24"/>
                <w:szCs w:val="24"/>
              </w:rPr>
            </w:pPr>
            <w:r w:rsidRPr="00CC359D">
              <w:rPr>
                <w:b/>
                <w:bCs/>
                <w:sz w:val="24"/>
                <w:szCs w:val="24"/>
              </w:rPr>
              <w:t>Message</w:t>
            </w:r>
          </w:p>
        </w:tc>
        <w:tc>
          <w:tcPr>
            <w:tcW w:w="4813" w:type="dxa"/>
            <w:shd w:val="clear" w:color="auto" w:fill="D9D9D9" w:themeFill="background1" w:themeFillShade="D9"/>
          </w:tcPr>
          <w:p w14:paraId="412880F4" w14:textId="77777777" w:rsidR="00D71EA3" w:rsidRPr="00CC359D" w:rsidRDefault="00D71EA3" w:rsidP="00170F75">
            <w:pPr>
              <w:rPr>
                <w:b/>
                <w:bCs/>
                <w:sz w:val="24"/>
                <w:szCs w:val="24"/>
              </w:rPr>
            </w:pPr>
            <w:r w:rsidRPr="00CC359D">
              <w:rPr>
                <w:b/>
                <w:bCs/>
                <w:sz w:val="24"/>
                <w:szCs w:val="24"/>
              </w:rPr>
              <w:t>Image</w:t>
            </w:r>
          </w:p>
        </w:tc>
      </w:tr>
      <w:tr w:rsidR="00D71EA3" w:rsidRPr="006E679B" w14:paraId="19710D4E" w14:textId="77777777" w:rsidTr="00170F75">
        <w:tc>
          <w:tcPr>
            <w:tcW w:w="1266" w:type="dxa"/>
            <w:shd w:val="clear" w:color="auto" w:fill="D9D9D9" w:themeFill="background1" w:themeFillShade="D9"/>
          </w:tcPr>
          <w:p w14:paraId="5E0D6588" w14:textId="77777777" w:rsidR="00D71EA3" w:rsidRPr="009062A2" w:rsidRDefault="00D71EA3" w:rsidP="00170F75">
            <w:pPr>
              <w:rPr>
                <w:b/>
                <w:bCs/>
              </w:rPr>
            </w:pPr>
            <w:r w:rsidRPr="009062A2">
              <w:rPr>
                <w:b/>
                <w:bCs/>
              </w:rPr>
              <w:t>Twitter</w:t>
            </w:r>
          </w:p>
        </w:tc>
        <w:tc>
          <w:tcPr>
            <w:tcW w:w="7869" w:type="dxa"/>
          </w:tcPr>
          <w:p w14:paraId="42FCF430" w14:textId="77777777" w:rsidR="00D71EA3" w:rsidRDefault="00D71EA3" w:rsidP="00170F75">
            <w:r>
              <w:t xml:space="preserve">Be active during #Ramadan and take the stairs instead of the lift or walk to the shop instead of driving! </w:t>
            </w:r>
          </w:p>
          <w:p w14:paraId="7D30B0D9" w14:textId="77777777" w:rsidR="00D71EA3" w:rsidRDefault="00D71EA3" w:rsidP="00170F75">
            <w:r>
              <w:t>Visit our website for lots of other ideas to help you be more active:</w:t>
            </w:r>
          </w:p>
          <w:p w14:paraId="4FFD65C0" w14:textId="77777777" w:rsidR="00D71EA3" w:rsidRDefault="0053611A" w:rsidP="00170F75">
            <w:hyperlink r:id="rId92" w:history="1">
              <w:r w:rsidR="00D71EA3" w:rsidRPr="00570C59">
                <w:rPr>
                  <w:rStyle w:val="Hyperlink"/>
                </w:rPr>
                <w:t>www.mylivingwell.co.uk</w:t>
              </w:r>
            </w:hyperlink>
          </w:p>
          <w:p w14:paraId="47354666" w14:textId="77777777" w:rsidR="00D71EA3" w:rsidRPr="006E679B" w:rsidRDefault="00D71EA3" w:rsidP="00170F75">
            <w:r>
              <w:t>#20MinMove</w:t>
            </w:r>
          </w:p>
        </w:tc>
        <w:tc>
          <w:tcPr>
            <w:tcW w:w="4813" w:type="dxa"/>
          </w:tcPr>
          <w:p w14:paraId="61DA941D" w14:textId="77777777" w:rsidR="00D71EA3" w:rsidRPr="006E679B" w:rsidRDefault="00D71EA3" w:rsidP="00170F75">
            <w:r>
              <w:rPr>
                <w:noProof/>
              </w:rPr>
              <w:drawing>
                <wp:inline distT="0" distB="0" distL="0" distR="0" wp14:anchorId="64DB7D53" wp14:editId="5363D755">
                  <wp:extent cx="2708358" cy="1354179"/>
                  <wp:effectExtent l="0" t="0" r="0" b="0"/>
                  <wp:docPr id="239" name="Picture 239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9" name="Picture 239" descr="Text&#10;&#10;Description automatically generated"/>
                          <pic:cNvPicPr/>
                        </pic:nvPicPr>
                        <pic:blipFill>
                          <a:blip r:embed="rId9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20533" cy="13602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71EA3" w:rsidRPr="006E679B" w14:paraId="1834E986" w14:textId="77777777" w:rsidTr="00170F75">
        <w:tc>
          <w:tcPr>
            <w:tcW w:w="1266" w:type="dxa"/>
            <w:shd w:val="clear" w:color="auto" w:fill="D9D9D9" w:themeFill="background1" w:themeFillShade="D9"/>
          </w:tcPr>
          <w:p w14:paraId="21182AFA" w14:textId="77777777" w:rsidR="00D71EA3" w:rsidRPr="009062A2" w:rsidRDefault="00D71EA3" w:rsidP="00170F75">
            <w:pPr>
              <w:rPr>
                <w:b/>
                <w:bCs/>
              </w:rPr>
            </w:pPr>
            <w:r w:rsidRPr="009062A2">
              <w:rPr>
                <w:b/>
                <w:bCs/>
              </w:rPr>
              <w:t>Alt text</w:t>
            </w:r>
          </w:p>
        </w:tc>
        <w:tc>
          <w:tcPr>
            <w:tcW w:w="12682" w:type="dxa"/>
            <w:gridSpan w:val="2"/>
          </w:tcPr>
          <w:p w14:paraId="373570CB" w14:textId="77777777" w:rsidR="00D71EA3" w:rsidRPr="00B073D4" w:rsidRDefault="00D71EA3" w:rsidP="00170F75">
            <w:r w:rsidRPr="005213D9">
              <w:rPr>
                <w:i/>
                <w:iCs/>
              </w:rPr>
              <w:t>Join the 20 Minute Movement</w:t>
            </w:r>
            <w:r>
              <w:rPr>
                <w:i/>
                <w:iCs/>
              </w:rPr>
              <w:t xml:space="preserve"> d</w:t>
            </w:r>
            <w:r>
              <w:t xml:space="preserve">uring Ramadan and take the stairs instead of the lift or walk to the shop instead of driving! </w:t>
            </w:r>
            <w:r w:rsidRPr="005213D9">
              <w:rPr>
                <w:i/>
                <w:iCs/>
              </w:rPr>
              <w:t>Visit our website and use the activity portal to find activities near you. What could you do? www.mylivingwell.co.uk</w:t>
            </w:r>
          </w:p>
        </w:tc>
      </w:tr>
      <w:tr w:rsidR="00D71EA3" w:rsidRPr="006E679B" w14:paraId="4A35DC17" w14:textId="77777777" w:rsidTr="00170F75">
        <w:tc>
          <w:tcPr>
            <w:tcW w:w="1266" w:type="dxa"/>
            <w:shd w:val="clear" w:color="auto" w:fill="D9D9D9" w:themeFill="background1" w:themeFillShade="D9"/>
          </w:tcPr>
          <w:p w14:paraId="40EF81FC" w14:textId="77777777" w:rsidR="00D71EA3" w:rsidRPr="009062A2" w:rsidRDefault="00D71EA3" w:rsidP="00170F75">
            <w:pPr>
              <w:rPr>
                <w:b/>
                <w:bCs/>
              </w:rPr>
            </w:pPr>
            <w:r w:rsidRPr="009062A2">
              <w:rPr>
                <w:b/>
                <w:bCs/>
              </w:rPr>
              <w:t>Facebook</w:t>
            </w:r>
          </w:p>
        </w:tc>
        <w:tc>
          <w:tcPr>
            <w:tcW w:w="7869" w:type="dxa"/>
          </w:tcPr>
          <w:p w14:paraId="3F5A8540" w14:textId="77777777" w:rsidR="00D71EA3" w:rsidRDefault="00D71EA3" w:rsidP="00170F75">
            <w:r>
              <w:t xml:space="preserve">Be active during Ramadan and take the stairs instead of the lift or walk to the shop instead of driving! </w:t>
            </w:r>
          </w:p>
          <w:p w14:paraId="0EB6C6E3" w14:textId="77777777" w:rsidR="00D71EA3" w:rsidRDefault="00D71EA3" w:rsidP="00170F75">
            <w:r>
              <w:t>Visit our website for lots of other ideas to help you be more active:</w:t>
            </w:r>
          </w:p>
          <w:p w14:paraId="14F8B5C1" w14:textId="77777777" w:rsidR="00D71EA3" w:rsidRDefault="0053611A" w:rsidP="00170F75">
            <w:hyperlink r:id="rId94" w:history="1">
              <w:r w:rsidR="00D71EA3" w:rsidRPr="00570C59">
                <w:rPr>
                  <w:rStyle w:val="Hyperlink"/>
                </w:rPr>
                <w:t>www.mylivingwell.co.uk</w:t>
              </w:r>
            </w:hyperlink>
          </w:p>
          <w:p w14:paraId="246164F0" w14:textId="77777777" w:rsidR="00D71EA3" w:rsidRPr="006E679B" w:rsidRDefault="00D71EA3" w:rsidP="00170F75"/>
        </w:tc>
        <w:tc>
          <w:tcPr>
            <w:tcW w:w="4813" w:type="dxa"/>
          </w:tcPr>
          <w:p w14:paraId="476A0B07" w14:textId="77777777" w:rsidR="00D71EA3" w:rsidRPr="006E679B" w:rsidRDefault="00D71EA3" w:rsidP="00170F75">
            <w:r>
              <w:rPr>
                <w:noProof/>
              </w:rPr>
              <w:drawing>
                <wp:inline distT="0" distB="0" distL="0" distR="0" wp14:anchorId="3848B8B0" wp14:editId="58E2057D">
                  <wp:extent cx="2708358" cy="1354179"/>
                  <wp:effectExtent l="0" t="0" r="0" b="0"/>
                  <wp:docPr id="240" name="Picture 240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9" name="Picture 239" descr="Text&#10;&#10;Description automatically generated"/>
                          <pic:cNvPicPr/>
                        </pic:nvPicPr>
                        <pic:blipFill>
                          <a:blip r:embed="rId9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20533" cy="13602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71EA3" w:rsidRPr="006E679B" w14:paraId="733E6D5E" w14:textId="77777777" w:rsidTr="00170F75">
        <w:tc>
          <w:tcPr>
            <w:tcW w:w="1266" w:type="dxa"/>
            <w:shd w:val="clear" w:color="auto" w:fill="D9D9D9" w:themeFill="background1" w:themeFillShade="D9"/>
          </w:tcPr>
          <w:p w14:paraId="0F494250" w14:textId="77777777" w:rsidR="00D71EA3" w:rsidRPr="009062A2" w:rsidRDefault="00D71EA3" w:rsidP="00170F75">
            <w:pPr>
              <w:rPr>
                <w:b/>
                <w:bCs/>
              </w:rPr>
            </w:pPr>
            <w:r w:rsidRPr="009062A2">
              <w:rPr>
                <w:b/>
                <w:bCs/>
              </w:rPr>
              <w:t>Alt text</w:t>
            </w:r>
          </w:p>
        </w:tc>
        <w:tc>
          <w:tcPr>
            <w:tcW w:w="12682" w:type="dxa"/>
            <w:gridSpan w:val="2"/>
          </w:tcPr>
          <w:p w14:paraId="0881B661" w14:textId="77777777" w:rsidR="00D71EA3" w:rsidRPr="00352DFB" w:rsidRDefault="00D71EA3" w:rsidP="00170F75">
            <w:pPr>
              <w:rPr>
                <w:i/>
                <w:iCs/>
                <w:noProof/>
              </w:rPr>
            </w:pPr>
            <w:r w:rsidRPr="005213D9">
              <w:rPr>
                <w:i/>
                <w:iCs/>
              </w:rPr>
              <w:t>Join the 20 Minute Movement</w:t>
            </w:r>
            <w:r>
              <w:rPr>
                <w:i/>
                <w:iCs/>
              </w:rPr>
              <w:t xml:space="preserve"> d</w:t>
            </w:r>
            <w:r>
              <w:t xml:space="preserve">uring Ramadan and take the stairs instead of the lift or walk to the shop instead of driving! </w:t>
            </w:r>
            <w:r w:rsidRPr="005213D9">
              <w:rPr>
                <w:i/>
                <w:iCs/>
              </w:rPr>
              <w:t>Visit our website and use the activity portal to find activities near you. What could you do? www.mylivingwell.co.uk</w:t>
            </w:r>
          </w:p>
        </w:tc>
      </w:tr>
      <w:tr w:rsidR="00D71EA3" w:rsidRPr="006E679B" w14:paraId="01318C2E" w14:textId="77777777" w:rsidTr="00170F75">
        <w:tc>
          <w:tcPr>
            <w:tcW w:w="1266" w:type="dxa"/>
            <w:shd w:val="clear" w:color="auto" w:fill="D9D9D9" w:themeFill="background1" w:themeFillShade="D9"/>
          </w:tcPr>
          <w:p w14:paraId="3CF6AFF3" w14:textId="77777777" w:rsidR="00D71EA3" w:rsidRPr="009062A2" w:rsidRDefault="00D71EA3" w:rsidP="00170F75">
            <w:pPr>
              <w:rPr>
                <w:b/>
                <w:bCs/>
              </w:rPr>
            </w:pPr>
            <w:r w:rsidRPr="009062A2">
              <w:rPr>
                <w:b/>
                <w:bCs/>
              </w:rPr>
              <w:t>Instagram</w:t>
            </w:r>
          </w:p>
        </w:tc>
        <w:tc>
          <w:tcPr>
            <w:tcW w:w="7869" w:type="dxa"/>
          </w:tcPr>
          <w:p w14:paraId="5EC8E068" w14:textId="77777777" w:rsidR="00D71EA3" w:rsidRDefault="00D71EA3" w:rsidP="00170F75">
            <w:r>
              <w:t xml:space="preserve">Be active during Ramadan and take the stairs instead of the lift or walk to the shop instead of driving! </w:t>
            </w:r>
          </w:p>
          <w:p w14:paraId="5B55DB88" w14:textId="77777777" w:rsidR="00D71EA3" w:rsidRDefault="00D71EA3" w:rsidP="00170F75">
            <w:r>
              <w:t>Visit our website for lots of other ideas to help you be more active:</w:t>
            </w:r>
          </w:p>
          <w:p w14:paraId="07D3E3E0" w14:textId="77777777" w:rsidR="00D71EA3" w:rsidRDefault="0053611A" w:rsidP="00170F75">
            <w:hyperlink r:id="rId95" w:history="1">
              <w:r w:rsidR="00D71EA3" w:rsidRPr="00570C59">
                <w:rPr>
                  <w:rStyle w:val="Hyperlink"/>
                </w:rPr>
                <w:t>www.mylivingwell.co.uk</w:t>
              </w:r>
            </w:hyperlink>
          </w:p>
          <w:p w14:paraId="66D9B854" w14:textId="77777777" w:rsidR="00D71EA3" w:rsidRPr="006E679B" w:rsidRDefault="00D71EA3" w:rsidP="00170F75">
            <w:r>
              <w:t>#20MinMove</w:t>
            </w:r>
            <w:r>
              <w:br/>
              <w:t xml:space="preserve">#Ramadan #Fasting </w:t>
            </w:r>
            <w:r w:rsidRPr="00CC359D">
              <w:t>#motivation</w:t>
            </w:r>
            <w:r>
              <w:t xml:space="preserve"> </w:t>
            </w:r>
            <w:r w:rsidRPr="00CC359D">
              <w:t>#health</w:t>
            </w:r>
            <w:r>
              <w:t xml:space="preserve"> </w:t>
            </w:r>
            <w:r w:rsidRPr="00CC359D">
              <w:t>#lifestyle</w:t>
            </w:r>
            <w:r>
              <w:t xml:space="preserve"> </w:t>
            </w:r>
            <w:r w:rsidRPr="00CC359D">
              <w:t>#fitnessmotivation</w:t>
            </w:r>
            <w:r>
              <w:t xml:space="preserve"> </w:t>
            </w:r>
            <w:r w:rsidRPr="00CC359D">
              <w:t>#healthylifestyl</w:t>
            </w:r>
            <w:r>
              <w:t xml:space="preserve">e </w:t>
            </w:r>
            <w:r w:rsidRPr="00CC359D">
              <w:t>#exercise</w:t>
            </w:r>
          </w:p>
        </w:tc>
        <w:tc>
          <w:tcPr>
            <w:tcW w:w="4813" w:type="dxa"/>
          </w:tcPr>
          <w:p w14:paraId="498151F2" w14:textId="77777777" w:rsidR="00D71EA3" w:rsidRPr="006E679B" w:rsidRDefault="00D71EA3" w:rsidP="00170F75">
            <w:r>
              <w:rPr>
                <w:noProof/>
              </w:rPr>
              <w:drawing>
                <wp:inline distT="0" distB="0" distL="0" distR="0" wp14:anchorId="71F9662C" wp14:editId="07D1970E">
                  <wp:extent cx="1423283" cy="1423283"/>
                  <wp:effectExtent l="0" t="0" r="5715" b="5715"/>
                  <wp:docPr id="241" name="Picture 241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1" name="Picture 241" descr="Text&#10;&#10;Description automatically generated"/>
                          <pic:cNvPicPr/>
                        </pic:nvPicPr>
                        <pic:blipFill>
                          <a:blip r:embed="rId9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25988" cy="14259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D69FB8B" w14:textId="77777777" w:rsidR="00D71EA3" w:rsidRDefault="00D71EA3"/>
    <w:p w14:paraId="2B64CA85" w14:textId="02BCAB8E" w:rsidR="00D71EA3" w:rsidRDefault="00D71EA3" w:rsidP="00D71EA3">
      <w:pPr>
        <w:rPr>
          <w:sz w:val="28"/>
          <w:szCs w:val="28"/>
        </w:rPr>
      </w:pPr>
      <w:r w:rsidRPr="006E679B">
        <w:rPr>
          <w:b/>
          <w:bCs/>
          <w:sz w:val="28"/>
          <w:szCs w:val="28"/>
        </w:rPr>
        <w:lastRenderedPageBreak/>
        <w:t>20 Minute Movement</w:t>
      </w:r>
      <w:r w:rsidRPr="006E679B">
        <w:rPr>
          <w:sz w:val="28"/>
          <w:szCs w:val="28"/>
        </w:rPr>
        <w:t xml:space="preserve"> Workplaces - Social Media Planner</w:t>
      </w:r>
      <w:r>
        <w:rPr>
          <w:sz w:val="28"/>
          <w:szCs w:val="28"/>
        </w:rPr>
        <w:t xml:space="preserve">                                                                                                    Page 15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6"/>
        <w:gridCol w:w="7869"/>
        <w:gridCol w:w="4813"/>
      </w:tblGrid>
      <w:tr w:rsidR="00D71EA3" w:rsidRPr="006E679B" w14:paraId="6FFAD102" w14:textId="77777777" w:rsidTr="00170F75">
        <w:tc>
          <w:tcPr>
            <w:tcW w:w="1266" w:type="dxa"/>
            <w:shd w:val="clear" w:color="auto" w:fill="D9D9D9" w:themeFill="background1" w:themeFillShade="D9"/>
          </w:tcPr>
          <w:p w14:paraId="25AB2D41" w14:textId="77777777" w:rsidR="00D71EA3" w:rsidRPr="00CC359D" w:rsidRDefault="00D71EA3" w:rsidP="00170F75">
            <w:pPr>
              <w:rPr>
                <w:b/>
                <w:bCs/>
                <w:sz w:val="24"/>
                <w:szCs w:val="24"/>
              </w:rPr>
            </w:pPr>
            <w:r w:rsidRPr="00CC359D">
              <w:rPr>
                <w:b/>
                <w:bCs/>
                <w:sz w:val="24"/>
                <w:szCs w:val="24"/>
              </w:rPr>
              <w:t>Platform</w:t>
            </w:r>
          </w:p>
        </w:tc>
        <w:tc>
          <w:tcPr>
            <w:tcW w:w="7869" w:type="dxa"/>
            <w:shd w:val="clear" w:color="auto" w:fill="D9D9D9" w:themeFill="background1" w:themeFillShade="D9"/>
          </w:tcPr>
          <w:p w14:paraId="32F3CD76" w14:textId="77777777" w:rsidR="00D71EA3" w:rsidRPr="00CC359D" w:rsidRDefault="00D71EA3" w:rsidP="00170F75">
            <w:pPr>
              <w:rPr>
                <w:b/>
                <w:bCs/>
                <w:sz w:val="24"/>
                <w:szCs w:val="24"/>
              </w:rPr>
            </w:pPr>
            <w:r w:rsidRPr="00CC359D">
              <w:rPr>
                <w:b/>
                <w:bCs/>
                <w:sz w:val="24"/>
                <w:szCs w:val="24"/>
              </w:rPr>
              <w:t>Message</w:t>
            </w:r>
          </w:p>
        </w:tc>
        <w:tc>
          <w:tcPr>
            <w:tcW w:w="4813" w:type="dxa"/>
            <w:shd w:val="clear" w:color="auto" w:fill="D9D9D9" w:themeFill="background1" w:themeFillShade="D9"/>
          </w:tcPr>
          <w:p w14:paraId="4E1E0035" w14:textId="77777777" w:rsidR="00D71EA3" w:rsidRPr="00CC359D" w:rsidRDefault="00D71EA3" w:rsidP="00170F75">
            <w:pPr>
              <w:rPr>
                <w:b/>
                <w:bCs/>
                <w:sz w:val="24"/>
                <w:szCs w:val="24"/>
              </w:rPr>
            </w:pPr>
            <w:r w:rsidRPr="00CC359D">
              <w:rPr>
                <w:b/>
                <w:bCs/>
                <w:sz w:val="24"/>
                <w:szCs w:val="24"/>
              </w:rPr>
              <w:t>Image</w:t>
            </w:r>
          </w:p>
        </w:tc>
      </w:tr>
      <w:tr w:rsidR="00D71EA3" w:rsidRPr="006E679B" w14:paraId="32B24819" w14:textId="77777777" w:rsidTr="00170F75">
        <w:tc>
          <w:tcPr>
            <w:tcW w:w="1266" w:type="dxa"/>
            <w:shd w:val="clear" w:color="auto" w:fill="D9D9D9" w:themeFill="background1" w:themeFillShade="D9"/>
          </w:tcPr>
          <w:p w14:paraId="04313F2E" w14:textId="77777777" w:rsidR="00D71EA3" w:rsidRPr="009062A2" w:rsidRDefault="00D71EA3" w:rsidP="00170F75">
            <w:pPr>
              <w:rPr>
                <w:b/>
                <w:bCs/>
              </w:rPr>
            </w:pPr>
            <w:r w:rsidRPr="009062A2">
              <w:rPr>
                <w:b/>
                <w:bCs/>
              </w:rPr>
              <w:t>Twitter</w:t>
            </w:r>
          </w:p>
        </w:tc>
        <w:tc>
          <w:tcPr>
            <w:tcW w:w="7869" w:type="dxa"/>
          </w:tcPr>
          <w:p w14:paraId="70516827" w14:textId="77777777" w:rsidR="00D71EA3" w:rsidRDefault="00D71EA3" w:rsidP="00170F75">
            <w:r>
              <w:t>During #Ramadan walking briskly for 20 minutes in the evening can be good for your mind and your body!</w:t>
            </w:r>
          </w:p>
          <w:p w14:paraId="7E1592F4" w14:textId="77777777" w:rsidR="00D71EA3" w:rsidRDefault="00D71EA3" w:rsidP="00170F75">
            <w:r>
              <w:t>Visit our website for lots of other ideas to help you be more active:</w:t>
            </w:r>
          </w:p>
          <w:p w14:paraId="1CB3A556" w14:textId="77777777" w:rsidR="00D71EA3" w:rsidRDefault="0053611A" w:rsidP="00170F75">
            <w:hyperlink r:id="rId97" w:history="1">
              <w:r w:rsidR="00D71EA3" w:rsidRPr="00570C59">
                <w:rPr>
                  <w:rStyle w:val="Hyperlink"/>
                </w:rPr>
                <w:t>www.mylivingwell.co.uk</w:t>
              </w:r>
            </w:hyperlink>
          </w:p>
          <w:p w14:paraId="32DA901C" w14:textId="77777777" w:rsidR="00D71EA3" w:rsidRPr="006E679B" w:rsidRDefault="00D71EA3" w:rsidP="00170F75">
            <w:r>
              <w:t>#20MinMove</w:t>
            </w:r>
          </w:p>
        </w:tc>
        <w:tc>
          <w:tcPr>
            <w:tcW w:w="4813" w:type="dxa"/>
          </w:tcPr>
          <w:p w14:paraId="05D76109" w14:textId="77777777" w:rsidR="00D71EA3" w:rsidRPr="006E679B" w:rsidRDefault="00D71EA3" w:rsidP="00170F75">
            <w:r>
              <w:rPr>
                <w:noProof/>
              </w:rPr>
              <w:drawing>
                <wp:inline distT="0" distB="0" distL="0" distR="0" wp14:anchorId="531616E4" wp14:editId="117906CB">
                  <wp:extent cx="2819180" cy="1409590"/>
                  <wp:effectExtent l="0" t="0" r="635" b="635"/>
                  <wp:docPr id="245" name="Picture 245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5" name="Picture 245" descr="Text&#10;&#10;Description automatically generated"/>
                          <pic:cNvPicPr/>
                        </pic:nvPicPr>
                        <pic:blipFill>
                          <a:blip r:embed="rId9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36949" cy="14184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71EA3" w:rsidRPr="006E679B" w14:paraId="2D1EBA63" w14:textId="77777777" w:rsidTr="00170F75">
        <w:tc>
          <w:tcPr>
            <w:tcW w:w="1266" w:type="dxa"/>
            <w:shd w:val="clear" w:color="auto" w:fill="D9D9D9" w:themeFill="background1" w:themeFillShade="D9"/>
          </w:tcPr>
          <w:p w14:paraId="7C84B8E6" w14:textId="77777777" w:rsidR="00D71EA3" w:rsidRPr="009062A2" w:rsidRDefault="00D71EA3" w:rsidP="00170F75">
            <w:pPr>
              <w:rPr>
                <w:b/>
                <w:bCs/>
              </w:rPr>
            </w:pPr>
            <w:r w:rsidRPr="009062A2">
              <w:rPr>
                <w:b/>
                <w:bCs/>
              </w:rPr>
              <w:t>Alt text</w:t>
            </w:r>
          </w:p>
        </w:tc>
        <w:tc>
          <w:tcPr>
            <w:tcW w:w="12682" w:type="dxa"/>
            <w:gridSpan w:val="2"/>
          </w:tcPr>
          <w:p w14:paraId="0AB65D3F" w14:textId="77777777" w:rsidR="00D71EA3" w:rsidRPr="001A73E4" w:rsidRDefault="00D71EA3" w:rsidP="00170F75">
            <w:pPr>
              <w:rPr>
                <w:i/>
                <w:iCs/>
              </w:rPr>
            </w:pPr>
            <w:r w:rsidRPr="001A73E4">
              <w:rPr>
                <w:i/>
                <w:iCs/>
              </w:rPr>
              <w:t>During Ramadan walking physical activity such as walking for 20 minutes in the evening can be good for your mind and your body!</w:t>
            </w:r>
          </w:p>
          <w:p w14:paraId="1123FFF3" w14:textId="77777777" w:rsidR="00D71EA3" w:rsidRPr="00B073D4" w:rsidRDefault="00D71EA3" w:rsidP="00170F75">
            <w:r w:rsidRPr="001A73E4">
              <w:rPr>
                <w:i/>
                <w:iCs/>
              </w:rPr>
              <w:t>Visit our website and use the activity portal to find activities near you. What could you do? www.mylivingwell.co.uk</w:t>
            </w:r>
          </w:p>
        </w:tc>
      </w:tr>
      <w:tr w:rsidR="00D71EA3" w:rsidRPr="006E679B" w14:paraId="6B8971F9" w14:textId="77777777" w:rsidTr="00170F75">
        <w:tc>
          <w:tcPr>
            <w:tcW w:w="1266" w:type="dxa"/>
            <w:shd w:val="clear" w:color="auto" w:fill="D9D9D9" w:themeFill="background1" w:themeFillShade="D9"/>
          </w:tcPr>
          <w:p w14:paraId="0EE128C8" w14:textId="77777777" w:rsidR="00D71EA3" w:rsidRPr="009062A2" w:rsidRDefault="00D71EA3" w:rsidP="00170F75">
            <w:pPr>
              <w:rPr>
                <w:b/>
                <w:bCs/>
              </w:rPr>
            </w:pPr>
            <w:r w:rsidRPr="009062A2">
              <w:rPr>
                <w:b/>
                <w:bCs/>
              </w:rPr>
              <w:t>Facebook</w:t>
            </w:r>
          </w:p>
        </w:tc>
        <w:tc>
          <w:tcPr>
            <w:tcW w:w="7869" w:type="dxa"/>
          </w:tcPr>
          <w:p w14:paraId="6EE638B3" w14:textId="77777777" w:rsidR="00D71EA3" w:rsidRDefault="00D71EA3" w:rsidP="00170F75">
            <w:r>
              <w:t>During Ramadan walking briskly for 20 minutes in the evening can be good for your mind and your body!</w:t>
            </w:r>
          </w:p>
          <w:p w14:paraId="111A2623" w14:textId="77777777" w:rsidR="00D71EA3" w:rsidRDefault="00D71EA3" w:rsidP="00170F75">
            <w:r>
              <w:t>Visit our website for lots of other ideas to help you be more active:</w:t>
            </w:r>
          </w:p>
          <w:p w14:paraId="3335D0FA" w14:textId="77777777" w:rsidR="00D71EA3" w:rsidRDefault="0053611A" w:rsidP="00170F75">
            <w:hyperlink r:id="rId99" w:history="1">
              <w:r w:rsidR="00D71EA3" w:rsidRPr="00570C59">
                <w:rPr>
                  <w:rStyle w:val="Hyperlink"/>
                </w:rPr>
                <w:t>www.mylivingwell.co.uk</w:t>
              </w:r>
            </w:hyperlink>
          </w:p>
          <w:p w14:paraId="329ECC81" w14:textId="77777777" w:rsidR="00D71EA3" w:rsidRPr="006E679B" w:rsidRDefault="00D71EA3" w:rsidP="00170F75"/>
        </w:tc>
        <w:tc>
          <w:tcPr>
            <w:tcW w:w="4813" w:type="dxa"/>
          </w:tcPr>
          <w:p w14:paraId="111847DC" w14:textId="77777777" w:rsidR="00D71EA3" w:rsidRPr="006E679B" w:rsidRDefault="00D71EA3" w:rsidP="00170F75">
            <w:r>
              <w:rPr>
                <w:noProof/>
              </w:rPr>
              <w:drawing>
                <wp:inline distT="0" distB="0" distL="0" distR="0" wp14:anchorId="6B0644AD" wp14:editId="6A85A41F">
                  <wp:extent cx="2819180" cy="1409590"/>
                  <wp:effectExtent l="0" t="0" r="635" b="635"/>
                  <wp:docPr id="246" name="Picture 246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5" name="Picture 245" descr="Text&#10;&#10;Description automatically generated"/>
                          <pic:cNvPicPr/>
                        </pic:nvPicPr>
                        <pic:blipFill>
                          <a:blip r:embed="rId9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36949" cy="14184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71EA3" w:rsidRPr="006E679B" w14:paraId="3125C918" w14:textId="77777777" w:rsidTr="00170F75">
        <w:tc>
          <w:tcPr>
            <w:tcW w:w="1266" w:type="dxa"/>
            <w:shd w:val="clear" w:color="auto" w:fill="D9D9D9" w:themeFill="background1" w:themeFillShade="D9"/>
          </w:tcPr>
          <w:p w14:paraId="12E6605C" w14:textId="77777777" w:rsidR="00D71EA3" w:rsidRPr="009062A2" w:rsidRDefault="00D71EA3" w:rsidP="00170F75">
            <w:pPr>
              <w:rPr>
                <w:b/>
                <w:bCs/>
              </w:rPr>
            </w:pPr>
            <w:r w:rsidRPr="009062A2">
              <w:rPr>
                <w:b/>
                <w:bCs/>
              </w:rPr>
              <w:t>Alt text</w:t>
            </w:r>
          </w:p>
        </w:tc>
        <w:tc>
          <w:tcPr>
            <w:tcW w:w="12682" w:type="dxa"/>
            <w:gridSpan w:val="2"/>
          </w:tcPr>
          <w:p w14:paraId="2B0B697D" w14:textId="77777777" w:rsidR="00D71EA3" w:rsidRPr="001A73E4" w:rsidRDefault="00D71EA3" w:rsidP="00170F75">
            <w:pPr>
              <w:rPr>
                <w:i/>
                <w:iCs/>
              </w:rPr>
            </w:pPr>
            <w:r w:rsidRPr="001A73E4">
              <w:rPr>
                <w:i/>
                <w:iCs/>
              </w:rPr>
              <w:t>During Ramadan walking physical activity such as walking for 20 minutes in the evening can be good for your mind and your body!</w:t>
            </w:r>
          </w:p>
          <w:p w14:paraId="6FDA9F7F" w14:textId="77777777" w:rsidR="00D71EA3" w:rsidRPr="001A73E4" w:rsidRDefault="00D71EA3" w:rsidP="00170F75">
            <w:pPr>
              <w:rPr>
                <w:i/>
                <w:iCs/>
                <w:noProof/>
              </w:rPr>
            </w:pPr>
            <w:r w:rsidRPr="001A73E4">
              <w:rPr>
                <w:i/>
                <w:iCs/>
              </w:rPr>
              <w:t>Visit our website and use the activity portal to find activities near you. What could you do? www.mylivingwell.co.uk</w:t>
            </w:r>
          </w:p>
        </w:tc>
      </w:tr>
      <w:tr w:rsidR="00D71EA3" w:rsidRPr="006E679B" w14:paraId="558B10F3" w14:textId="77777777" w:rsidTr="00170F75">
        <w:tc>
          <w:tcPr>
            <w:tcW w:w="1266" w:type="dxa"/>
            <w:shd w:val="clear" w:color="auto" w:fill="D9D9D9" w:themeFill="background1" w:themeFillShade="D9"/>
          </w:tcPr>
          <w:p w14:paraId="11A05E3C" w14:textId="77777777" w:rsidR="00D71EA3" w:rsidRPr="009062A2" w:rsidRDefault="00D71EA3" w:rsidP="00170F75">
            <w:pPr>
              <w:rPr>
                <w:b/>
                <w:bCs/>
              </w:rPr>
            </w:pPr>
            <w:r w:rsidRPr="009062A2">
              <w:rPr>
                <w:b/>
                <w:bCs/>
              </w:rPr>
              <w:t>Instagram</w:t>
            </w:r>
          </w:p>
        </w:tc>
        <w:tc>
          <w:tcPr>
            <w:tcW w:w="7869" w:type="dxa"/>
          </w:tcPr>
          <w:p w14:paraId="504BE655" w14:textId="77777777" w:rsidR="00D71EA3" w:rsidRDefault="00D71EA3" w:rsidP="00170F75">
            <w:r>
              <w:t>During Ramadan walking briskly for 20 minutes in the evening can be good for your mind and your body!</w:t>
            </w:r>
          </w:p>
          <w:p w14:paraId="0AD0301C" w14:textId="77777777" w:rsidR="00D71EA3" w:rsidRDefault="00D71EA3" w:rsidP="00170F75">
            <w:r>
              <w:t>Visit our website for lots of other ideas to help you be more active:</w:t>
            </w:r>
          </w:p>
          <w:p w14:paraId="6FD264DB" w14:textId="77777777" w:rsidR="00D71EA3" w:rsidRDefault="0053611A" w:rsidP="00170F75">
            <w:hyperlink r:id="rId100" w:history="1">
              <w:r w:rsidR="00D71EA3" w:rsidRPr="00570C59">
                <w:rPr>
                  <w:rStyle w:val="Hyperlink"/>
                </w:rPr>
                <w:t>www.mylivingwell.co.uk</w:t>
              </w:r>
            </w:hyperlink>
          </w:p>
          <w:p w14:paraId="757418B8" w14:textId="77777777" w:rsidR="00D71EA3" w:rsidRPr="006E679B" w:rsidRDefault="00D71EA3" w:rsidP="00170F75">
            <w:r>
              <w:t>#20MinMove</w:t>
            </w:r>
            <w:r>
              <w:br/>
              <w:t xml:space="preserve">#Ramadan #Fasting </w:t>
            </w:r>
            <w:r w:rsidRPr="00CC359D">
              <w:t>#motivation</w:t>
            </w:r>
            <w:r>
              <w:t xml:space="preserve"> </w:t>
            </w:r>
            <w:r w:rsidRPr="00CC359D">
              <w:t>#health</w:t>
            </w:r>
            <w:r>
              <w:t xml:space="preserve"> </w:t>
            </w:r>
            <w:r w:rsidRPr="00CC359D">
              <w:t>#lifestyle</w:t>
            </w:r>
            <w:r>
              <w:t xml:space="preserve"> </w:t>
            </w:r>
            <w:r w:rsidRPr="00CC359D">
              <w:t>#fitnessmotivation</w:t>
            </w:r>
            <w:r>
              <w:t xml:space="preserve"> </w:t>
            </w:r>
            <w:r w:rsidRPr="00CC359D">
              <w:t>#healthylifestyl</w:t>
            </w:r>
            <w:r>
              <w:t xml:space="preserve">e </w:t>
            </w:r>
            <w:r w:rsidRPr="00CC359D">
              <w:t>#exercise</w:t>
            </w:r>
          </w:p>
        </w:tc>
        <w:tc>
          <w:tcPr>
            <w:tcW w:w="4813" w:type="dxa"/>
          </w:tcPr>
          <w:p w14:paraId="01E55218" w14:textId="77777777" w:rsidR="00D71EA3" w:rsidRPr="006E679B" w:rsidRDefault="00D71EA3" w:rsidP="00170F75">
            <w:r>
              <w:rPr>
                <w:noProof/>
              </w:rPr>
              <w:drawing>
                <wp:inline distT="0" distB="0" distL="0" distR="0" wp14:anchorId="23F61C18" wp14:editId="33A08E99">
                  <wp:extent cx="1413455" cy="1413455"/>
                  <wp:effectExtent l="0" t="0" r="0" b="0"/>
                  <wp:docPr id="247" name="Picture 247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7" name="Picture 247" descr="Text&#10;&#10;Description automatically generated"/>
                          <pic:cNvPicPr/>
                        </pic:nvPicPr>
                        <pic:blipFill>
                          <a:blip r:embed="rId10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561" cy="14165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3444BAD" w14:textId="77777777" w:rsidR="00D71EA3" w:rsidRDefault="00D71EA3"/>
    <w:p w14:paraId="62920852" w14:textId="15E3E7E7" w:rsidR="00555BB6" w:rsidRDefault="00555BB6">
      <w:r>
        <w:lastRenderedPageBreak/>
        <w:t xml:space="preserve">This planner shows a selection of suggested messages using some of the graphics in the activation pack. </w:t>
      </w:r>
    </w:p>
    <w:p w14:paraId="5D4AB72A" w14:textId="77777777" w:rsidR="00555BB6" w:rsidRDefault="00555BB6">
      <w:r>
        <w:t xml:space="preserve">If you would like to create your own messages, please tag us </w:t>
      </w:r>
      <w:r w:rsidRPr="00555BB6">
        <w:rPr>
          <w:b/>
          <w:bCs/>
        </w:rPr>
        <w:t>@MyLivingWell1</w:t>
      </w:r>
      <w:r>
        <w:t xml:space="preserve"> and use the hashtag </w:t>
      </w:r>
      <w:r w:rsidRPr="00555BB6">
        <w:rPr>
          <w:b/>
          <w:bCs/>
        </w:rPr>
        <w:t>#20MinMove</w:t>
      </w:r>
      <w:r>
        <w:t xml:space="preserve"> so that we can like and share too! </w:t>
      </w:r>
    </w:p>
    <w:p w14:paraId="0F884EB2" w14:textId="569CDA03" w:rsidR="00555BB6" w:rsidRDefault="00555BB6">
      <w:r>
        <w:t xml:space="preserve">If you add our web address, other people can learn more about the 20 Minute Movement – </w:t>
      </w:r>
      <w:r w:rsidRPr="00555BB6">
        <w:rPr>
          <w:b/>
          <w:bCs/>
        </w:rPr>
        <w:t>www.mylivingwell.co.uk</w:t>
      </w:r>
    </w:p>
    <w:sectPr w:rsidR="00555BB6" w:rsidSect="006E679B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0tTA0MzQ0sAQyTJV0lIJTi4sz8/NACkxrAesj0QYsAAAA"/>
  </w:docVars>
  <w:rsids>
    <w:rsidRoot w:val="006E679B"/>
    <w:rsid w:val="000C5E93"/>
    <w:rsid w:val="001357E6"/>
    <w:rsid w:val="00146461"/>
    <w:rsid w:val="00190803"/>
    <w:rsid w:val="0029615B"/>
    <w:rsid w:val="00341F88"/>
    <w:rsid w:val="00352DFB"/>
    <w:rsid w:val="003F796F"/>
    <w:rsid w:val="00512BBD"/>
    <w:rsid w:val="0053611A"/>
    <w:rsid w:val="00544D1B"/>
    <w:rsid w:val="00555BB6"/>
    <w:rsid w:val="00651C50"/>
    <w:rsid w:val="006736BD"/>
    <w:rsid w:val="00676EFF"/>
    <w:rsid w:val="006E679B"/>
    <w:rsid w:val="00705739"/>
    <w:rsid w:val="00705DA8"/>
    <w:rsid w:val="00763812"/>
    <w:rsid w:val="007C5576"/>
    <w:rsid w:val="007D53D8"/>
    <w:rsid w:val="008D260B"/>
    <w:rsid w:val="009062A2"/>
    <w:rsid w:val="009259B0"/>
    <w:rsid w:val="00A50A6F"/>
    <w:rsid w:val="00AA12CB"/>
    <w:rsid w:val="00AA568D"/>
    <w:rsid w:val="00B71715"/>
    <w:rsid w:val="00B855E9"/>
    <w:rsid w:val="00C77D4F"/>
    <w:rsid w:val="00CC359D"/>
    <w:rsid w:val="00D646F6"/>
    <w:rsid w:val="00D71EA3"/>
    <w:rsid w:val="00E6485A"/>
    <w:rsid w:val="00F80C04"/>
    <w:rsid w:val="00F86C6C"/>
    <w:rsid w:val="00FB46CB"/>
    <w:rsid w:val="00FD54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EE33C7"/>
  <w15:chartTrackingRefBased/>
  <w15:docId w15:val="{D5E90186-004B-40FB-9C53-F7C9A3E07C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E67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C359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35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874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21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5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1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55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64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442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52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9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62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46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167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86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1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66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://www.mylivingwell.co.uk" TargetMode="External"/><Relationship Id="rId21" Type="http://schemas.openxmlformats.org/officeDocument/2006/relationships/hyperlink" Target="http://www.mylivingwell.co.uk" TargetMode="External"/><Relationship Id="rId42" Type="http://schemas.openxmlformats.org/officeDocument/2006/relationships/hyperlink" Target="https://online1.snapsurveys.com/mh38q6" TargetMode="External"/><Relationship Id="rId47" Type="http://schemas.openxmlformats.org/officeDocument/2006/relationships/hyperlink" Target="http://www.mylivingwell.co.uk" TargetMode="External"/><Relationship Id="rId63" Type="http://schemas.openxmlformats.org/officeDocument/2006/relationships/hyperlink" Target="https://online1.snapsurveys.com/mh38q6" TargetMode="External"/><Relationship Id="rId68" Type="http://schemas.openxmlformats.org/officeDocument/2006/relationships/hyperlink" Target="http://www.mylivingwell.co.uk" TargetMode="External"/><Relationship Id="rId84" Type="http://schemas.openxmlformats.org/officeDocument/2006/relationships/image" Target="media/image26.jpeg"/><Relationship Id="rId89" Type="http://schemas.openxmlformats.org/officeDocument/2006/relationships/hyperlink" Target="http://www.mylivingwell.co.uk" TargetMode="External"/><Relationship Id="rId16" Type="http://schemas.openxmlformats.org/officeDocument/2006/relationships/image" Target="media/image5.jpeg"/><Relationship Id="rId11" Type="http://schemas.openxmlformats.org/officeDocument/2006/relationships/image" Target="media/image3.jpeg"/><Relationship Id="rId32" Type="http://schemas.openxmlformats.org/officeDocument/2006/relationships/hyperlink" Target="https://online1.snapsurveys.com/mh38q6" TargetMode="External"/><Relationship Id="rId37" Type="http://schemas.openxmlformats.org/officeDocument/2006/relationships/hyperlink" Target="http://www.mylivingwell.co.uk" TargetMode="External"/><Relationship Id="rId53" Type="http://schemas.openxmlformats.org/officeDocument/2006/relationships/hyperlink" Target="https://online1.snapsurveys.com/mh38q6" TargetMode="External"/><Relationship Id="rId58" Type="http://schemas.openxmlformats.org/officeDocument/2006/relationships/hyperlink" Target="http://www.mylivingwell.co.uk" TargetMode="External"/><Relationship Id="rId74" Type="http://schemas.openxmlformats.org/officeDocument/2006/relationships/hyperlink" Target="https://online1.snapsurveys.com/mh38q6" TargetMode="External"/><Relationship Id="rId79" Type="http://schemas.openxmlformats.org/officeDocument/2006/relationships/hyperlink" Target="http://www.mylivingwell.co.uk" TargetMode="External"/><Relationship Id="rId102" Type="http://schemas.openxmlformats.org/officeDocument/2006/relationships/fontTable" Target="fontTable.xml"/><Relationship Id="rId5" Type="http://schemas.openxmlformats.org/officeDocument/2006/relationships/hyperlink" Target="http://www.mylivingwell.co.uk" TargetMode="External"/><Relationship Id="rId90" Type="http://schemas.openxmlformats.org/officeDocument/2006/relationships/hyperlink" Target="http://www.mylivingwell.co.uk" TargetMode="External"/><Relationship Id="rId95" Type="http://schemas.openxmlformats.org/officeDocument/2006/relationships/hyperlink" Target="http://www.mylivingwell.co.uk" TargetMode="External"/><Relationship Id="rId22" Type="http://schemas.openxmlformats.org/officeDocument/2006/relationships/image" Target="media/image7.jpeg"/><Relationship Id="rId27" Type="http://schemas.openxmlformats.org/officeDocument/2006/relationships/image" Target="media/image9.jpeg"/><Relationship Id="rId43" Type="http://schemas.openxmlformats.org/officeDocument/2006/relationships/hyperlink" Target="http://www.mylivingwell.co.uk" TargetMode="External"/><Relationship Id="rId48" Type="http://schemas.openxmlformats.org/officeDocument/2006/relationships/image" Target="media/image15.jpeg"/><Relationship Id="rId64" Type="http://schemas.openxmlformats.org/officeDocument/2006/relationships/hyperlink" Target="http://www.mylivingwell.co.uk" TargetMode="External"/><Relationship Id="rId69" Type="http://schemas.openxmlformats.org/officeDocument/2006/relationships/image" Target="media/image21.jpeg"/><Relationship Id="rId80" Type="http://schemas.openxmlformats.org/officeDocument/2006/relationships/image" Target="media/image24.jpeg"/><Relationship Id="rId85" Type="http://schemas.openxmlformats.org/officeDocument/2006/relationships/hyperlink" Target="http://www.mylivingwell.co.uk" TargetMode="External"/><Relationship Id="rId12" Type="http://schemas.openxmlformats.org/officeDocument/2006/relationships/hyperlink" Target="http://www.mylivingwell.co.uk" TargetMode="External"/><Relationship Id="rId17" Type="http://schemas.openxmlformats.org/officeDocument/2006/relationships/hyperlink" Target="https://online1.snapsurveys.com/mh38q6" TargetMode="External"/><Relationship Id="rId25" Type="http://schemas.openxmlformats.org/officeDocument/2006/relationships/hyperlink" Target="https://online1.snapsurveys.com/mh38q6" TargetMode="External"/><Relationship Id="rId33" Type="http://schemas.openxmlformats.org/officeDocument/2006/relationships/hyperlink" Target="http://www.mylivingwell.co.uk" TargetMode="External"/><Relationship Id="rId38" Type="http://schemas.openxmlformats.org/officeDocument/2006/relationships/image" Target="media/image12.jpeg"/><Relationship Id="rId46" Type="http://schemas.openxmlformats.org/officeDocument/2006/relationships/hyperlink" Target="https://online1.snapsurveys.com/mh38q6" TargetMode="External"/><Relationship Id="rId59" Type="http://schemas.openxmlformats.org/officeDocument/2006/relationships/image" Target="media/image18.jpeg"/><Relationship Id="rId67" Type="http://schemas.openxmlformats.org/officeDocument/2006/relationships/hyperlink" Target="https://online1.snapsurveys.com/mh38q6" TargetMode="External"/><Relationship Id="rId103" Type="http://schemas.openxmlformats.org/officeDocument/2006/relationships/theme" Target="theme/theme1.xml"/><Relationship Id="rId20" Type="http://schemas.openxmlformats.org/officeDocument/2006/relationships/hyperlink" Target="https://online1.snapsurveys.com/mh38q6" TargetMode="External"/><Relationship Id="rId41" Type="http://schemas.openxmlformats.org/officeDocument/2006/relationships/image" Target="media/image13.jpeg"/><Relationship Id="rId54" Type="http://schemas.openxmlformats.org/officeDocument/2006/relationships/hyperlink" Target="http://www.mylivingwell.co.uk" TargetMode="External"/><Relationship Id="rId62" Type="http://schemas.openxmlformats.org/officeDocument/2006/relationships/image" Target="media/image19.jpeg"/><Relationship Id="rId70" Type="http://schemas.openxmlformats.org/officeDocument/2006/relationships/hyperlink" Target="https://online1.snapsurveys.com/mh38q6" TargetMode="External"/><Relationship Id="rId75" Type="http://schemas.openxmlformats.org/officeDocument/2006/relationships/hyperlink" Target="http://www.mylivingwell.co.uk" TargetMode="External"/><Relationship Id="rId83" Type="http://schemas.openxmlformats.org/officeDocument/2006/relationships/hyperlink" Target="http://www.mylivingwell.co.uk" TargetMode="External"/><Relationship Id="rId88" Type="http://schemas.openxmlformats.org/officeDocument/2006/relationships/image" Target="media/image28.jpeg"/><Relationship Id="rId91" Type="http://schemas.openxmlformats.org/officeDocument/2006/relationships/image" Target="media/image29.jpeg"/><Relationship Id="rId96" Type="http://schemas.openxmlformats.org/officeDocument/2006/relationships/image" Target="media/image31.jpeg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5" Type="http://schemas.openxmlformats.org/officeDocument/2006/relationships/hyperlink" Target="http://www.mylivingwell.co.uk" TargetMode="External"/><Relationship Id="rId23" Type="http://schemas.openxmlformats.org/officeDocument/2006/relationships/hyperlink" Target="http://www.mylivingwell.co.uk" TargetMode="External"/><Relationship Id="rId28" Type="http://schemas.openxmlformats.org/officeDocument/2006/relationships/hyperlink" Target="https://online1.snapsurveys.com/mh38q6" TargetMode="External"/><Relationship Id="rId36" Type="http://schemas.openxmlformats.org/officeDocument/2006/relationships/hyperlink" Target="http://www.mylivingwell.co.uk" TargetMode="External"/><Relationship Id="rId49" Type="http://schemas.openxmlformats.org/officeDocument/2006/relationships/hyperlink" Target="https://online1.snapsurveys.com/mh38q6" TargetMode="External"/><Relationship Id="rId57" Type="http://schemas.openxmlformats.org/officeDocument/2006/relationships/hyperlink" Target="http://www.mylivingwell.co.uk" TargetMode="External"/><Relationship Id="rId10" Type="http://schemas.openxmlformats.org/officeDocument/2006/relationships/hyperlink" Target="http://www.mylivingwell.co.uk" TargetMode="External"/><Relationship Id="rId31" Type="http://schemas.openxmlformats.org/officeDocument/2006/relationships/image" Target="media/image10.jpeg"/><Relationship Id="rId44" Type="http://schemas.openxmlformats.org/officeDocument/2006/relationships/hyperlink" Target="http://www.mylivingwell.co.uk" TargetMode="External"/><Relationship Id="rId52" Type="http://schemas.openxmlformats.org/officeDocument/2006/relationships/image" Target="media/image16.jpeg"/><Relationship Id="rId60" Type="http://schemas.openxmlformats.org/officeDocument/2006/relationships/hyperlink" Target="https://online1.snapsurveys.com/mh38q6" TargetMode="External"/><Relationship Id="rId65" Type="http://schemas.openxmlformats.org/officeDocument/2006/relationships/hyperlink" Target="http://www.mylivingwell.co.uk" TargetMode="External"/><Relationship Id="rId73" Type="http://schemas.openxmlformats.org/officeDocument/2006/relationships/image" Target="media/image22.jpeg"/><Relationship Id="rId78" Type="http://schemas.openxmlformats.org/officeDocument/2006/relationships/hyperlink" Target="http://www.mylivingwell.co.uk" TargetMode="External"/><Relationship Id="rId81" Type="http://schemas.openxmlformats.org/officeDocument/2006/relationships/hyperlink" Target="http://www.mylivingwell.co.uk" TargetMode="External"/><Relationship Id="rId86" Type="http://schemas.openxmlformats.org/officeDocument/2006/relationships/image" Target="media/image27.jpeg"/><Relationship Id="rId94" Type="http://schemas.openxmlformats.org/officeDocument/2006/relationships/hyperlink" Target="http://www.mylivingwell.co.uk" TargetMode="External"/><Relationship Id="rId99" Type="http://schemas.openxmlformats.org/officeDocument/2006/relationships/hyperlink" Target="http://www.mylivingwell.co.uk" TargetMode="External"/><Relationship Id="rId101" Type="http://schemas.openxmlformats.org/officeDocument/2006/relationships/image" Target="media/image33.jpeg"/><Relationship Id="rId4" Type="http://schemas.openxmlformats.org/officeDocument/2006/relationships/hyperlink" Target="https://online1.snapsurveys.com/mh38q6" TargetMode="External"/><Relationship Id="rId9" Type="http://schemas.openxmlformats.org/officeDocument/2006/relationships/image" Target="media/image2.jpeg"/><Relationship Id="rId13" Type="http://schemas.openxmlformats.org/officeDocument/2006/relationships/image" Target="media/image4.jpeg"/><Relationship Id="rId18" Type="http://schemas.openxmlformats.org/officeDocument/2006/relationships/hyperlink" Target="http://www.mylivingwell.co.uk" TargetMode="External"/><Relationship Id="rId39" Type="http://schemas.openxmlformats.org/officeDocument/2006/relationships/hyperlink" Target="https://online1.snapsurveys.com/mh38q6" TargetMode="External"/><Relationship Id="rId34" Type="http://schemas.openxmlformats.org/officeDocument/2006/relationships/image" Target="media/image11.jpeg"/><Relationship Id="rId50" Type="http://schemas.openxmlformats.org/officeDocument/2006/relationships/hyperlink" Target="http://www.mylivingwell.co.uk" TargetMode="External"/><Relationship Id="rId55" Type="http://schemas.openxmlformats.org/officeDocument/2006/relationships/image" Target="media/image17.jpeg"/><Relationship Id="rId76" Type="http://schemas.openxmlformats.org/officeDocument/2006/relationships/image" Target="media/image23.jpeg"/><Relationship Id="rId97" Type="http://schemas.openxmlformats.org/officeDocument/2006/relationships/hyperlink" Target="http://www.mylivingwell.co.uk" TargetMode="External"/><Relationship Id="rId7" Type="http://schemas.openxmlformats.org/officeDocument/2006/relationships/hyperlink" Target="https://online1.snapsurveys.com/mh38q6" TargetMode="External"/><Relationship Id="rId71" Type="http://schemas.openxmlformats.org/officeDocument/2006/relationships/hyperlink" Target="http://www.mylivingwell.co.uk" TargetMode="External"/><Relationship Id="rId92" Type="http://schemas.openxmlformats.org/officeDocument/2006/relationships/hyperlink" Target="http://www.mylivingwell.co.uk" TargetMode="External"/><Relationship Id="rId2" Type="http://schemas.openxmlformats.org/officeDocument/2006/relationships/settings" Target="settings.xml"/><Relationship Id="rId29" Type="http://schemas.openxmlformats.org/officeDocument/2006/relationships/hyperlink" Target="http://www.mylivingwell.co.uk" TargetMode="External"/><Relationship Id="rId24" Type="http://schemas.openxmlformats.org/officeDocument/2006/relationships/image" Target="media/image8.jpeg"/><Relationship Id="rId40" Type="http://schemas.openxmlformats.org/officeDocument/2006/relationships/hyperlink" Target="http://www.mylivingwell.co.uk" TargetMode="External"/><Relationship Id="rId45" Type="http://schemas.openxmlformats.org/officeDocument/2006/relationships/image" Target="media/image14.jpeg"/><Relationship Id="rId66" Type="http://schemas.openxmlformats.org/officeDocument/2006/relationships/image" Target="media/image20.jpeg"/><Relationship Id="rId87" Type="http://schemas.openxmlformats.org/officeDocument/2006/relationships/hyperlink" Target="http://www.mylivingwell.co.uk" TargetMode="External"/><Relationship Id="rId61" Type="http://schemas.openxmlformats.org/officeDocument/2006/relationships/hyperlink" Target="http://www.mylivingwell.co.uk" TargetMode="External"/><Relationship Id="rId82" Type="http://schemas.openxmlformats.org/officeDocument/2006/relationships/image" Target="media/image25.jpeg"/><Relationship Id="rId19" Type="http://schemas.openxmlformats.org/officeDocument/2006/relationships/image" Target="media/image6.jpeg"/><Relationship Id="rId14" Type="http://schemas.openxmlformats.org/officeDocument/2006/relationships/hyperlink" Target="http://www.mylivingwell.co.uk" TargetMode="External"/><Relationship Id="rId30" Type="http://schemas.openxmlformats.org/officeDocument/2006/relationships/hyperlink" Target="http://www.mylivingwell.co.uk" TargetMode="External"/><Relationship Id="rId35" Type="http://schemas.openxmlformats.org/officeDocument/2006/relationships/hyperlink" Target="https://online1.snapsurveys.com/mh38q6" TargetMode="External"/><Relationship Id="rId56" Type="http://schemas.openxmlformats.org/officeDocument/2006/relationships/hyperlink" Target="https://online1.snapsurveys.com/mh38q6" TargetMode="External"/><Relationship Id="rId77" Type="http://schemas.openxmlformats.org/officeDocument/2006/relationships/hyperlink" Target="https://online1.snapsurveys.com/mh38q6" TargetMode="External"/><Relationship Id="rId100" Type="http://schemas.openxmlformats.org/officeDocument/2006/relationships/hyperlink" Target="http://www.mylivingwell.co.uk" TargetMode="External"/><Relationship Id="rId8" Type="http://schemas.openxmlformats.org/officeDocument/2006/relationships/hyperlink" Target="http://www.mylivingwell.co.uk" TargetMode="External"/><Relationship Id="rId51" Type="http://schemas.openxmlformats.org/officeDocument/2006/relationships/hyperlink" Target="http://www.mylivingwell.co.uk" TargetMode="External"/><Relationship Id="rId72" Type="http://schemas.openxmlformats.org/officeDocument/2006/relationships/hyperlink" Target="http://www.mylivingwell.co.uk" TargetMode="External"/><Relationship Id="rId93" Type="http://schemas.openxmlformats.org/officeDocument/2006/relationships/image" Target="media/image30.jpeg"/><Relationship Id="rId98" Type="http://schemas.openxmlformats.org/officeDocument/2006/relationships/image" Target="media/image32.jpeg"/><Relationship Id="rId3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16</Pages>
  <Words>4127</Words>
  <Characters>23527</Characters>
  <Application>Microsoft Office Word</Application>
  <DocSecurity>0</DocSecurity>
  <Lines>196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cha Reynolds</dc:creator>
  <cp:keywords/>
  <dc:description/>
  <cp:lastModifiedBy>Sacha Reynolds</cp:lastModifiedBy>
  <cp:revision>27</cp:revision>
  <dcterms:created xsi:type="dcterms:W3CDTF">2023-03-22T11:29:00Z</dcterms:created>
  <dcterms:modified xsi:type="dcterms:W3CDTF">2023-03-27T11:14:00Z</dcterms:modified>
</cp:coreProperties>
</file>